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2694"/>
        <w:gridCol w:w="8646"/>
      </w:tblGrid>
      <w:tr w:rsidR="008F7D9D" w:rsidRPr="00277F3B" w14:paraId="04C7894D" w14:textId="77777777" w:rsidTr="002B7342">
        <w:tc>
          <w:tcPr>
            <w:tcW w:w="11340" w:type="dxa"/>
            <w:gridSpan w:val="2"/>
            <w:shd w:val="clear" w:color="auto" w:fill="0070C0"/>
          </w:tcPr>
          <w:p w14:paraId="4DDF2627" w14:textId="5908EA3E" w:rsidR="008F7D9D" w:rsidRPr="00277F3B" w:rsidRDefault="006D77EA" w:rsidP="003C6B27">
            <w:pPr>
              <w:spacing w:before="120" w:after="120"/>
              <w:jc w:val="center"/>
              <w:rPr>
                <w:rFonts w:ascii="Montserrat" w:hAnsi="Montserrat" w:cs="Arial"/>
                <w:b/>
                <w:bCs/>
              </w:rPr>
            </w:pPr>
            <w:r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>Dotazník DNSH a Klimatického posouzení</w:t>
            </w:r>
            <w:r w:rsidR="00AB5EFD"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br/>
            </w:r>
            <w:r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>pro žadatele o úvěr S-podnik</w:t>
            </w:r>
            <w:r w:rsidR="00AB5EFD"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 xml:space="preserve"> plus</w:t>
            </w:r>
          </w:p>
        </w:tc>
      </w:tr>
      <w:tr w:rsidR="008F7D9D" w:rsidRPr="00277F3B" w14:paraId="32DFCFF5" w14:textId="77777777" w:rsidTr="00277F3B">
        <w:trPr>
          <w:trHeight w:val="454"/>
        </w:trPr>
        <w:tc>
          <w:tcPr>
            <w:tcW w:w="11340" w:type="dxa"/>
            <w:gridSpan w:val="2"/>
            <w:shd w:val="clear" w:color="auto" w:fill="FF0000"/>
            <w:vAlign w:val="center"/>
          </w:tcPr>
          <w:p w14:paraId="7CB124DB" w14:textId="77777777" w:rsidR="008F7D9D" w:rsidRPr="00277F3B" w:rsidRDefault="008F7D9D" w:rsidP="003C6B27">
            <w:pPr>
              <w:spacing w:before="60" w:after="60"/>
              <w:jc w:val="center"/>
              <w:rPr>
                <w:rFonts w:ascii="Montserrat" w:hAnsi="Montserrat" w:cs="Arial"/>
                <w:b/>
                <w:bCs/>
              </w:rPr>
            </w:pPr>
            <w:r w:rsidRPr="00277F3B">
              <w:rPr>
                <w:rFonts w:ascii="Montserrat" w:hAnsi="Montserrat" w:cs="Arial"/>
                <w:b/>
                <w:bCs/>
                <w:sz w:val="24"/>
                <w:szCs w:val="24"/>
              </w:rPr>
              <w:t>Údaje o žadateli a projektu</w:t>
            </w:r>
          </w:p>
        </w:tc>
      </w:tr>
      <w:tr w:rsidR="008F7D9D" w:rsidRPr="00277F3B" w14:paraId="0406E568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4F39C125" w14:textId="20522B8A" w:rsidR="008F7D9D" w:rsidRPr="00277F3B" w:rsidRDefault="00277F3B" w:rsidP="003C6B27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t>Název/jmén</w:t>
            </w:r>
            <w:r w:rsidR="003C6B27">
              <w:rPr>
                <w:rFonts w:ascii="Montserrat" w:hAnsi="Montserrat" w:cs="Arial"/>
                <w:sz w:val="20"/>
                <w:szCs w:val="20"/>
              </w:rPr>
              <w:t>o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t xml:space="preserve"> žadatele</w:t>
            </w:r>
            <w:r w:rsidR="00561607" w:rsidRPr="00277F3B">
              <w:rPr>
                <w:rFonts w:ascii="Montserrat" w:hAnsi="Montserrat" w:cs="Arial"/>
                <w:sz w:val="20"/>
                <w:szCs w:val="20"/>
              </w:rPr>
              <w:t>:</w:t>
            </w:r>
          </w:p>
        </w:tc>
        <w:tc>
          <w:tcPr>
            <w:tcW w:w="8646" w:type="dxa"/>
            <w:vAlign w:val="center"/>
          </w:tcPr>
          <w:p w14:paraId="75B38BCB" w14:textId="35697532" w:rsidR="008F7D9D" w:rsidRPr="00277F3B" w:rsidRDefault="00397B9E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77F3B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277F3B">
              <w:rPr>
                <w:rFonts w:ascii="Montserrat" w:hAnsi="Montserrat" w:cs="Arial"/>
                <w:sz w:val="20"/>
                <w:szCs w:val="20"/>
              </w:rPr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bookmarkStart w:id="1" w:name="_GoBack"/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bookmarkEnd w:id="1"/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8068FF" w:rsidRPr="00277F3B" w14:paraId="2161E055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47737CDB" w14:textId="66257A26" w:rsidR="008068FF" w:rsidRPr="00277F3B" w:rsidRDefault="008068FF" w:rsidP="003C6B27">
            <w:pPr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IČO žadatele:</w:t>
            </w:r>
          </w:p>
        </w:tc>
        <w:tc>
          <w:tcPr>
            <w:tcW w:w="8646" w:type="dxa"/>
            <w:vAlign w:val="center"/>
          </w:tcPr>
          <w:p w14:paraId="3489B141" w14:textId="4FD148D5" w:rsidR="008068FF" w:rsidRPr="00277F3B" w:rsidRDefault="008068FF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77F3B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277F3B">
              <w:rPr>
                <w:rFonts w:ascii="Montserrat" w:hAnsi="Montserrat" w:cs="Arial"/>
                <w:sz w:val="20"/>
                <w:szCs w:val="20"/>
              </w:rPr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end"/>
            </w:r>
          </w:p>
        </w:tc>
      </w:tr>
      <w:tr w:rsidR="00542FA3" w:rsidRPr="00277F3B" w14:paraId="44ADB0A1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14768955" w14:textId="77777777" w:rsidR="00542FA3" w:rsidRPr="00277F3B" w:rsidRDefault="00542FA3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t>Název projektu:</w:t>
            </w:r>
          </w:p>
        </w:tc>
        <w:tc>
          <w:tcPr>
            <w:tcW w:w="8646" w:type="dxa"/>
            <w:vAlign w:val="center"/>
          </w:tcPr>
          <w:p w14:paraId="179B8799" w14:textId="6FADCB6C" w:rsidR="00542FA3" w:rsidRPr="00277F3B" w:rsidRDefault="00397B9E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77F3B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277F3B">
              <w:rPr>
                <w:rFonts w:ascii="Montserrat" w:hAnsi="Montserrat" w:cs="Arial"/>
                <w:sz w:val="20"/>
                <w:szCs w:val="20"/>
              </w:rPr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end"/>
            </w:r>
          </w:p>
        </w:tc>
      </w:tr>
    </w:tbl>
    <w:p w14:paraId="7D8B15D4" w14:textId="77777777" w:rsidR="006A6A11" w:rsidRDefault="006A6A11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8270F3" w:rsidRPr="006D77EA" w14:paraId="18135D4B" w14:textId="77777777" w:rsidTr="00B547D0">
        <w:tc>
          <w:tcPr>
            <w:tcW w:w="11340" w:type="dxa"/>
            <w:gridSpan w:val="6"/>
            <w:shd w:val="clear" w:color="auto" w:fill="FF7979"/>
            <w:vAlign w:val="center"/>
          </w:tcPr>
          <w:p w14:paraId="022D1F38" w14:textId="469C5EFB" w:rsidR="008270F3" w:rsidRPr="00B07E5E" w:rsidRDefault="00061065" w:rsidP="00D52D83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B07E5E">
              <w:rPr>
                <w:rFonts w:ascii="Montserrat" w:hAnsi="Montserrat"/>
                <w:b/>
                <w:sz w:val="20"/>
                <w:szCs w:val="20"/>
              </w:rPr>
              <w:t>Klimatické posouzení – adaptace na změnu klimatu</w:t>
            </w:r>
          </w:p>
        </w:tc>
      </w:tr>
      <w:tr w:rsidR="00C130AD" w:rsidRPr="00C8275D" w14:paraId="64C9A1B1" w14:textId="77777777" w:rsidTr="006D79F2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A3E7E6" w14:textId="1A4E5FA3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69043B45" w14:textId="5B5BDCFD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6262A24D" w14:textId="268F213A" w:rsidR="00C130AD" w:rsidRPr="00C8275D" w:rsidRDefault="003B63B3" w:rsidP="003B63B3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="00C130AD"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71BF05D1" w14:textId="1F9B71FA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7CF954D0" w14:textId="04DD22F8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04379E89" w14:textId="23C30CB7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C130AD" w:rsidRPr="006D79F2" w14:paraId="4F0BAA48" w14:textId="77777777" w:rsidTr="00C130AD">
        <w:tc>
          <w:tcPr>
            <w:tcW w:w="566" w:type="dxa"/>
            <w:vAlign w:val="center"/>
          </w:tcPr>
          <w:p w14:paraId="15101BB3" w14:textId="350658A6" w:rsidR="00C130AD" w:rsidRPr="00C8275D" w:rsidRDefault="00C130AD" w:rsidP="00D52D83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26034F10" w14:textId="572E3DA0" w:rsidR="00C130AD" w:rsidRPr="006D79F2" w:rsidRDefault="00C130AD" w:rsidP="006D79F2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6D79F2">
              <w:rPr>
                <w:rFonts w:ascii="Montserrat" w:hAnsi="Montserrat" w:cs="Arial"/>
                <w:sz w:val="20"/>
                <w:szCs w:val="20"/>
              </w:rPr>
              <w:t>Je součástí projektu investice do infrastruktury s životností delší než 5 let?</w:t>
            </w:r>
          </w:p>
        </w:tc>
        <w:tc>
          <w:tcPr>
            <w:tcW w:w="1275" w:type="dxa"/>
            <w:vAlign w:val="center"/>
          </w:tcPr>
          <w:p w14:paraId="67FCD2A8" w14:textId="0E6E15C7" w:rsidR="00C130AD" w:rsidRPr="006D79F2" w:rsidRDefault="00F214A9" w:rsidP="006D79F2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424572025"/>
                <w:placeholder>
                  <w:docPart w:val="0B19C8AE4E504882AF2B64EF9132342C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130AD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AE76A12" w14:textId="3B08CE28" w:rsidR="00C130AD" w:rsidRPr="006D79F2" w:rsidRDefault="00555206" w:rsidP="00B5588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není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>bod 2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692A598F" w14:textId="484F07B4" w:rsidR="00C130AD" w:rsidRPr="006D79F2" w:rsidRDefault="00C130AD" w:rsidP="00AB3D0E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18BABDAF" w14:textId="16A06108" w:rsidR="00C130AD" w:rsidRPr="006D79F2" w:rsidRDefault="006A6A11" w:rsidP="00555206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I</w:t>
            </w:r>
            <w:r w:rsidR="00C130AD" w:rsidRPr="00C130AD">
              <w:rPr>
                <w:rFonts w:ascii="Montserrat" w:hAnsi="Montserrat"/>
                <w:sz w:val="20"/>
                <w:szCs w:val="20"/>
              </w:rPr>
              <w:t>nfrastruktur</w:t>
            </w:r>
            <w:r w:rsidR="00555206">
              <w:rPr>
                <w:rFonts w:ascii="Montserrat" w:hAnsi="Montserrat"/>
                <w:sz w:val="20"/>
                <w:szCs w:val="20"/>
              </w:rPr>
              <w:t xml:space="preserve">ou se rozumí </w:t>
            </w:r>
            <w:r w:rsidR="00C130AD" w:rsidRPr="00C130AD">
              <w:rPr>
                <w:rFonts w:ascii="Montserrat" w:hAnsi="Montserrat"/>
                <w:sz w:val="20"/>
                <w:szCs w:val="20"/>
              </w:rPr>
              <w:t>např. budova, stavb</w:t>
            </w:r>
            <w:r>
              <w:rPr>
                <w:rFonts w:ascii="Montserrat" w:hAnsi="Montserrat"/>
                <w:sz w:val="20"/>
                <w:szCs w:val="20"/>
              </w:rPr>
              <w:t>a</w:t>
            </w:r>
            <w:r w:rsidR="00C130AD" w:rsidRPr="00C130AD">
              <w:rPr>
                <w:rFonts w:ascii="Montserrat" w:hAnsi="Montserrat"/>
                <w:sz w:val="20"/>
                <w:szCs w:val="20"/>
              </w:rPr>
              <w:t>, nový provoz (provozovna) nebo rozšíření a renovace stávajícího provozu (provozovny)</w:t>
            </w:r>
          </w:p>
        </w:tc>
      </w:tr>
      <w:tr w:rsidR="00B07E5E" w:rsidRPr="006D79F2" w14:paraId="165C5358" w14:textId="77777777" w:rsidTr="00C130AD">
        <w:tc>
          <w:tcPr>
            <w:tcW w:w="566" w:type="dxa"/>
            <w:vAlign w:val="center"/>
          </w:tcPr>
          <w:p w14:paraId="295CC836" w14:textId="7740FADA" w:rsidR="00B07E5E" w:rsidRPr="00C8275D" w:rsidRDefault="00B07E5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7797C9B" w14:textId="540B682A" w:rsidR="00B07E5E" w:rsidRPr="006A6A11" w:rsidRDefault="00B07E5E" w:rsidP="00DC35F9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Je provozovna (provozovny) realizace projektu napojena na veřejný vodovod?</w:t>
            </w:r>
          </w:p>
        </w:tc>
        <w:tc>
          <w:tcPr>
            <w:tcW w:w="1275" w:type="dxa"/>
            <w:vAlign w:val="center"/>
          </w:tcPr>
          <w:p w14:paraId="3AAE40F8" w14:textId="57ECDF0B" w:rsidR="00B07E5E" w:rsidRPr="006A6A11" w:rsidRDefault="00F214A9" w:rsidP="00DC35F9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127823485"/>
                <w:placeholder>
                  <w:docPart w:val="E4F54C85D04E43EDB5D426B3C0092A97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B07E5E" w:rsidRPr="0013276C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7A3BA22E" w14:textId="4052B625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Je-li Vaše odpověď </w:t>
            </w:r>
            <w:r w:rsidRPr="006D79F2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, </w:t>
            </w:r>
            <w:r w:rsidR="00555206">
              <w:rPr>
                <w:rFonts w:ascii="Montserrat" w:hAnsi="Montserrat"/>
                <w:sz w:val="20"/>
                <w:szCs w:val="20"/>
              </w:rPr>
              <w:t xml:space="preserve">přejděte na </w:t>
            </w:r>
            <w:r>
              <w:rPr>
                <w:rFonts w:ascii="Montserrat" w:hAnsi="Montserrat"/>
                <w:sz w:val="20"/>
                <w:szCs w:val="20"/>
              </w:rPr>
              <w:t xml:space="preserve">otázku </w:t>
            </w:r>
            <w:r w:rsidRPr="006D79F2">
              <w:rPr>
                <w:rFonts w:ascii="Montserrat" w:hAnsi="Montserrat"/>
                <w:b/>
                <w:sz w:val="20"/>
                <w:szCs w:val="20"/>
              </w:rPr>
              <w:t>1.</w:t>
            </w:r>
            <w:r w:rsidR="000D3C82">
              <w:rPr>
                <w:rFonts w:ascii="Montserrat" w:hAnsi="Montserrat"/>
                <w:b/>
                <w:sz w:val="20"/>
                <w:szCs w:val="20"/>
              </w:rPr>
              <w:t>4</w:t>
            </w:r>
          </w:p>
          <w:p w14:paraId="49FF2AD5" w14:textId="485217B0" w:rsidR="00B07E5E" w:rsidRDefault="00555206" w:rsidP="003B63B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e-li odpověď</w:t>
            </w:r>
            <w:r w:rsidR="00B07E5E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B07E5E" w:rsidRPr="006D79F2">
              <w:rPr>
                <w:rFonts w:ascii="Montserrat" w:hAnsi="Montserrat"/>
                <w:b/>
                <w:sz w:val="20"/>
                <w:szCs w:val="20"/>
              </w:rPr>
              <w:t>NE</w:t>
            </w:r>
            <w:r w:rsidR="00B07E5E">
              <w:rPr>
                <w:rFonts w:ascii="Montserrat" w:hAnsi="Montserrat"/>
                <w:sz w:val="20"/>
                <w:szCs w:val="20"/>
              </w:rPr>
              <w:t>,</w:t>
            </w:r>
            <w:r w:rsidR="00B07E5E">
              <w:t xml:space="preserve"> </w:t>
            </w:r>
            <w:r w:rsidR="00B07E5E" w:rsidRPr="00C130AD">
              <w:rPr>
                <w:rFonts w:ascii="Montserrat" w:hAnsi="Montserrat"/>
                <w:sz w:val="20"/>
                <w:szCs w:val="20"/>
              </w:rPr>
              <w:t>proveďte posouzení faktoru ohrožení projektu suchem</w:t>
            </w:r>
          </w:p>
        </w:tc>
        <w:tc>
          <w:tcPr>
            <w:tcW w:w="1142" w:type="dxa"/>
            <w:vAlign w:val="center"/>
          </w:tcPr>
          <w:p w14:paraId="5D1B04D2" w14:textId="77777777" w:rsidR="00B07E5E" w:rsidRPr="006A6A11" w:rsidRDefault="00B07E5E" w:rsidP="00AB3D0E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7094C527" w14:textId="27389129" w:rsidR="00B07E5E" w:rsidRPr="00C130AD" w:rsidRDefault="00555206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osouzení se provádí pomocí přílohy S – Posouzení sucho, která je k dispozici na webu Banky</w:t>
            </w:r>
          </w:p>
        </w:tc>
      </w:tr>
      <w:tr w:rsidR="00B07E5E" w:rsidRPr="006D79F2" w14:paraId="598422DE" w14:textId="77777777" w:rsidTr="00C130AD">
        <w:tc>
          <w:tcPr>
            <w:tcW w:w="566" w:type="dxa"/>
            <w:vAlign w:val="center"/>
          </w:tcPr>
          <w:p w14:paraId="68A39954" w14:textId="7757521B" w:rsidR="00B07E5E" w:rsidRPr="00C8275D" w:rsidRDefault="00B07E5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73E274C" w14:textId="2625C716" w:rsidR="00B07E5E" w:rsidRDefault="00B07E5E" w:rsidP="00DC35F9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Jaký je celkový faktor ohrožení suchem podle výpočtu v příloze S – Posouzení sucho?</w:t>
            </w:r>
          </w:p>
        </w:tc>
        <w:tc>
          <w:tcPr>
            <w:tcW w:w="1275" w:type="dxa"/>
            <w:vAlign w:val="center"/>
          </w:tcPr>
          <w:p w14:paraId="56766B25" w14:textId="29E98073" w:rsidR="00B07E5E" w:rsidRPr="0013276C" w:rsidRDefault="00F214A9" w:rsidP="00DC35F9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289703203"/>
                <w:placeholder>
                  <w:docPart w:val="5093B107B5894EBD944E8E6B89DDBC81"/>
                </w:placeholder>
                <w:comboBox>
                  <w:listItem w:displayText="Vyberte odpověď" w:value="Vyberte odpověď"/>
                  <w:listItem w:displayText="&lt; 9" w:value="&lt; 9"/>
                  <w:listItem w:displayText="&gt;= 9" w:value="&gt;= 9"/>
                </w:comboBox>
              </w:sdtPr>
              <w:sdtEndPr/>
              <w:sdtContent>
                <w:r w:rsidR="00B07E5E" w:rsidRPr="0013276C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7F950CC" w14:textId="31803A87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Vyplněn</w:t>
            </w:r>
            <w:r w:rsidR="003B63B3">
              <w:rPr>
                <w:rFonts w:ascii="Montserrat" w:hAnsi="Montserrat"/>
                <w:sz w:val="20"/>
                <w:szCs w:val="20"/>
              </w:rPr>
              <w:t>ou přílohu S přiložte k tomuto D</w:t>
            </w:r>
            <w:r>
              <w:rPr>
                <w:rFonts w:ascii="Montserrat" w:hAnsi="Montserrat"/>
                <w:sz w:val="20"/>
                <w:szCs w:val="20"/>
              </w:rPr>
              <w:t>otazníku</w:t>
            </w:r>
          </w:p>
        </w:tc>
        <w:sdt>
          <w:sdtPr>
            <w:rPr>
              <w:rFonts w:ascii="Montserrat" w:hAnsi="Montserrat" w:cs="Arial"/>
              <w:sz w:val="24"/>
              <w:szCs w:val="24"/>
            </w:rPr>
            <w:alias w:val="Klikněte"/>
            <w:tag w:val="Klikněte"/>
            <w:id w:val="-151190021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42" w:type="dxa"/>
                <w:vAlign w:val="center"/>
              </w:tcPr>
              <w:p w14:paraId="529D5A3B" w14:textId="028A207A" w:rsidR="00B07E5E" w:rsidRPr="006D79F2" w:rsidRDefault="0084724A" w:rsidP="00DC35F9">
                <w:pPr>
                  <w:spacing w:before="60" w:after="60"/>
                  <w:jc w:val="center"/>
                  <w:rPr>
                    <w:rFonts w:ascii="Montserrat" w:hAnsi="Montserrat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799B6525" w14:textId="4CA40483" w:rsidR="00B07E5E" w:rsidRPr="00C130AD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okud je dle přílohy S faktor ohrožení suchem &gt;= 9, projekt nelze podpořit</w:t>
            </w:r>
          </w:p>
        </w:tc>
      </w:tr>
      <w:tr w:rsidR="00B07E5E" w:rsidRPr="006D79F2" w14:paraId="134AEBE2" w14:textId="77777777" w:rsidTr="00C130AD">
        <w:tc>
          <w:tcPr>
            <w:tcW w:w="566" w:type="dxa"/>
            <w:vAlign w:val="center"/>
          </w:tcPr>
          <w:p w14:paraId="48816638" w14:textId="36B93BC8" w:rsidR="00B07E5E" w:rsidRPr="00C8275D" w:rsidRDefault="00B07E5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273B53E7" w14:textId="5032425C" w:rsidR="00B07E5E" w:rsidRDefault="00B07E5E" w:rsidP="00DC35F9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 xml:space="preserve">Je provozovna (provozovny) realizace projektu umístěna </w:t>
            </w:r>
            <w:r w:rsidRPr="00FC7440">
              <w:rPr>
                <w:rFonts w:ascii="Montserrat" w:hAnsi="Montserrat" w:cs="Arial"/>
                <w:sz w:val="20"/>
                <w:szCs w:val="20"/>
                <w:u w:val="single"/>
              </w:rPr>
              <w:t>mimo</w:t>
            </w:r>
            <w:r>
              <w:rPr>
                <w:rFonts w:ascii="Montserrat" w:hAnsi="Montserrat" w:cs="Arial"/>
                <w:sz w:val="20"/>
                <w:szCs w:val="20"/>
              </w:rPr>
              <w:t xml:space="preserve"> záplavové území Q</w:t>
            </w:r>
            <w:r w:rsidRPr="006D79F2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>
              <w:rPr>
                <w:rFonts w:ascii="Montserrat" w:hAnsi="Montserrat" w:cs="Arial"/>
                <w:sz w:val="20"/>
                <w:szCs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2A0E8B6D" w14:textId="2AD982AF" w:rsidR="00B07E5E" w:rsidRPr="0013276C" w:rsidRDefault="00F214A9" w:rsidP="00DC35F9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529529329"/>
                <w:placeholder>
                  <w:docPart w:val="83194F44A53E40129FAF4A034F8F203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B07E5E" w:rsidRPr="0013276C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0B07AB85" w14:textId="7A18570D" w:rsidR="00B07E5E" w:rsidRDefault="00B07E5E" w:rsidP="003B63B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Je-li Vaše odpověď </w:t>
            </w:r>
            <w:r w:rsidRPr="006D79F2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, </w:t>
            </w:r>
            <w:r w:rsidR="00555206">
              <w:rPr>
                <w:rFonts w:ascii="Montserrat" w:hAnsi="Montserrat"/>
                <w:sz w:val="20"/>
                <w:szCs w:val="20"/>
              </w:rPr>
              <w:t>přejděte</w:t>
            </w:r>
            <w:r w:rsidR="00B55881">
              <w:rPr>
                <w:rFonts w:ascii="Montserrat" w:hAnsi="Montserrat"/>
                <w:sz w:val="20"/>
                <w:szCs w:val="20"/>
              </w:rPr>
              <w:t xml:space="preserve"> na bod </w:t>
            </w:r>
            <w:r w:rsidR="00B55881" w:rsidRPr="00B55881">
              <w:rPr>
                <w:rFonts w:ascii="Montserrat" w:hAnsi="Montserrat"/>
                <w:b/>
                <w:sz w:val="20"/>
                <w:szCs w:val="20"/>
              </w:rPr>
              <w:t>2</w:t>
            </w:r>
            <w:r w:rsidR="00B55881"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404BB567" w14:textId="77777777" w:rsidR="00B07E5E" w:rsidRPr="006A6A11" w:rsidRDefault="00B07E5E" w:rsidP="00DC35F9">
            <w:pPr>
              <w:spacing w:before="60" w:after="60"/>
              <w:jc w:val="center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</w:tc>
        <w:tc>
          <w:tcPr>
            <w:tcW w:w="2401" w:type="dxa"/>
            <w:vAlign w:val="center"/>
          </w:tcPr>
          <w:p w14:paraId="7999700B" w14:textId="12A690F9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Q</w:t>
            </w:r>
            <w:r w:rsidRPr="0013276C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Pr="003E4C1F">
              <w:rPr>
                <w:rFonts w:ascii="Montserrat" w:hAnsi="Montserrat"/>
                <w:sz w:val="20"/>
                <w:szCs w:val="20"/>
              </w:rPr>
              <w:t xml:space="preserve"> – stoletá voda. Podle zákona č. 254/2001 Sb., o vodách, § 66 odst. 1 a odst. 2 jsou záplavová území administrativně určená území, která mohou být při výskytu přirozené povodně zaplavena vodou.</w:t>
            </w:r>
          </w:p>
          <w:p w14:paraId="337B1114" w14:textId="16A8813F" w:rsidR="00B07E5E" w:rsidRPr="00062143" w:rsidRDefault="00B07E5E" w:rsidP="0006214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Mapa záplavových území </w:t>
            </w:r>
            <w:r w:rsidR="00062143">
              <w:rPr>
                <w:rFonts w:ascii="Montserrat" w:hAnsi="Montserrat"/>
                <w:sz w:val="20"/>
                <w:szCs w:val="20"/>
              </w:rPr>
              <w:t>viz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hyperlink r:id="rId11" w:history="1">
              <w:r w:rsidRPr="00062143">
                <w:rPr>
                  <w:rStyle w:val="Hypertextovodkaz"/>
                  <w:rFonts w:ascii="Montserrat" w:hAnsi="Montserrat"/>
                  <w:sz w:val="20"/>
                  <w:szCs w:val="20"/>
                </w:rPr>
                <w:t>zde</w:t>
              </w:r>
            </w:hyperlink>
            <w:r>
              <w:rPr>
                <w:rFonts w:ascii="Montserrat" w:hAnsi="Montserrat"/>
                <w:sz w:val="20"/>
                <w:szCs w:val="20"/>
              </w:rPr>
              <w:t xml:space="preserve">, </w:t>
            </w:r>
            <w:r w:rsidR="00062143">
              <w:rPr>
                <w:rFonts w:ascii="Montserrat" w:hAnsi="Montserrat"/>
                <w:sz w:val="20"/>
                <w:szCs w:val="20"/>
              </w:rPr>
              <w:t>vpravo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062143">
              <w:rPr>
                <w:rFonts w:ascii="Montserrat" w:hAnsi="Montserrat"/>
                <w:sz w:val="20"/>
                <w:szCs w:val="20"/>
              </w:rPr>
              <w:t>zaškrtněte volbu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>
              <w:rPr>
                <w:rFonts w:ascii="Montserrat" w:hAnsi="Montserrat" w:cs="Arial"/>
                <w:sz w:val="20"/>
                <w:szCs w:val="20"/>
              </w:rPr>
              <w:t>Q</w:t>
            </w:r>
            <w:r w:rsidRPr="0013276C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="00062143">
              <w:rPr>
                <w:rFonts w:ascii="Montserrat" w:hAnsi="Montserrat" w:cs="Arial"/>
                <w:sz w:val="20"/>
                <w:szCs w:val="20"/>
              </w:rPr>
              <w:t xml:space="preserve"> a mapu přibližte</w:t>
            </w:r>
          </w:p>
        </w:tc>
      </w:tr>
      <w:tr w:rsidR="00B07E5E" w:rsidRPr="006D79F2" w14:paraId="6317AA15" w14:textId="77777777" w:rsidTr="00C130AD">
        <w:tc>
          <w:tcPr>
            <w:tcW w:w="566" w:type="dxa"/>
            <w:vAlign w:val="center"/>
          </w:tcPr>
          <w:p w14:paraId="5B6600DE" w14:textId="59A0CAAE" w:rsidR="00B07E5E" w:rsidRPr="00C8275D" w:rsidRDefault="00B07E5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733C3663" w14:textId="4CB63965" w:rsidR="00B07E5E" w:rsidRDefault="00B07E5E" w:rsidP="00FC7440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Existují v lokalitě projektu, případně individuálně pro samotn</w:t>
            </w:r>
            <w:r w:rsidR="00FC7440">
              <w:rPr>
                <w:rFonts w:ascii="Montserrat" w:hAnsi="Montserrat" w:cs="Arial"/>
                <w:sz w:val="20"/>
                <w:szCs w:val="20"/>
              </w:rPr>
              <w:t xml:space="preserve">ý projekt </w:t>
            </w:r>
            <w:r>
              <w:rPr>
                <w:rFonts w:ascii="Montserrat" w:hAnsi="Montserrat" w:cs="Arial"/>
                <w:sz w:val="20"/>
                <w:szCs w:val="20"/>
              </w:rPr>
              <w:t>protipovodňová opatření pro průtoky Q</w:t>
            </w:r>
            <w:r w:rsidRPr="0013276C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Pr="006D79F2">
              <w:rPr>
                <w:rFonts w:ascii="Montserrat" w:hAnsi="Montserrat" w:cs="Arial"/>
                <w:sz w:val="20"/>
                <w:szCs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67FF69D3" w14:textId="5E2069BB" w:rsidR="00B07E5E" w:rsidRPr="0013276C" w:rsidRDefault="00F214A9" w:rsidP="00DC35F9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141728291"/>
                <w:placeholder>
                  <w:docPart w:val="9781424FFC0A44849C845FD89D1B4E61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B07E5E" w:rsidRPr="0013276C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4C8BB937" w14:textId="50AC17CB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EB41E4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je nutné tato opatření doložit, například potvrzením vodoprávního úřadu</w:t>
            </w:r>
          </w:p>
        </w:tc>
        <w:sdt>
          <w:sdtPr>
            <w:rPr>
              <w:rFonts w:ascii="Montserrat" w:hAnsi="Montserrat" w:cs="Arial"/>
              <w:sz w:val="24"/>
              <w:szCs w:val="24"/>
            </w:rPr>
            <w:alias w:val="Klikněte"/>
            <w:tag w:val="Klikněte"/>
            <w:id w:val="198951591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42" w:type="dxa"/>
                <w:vAlign w:val="center"/>
              </w:tcPr>
              <w:p w14:paraId="274D4C99" w14:textId="0F67EB0E" w:rsidR="00B07E5E" w:rsidRPr="006A6A11" w:rsidRDefault="00E64702" w:rsidP="00DC35F9">
                <w:pPr>
                  <w:spacing w:before="60" w:after="60"/>
                  <w:jc w:val="center"/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5B804659" w14:textId="1BC08115" w:rsidR="00B07E5E" w:rsidRPr="003E4C1F" w:rsidRDefault="00B07E5E" w:rsidP="00FC7440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okud protipovodňová opatření</w:t>
            </w:r>
            <w:r w:rsidR="00FC7440">
              <w:rPr>
                <w:rFonts w:ascii="Montserrat" w:hAnsi="Montserrat"/>
                <w:sz w:val="20"/>
                <w:szCs w:val="20"/>
              </w:rPr>
              <w:t xml:space="preserve"> neexistují</w:t>
            </w:r>
            <w:r>
              <w:rPr>
                <w:rFonts w:ascii="Montserrat" w:hAnsi="Montserrat"/>
                <w:sz w:val="20"/>
                <w:szCs w:val="20"/>
              </w:rPr>
              <w:t>, projekt nelze podpořit</w:t>
            </w:r>
          </w:p>
        </w:tc>
      </w:tr>
    </w:tbl>
    <w:p w14:paraId="6BA54607" w14:textId="5539C5FD" w:rsidR="00DB10BE" w:rsidRDefault="00DB10BE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8373"/>
        <w:gridCol w:w="2401"/>
      </w:tblGrid>
      <w:tr w:rsidR="006D79F2" w:rsidRPr="00D52D83" w14:paraId="50E2CA55" w14:textId="77777777" w:rsidTr="0013276C">
        <w:tc>
          <w:tcPr>
            <w:tcW w:w="11340" w:type="dxa"/>
            <w:gridSpan w:val="3"/>
            <w:shd w:val="clear" w:color="auto" w:fill="FF7979"/>
            <w:vAlign w:val="center"/>
          </w:tcPr>
          <w:p w14:paraId="0C3463BC" w14:textId="7C071083" w:rsidR="006D79F2" w:rsidRPr="00D52D83" w:rsidRDefault="000529C9" w:rsidP="00D52D83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lastRenderedPageBreak/>
              <w:t>Zmírňování změny klimatu</w:t>
            </w:r>
          </w:p>
        </w:tc>
      </w:tr>
      <w:tr w:rsidR="008B1A13" w:rsidRPr="00C8275D" w14:paraId="69A8C469" w14:textId="77777777" w:rsidTr="009D7443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7791112" w14:textId="77777777" w:rsidR="008B1A13" w:rsidRPr="00C8275D" w:rsidRDefault="008B1A13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8373" w:type="dxa"/>
            <w:shd w:val="clear" w:color="auto" w:fill="F2F2F2" w:themeFill="background1" w:themeFillShade="F2"/>
            <w:vAlign w:val="center"/>
          </w:tcPr>
          <w:p w14:paraId="235ACFD8" w14:textId="03AAD3CE" w:rsidR="008B1A13" w:rsidRPr="00C8275D" w:rsidRDefault="008B1A13" w:rsidP="008B1A13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Če</w:t>
            </w:r>
            <w:r>
              <w:rPr>
                <w:rFonts w:ascii="Montserrat" w:hAnsi="Montserrat"/>
                <w:sz w:val="18"/>
                <w:szCs w:val="18"/>
              </w:rPr>
              <w:t>stné prohlášení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6DE447F0" w14:textId="77777777" w:rsidR="008B1A13" w:rsidRPr="00C8275D" w:rsidRDefault="008B1A13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8B1A13" w:rsidRPr="006D79F2" w14:paraId="46A1F569" w14:textId="77777777" w:rsidTr="002911A4">
        <w:tc>
          <w:tcPr>
            <w:tcW w:w="566" w:type="dxa"/>
            <w:vAlign w:val="center"/>
          </w:tcPr>
          <w:p w14:paraId="02A31610" w14:textId="77777777" w:rsidR="008B1A13" w:rsidRPr="00C8275D" w:rsidRDefault="008B1A13" w:rsidP="00406A76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vAlign w:val="center"/>
          </w:tcPr>
          <w:p w14:paraId="45920D66" w14:textId="5016A707" w:rsidR="008B1A13" w:rsidRDefault="008B1A13" w:rsidP="004D33D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8B1A13">
              <w:rPr>
                <w:rFonts w:ascii="Montserrat" w:hAnsi="Montserrat"/>
                <w:sz w:val="20"/>
                <w:szCs w:val="20"/>
              </w:rPr>
              <w:t xml:space="preserve">Prohlašuji, že mezi výdaji projektu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2015764044"/>
                <w:placeholder>
                  <w:docPart w:val="3466D5C5B53843DEB64BB98B6F98F73B"/>
                </w:placeholder>
                <w:comboBox>
                  <w:listItem w:displayText="budou" w:value="budou"/>
                  <w:listItem w:displayText="nebudou" w:value="nebudou"/>
                </w:comboBox>
              </w:sdtPr>
              <w:sdtEndPr/>
              <w:sdtContent>
                <w:r w:rsidRPr="008B1A13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 w:rsidRPr="008B1A13">
              <w:rPr>
                <w:rFonts w:ascii="Montserrat" w:hAnsi="Montserrat"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i </w:t>
            </w:r>
            <w:r w:rsidRPr="008B1A13">
              <w:rPr>
                <w:rFonts w:ascii="Montserrat" w:hAnsi="Montserrat"/>
                <w:sz w:val="20"/>
                <w:szCs w:val="20"/>
              </w:rPr>
              <w:t>výdaje na investice související s</w:t>
            </w:r>
            <w:r w:rsidR="004D33D1">
              <w:rPr>
                <w:rFonts w:ascii="Montserrat" w:hAnsi="Montserrat"/>
                <w:sz w:val="20"/>
                <w:szCs w:val="20"/>
              </w:rPr>
              <w:t> </w:t>
            </w:r>
            <w:r w:rsidRPr="008B1A13">
              <w:rPr>
                <w:rFonts w:ascii="Montserrat" w:hAnsi="Montserrat"/>
                <w:sz w:val="20"/>
                <w:szCs w:val="20"/>
              </w:rPr>
              <w:t>výrobou, zpracováním, přepravou, skladováním, distribucí, nebo spalováním fosilních paliv</w:t>
            </w:r>
          </w:p>
        </w:tc>
        <w:tc>
          <w:tcPr>
            <w:tcW w:w="2401" w:type="dxa"/>
            <w:vAlign w:val="center"/>
          </w:tcPr>
          <w:p w14:paraId="0F18D4A2" w14:textId="42C1D3F1" w:rsidR="008B1A13" w:rsidRPr="006D79F2" w:rsidRDefault="008B1A13" w:rsidP="00FC744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Takové výdaje nelze zařadit mezi způsobilé</w:t>
            </w:r>
          </w:p>
        </w:tc>
      </w:tr>
      <w:tr w:rsidR="008B1A13" w:rsidRPr="006D79F2" w14:paraId="38FBF353" w14:textId="77777777" w:rsidTr="00035D77">
        <w:tc>
          <w:tcPr>
            <w:tcW w:w="566" w:type="dxa"/>
            <w:vAlign w:val="center"/>
          </w:tcPr>
          <w:p w14:paraId="463D9E3A" w14:textId="77777777" w:rsidR="008B1A13" w:rsidRPr="00C8275D" w:rsidRDefault="008B1A13" w:rsidP="00406A76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vAlign w:val="center"/>
          </w:tcPr>
          <w:p w14:paraId="2C071AFD" w14:textId="7B927FAE" w:rsidR="008B1A13" w:rsidRPr="008B1A13" w:rsidRDefault="008B1A13" w:rsidP="008B1A13">
            <w:pPr>
              <w:keepNext/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projekt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528619059"/>
                <w:placeholder>
                  <w:docPart w:val="CAC59322C9B74DDFA8E6B820808AE15C"/>
                </w:placeholder>
                <w:comboBox>
                  <w:listItem w:displayText="bude" w:value="bude"/>
                  <w:listItem w:displayText="nebude" w:value="nebude"/>
                </w:comboBox>
              </w:sdtPr>
              <w:sdtEndPr/>
              <w:sdtContent>
                <w:r w:rsidRPr="008B1A13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0529C9">
              <w:rPr>
                <w:rFonts w:ascii="Montserrat" w:hAnsi="Montserrat"/>
                <w:sz w:val="20"/>
                <w:szCs w:val="20"/>
              </w:rPr>
              <w:t>zaměřen na snižování emisí skleníkových plynů v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0529C9">
              <w:rPr>
                <w:rFonts w:ascii="Montserrat" w:hAnsi="Montserrat"/>
                <w:sz w:val="20"/>
                <w:szCs w:val="20"/>
              </w:rPr>
              <w:t>zařízeních zařazených v systému obchodování s emisními povolenkami</w:t>
            </w:r>
          </w:p>
        </w:tc>
        <w:tc>
          <w:tcPr>
            <w:tcW w:w="2401" w:type="dxa"/>
            <w:vAlign w:val="center"/>
          </w:tcPr>
          <w:p w14:paraId="27A3262A" w14:textId="40C4DC71" w:rsidR="008B1A13" w:rsidRPr="006D79F2" w:rsidRDefault="008B1A13" w:rsidP="00FC744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Takto zaměřený projekt nelze podpořit</w:t>
            </w:r>
          </w:p>
        </w:tc>
      </w:tr>
    </w:tbl>
    <w:p w14:paraId="2263FFD3" w14:textId="0627BF8D" w:rsidR="00B07E5E" w:rsidRDefault="00B07E5E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0D3C82" w:rsidRPr="00D52D83" w14:paraId="7C94B707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286D1A3F" w14:textId="3BFEB72C" w:rsidR="000D3C82" w:rsidRPr="00D52D83" w:rsidRDefault="000D3C82" w:rsidP="000D3C82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t>Zmírňování změny klimatu</w:t>
            </w:r>
            <w:r w:rsidR="00A72B1E">
              <w:rPr>
                <w:rFonts w:ascii="Montserrat" w:hAnsi="Montserrat"/>
                <w:b/>
                <w:sz w:val="20"/>
                <w:szCs w:val="20"/>
              </w:rPr>
              <w:t xml:space="preserve"> – výstavba budovy</w:t>
            </w:r>
          </w:p>
        </w:tc>
      </w:tr>
      <w:tr w:rsidR="00125F95" w:rsidRPr="00C8275D" w14:paraId="6E29F58F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03E8711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29D09D60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3322BA4" w14:textId="7DCB2D62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76C0FC28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496729B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7AB789AF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A72B1E" w:rsidRPr="006D79F2" w14:paraId="535FAA18" w14:textId="77777777" w:rsidTr="0013276C">
        <w:tc>
          <w:tcPr>
            <w:tcW w:w="566" w:type="dxa"/>
            <w:vAlign w:val="center"/>
          </w:tcPr>
          <w:p w14:paraId="5ABE59DF" w14:textId="77777777" w:rsidR="00A72B1E" w:rsidRPr="00C8275D" w:rsidRDefault="00A72B1E" w:rsidP="00A72B1E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538AA1A4" w14:textId="09439921" w:rsidR="00A72B1E" w:rsidRPr="00F7612E" w:rsidRDefault="00A72B1E" w:rsidP="00A72B1E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F7612E">
              <w:rPr>
                <w:rFonts w:ascii="Montserrat" w:hAnsi="Montserrat" w:cs="Arial"/>
                <w:sz w:val="20"/>
                <w:szCs w:val="20"/>
              </w:rPr>
              <w:t>Je součástí projektu výstavba budovy?</w:t>
            </w:r>
          </w:p>
        </w:tc>
        <w:tc>
          <w:tcPr>
            <w:tcW w:w="1275" w:type="dxa"/>
            <w:vAlign w:val="center"/>
          </w:tcPr>
          <w:p w14:paraId="0868046C" w14:textId="2B55D520" w:rsidR="00A72B1E" w:rsidRPr="00F7612E" w:rsidRDefault="00F214A9" w:rsidP="00A72B1E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328024815"/>
                <w:placeholder>
                  <w:docPart w:val="96FAF6B2CD75456685602546923C5FE7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A72B1E" w:rsidRPr="00F7612E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97E4FAB" w14:textId="3849CD18" w:rsidR="00A72B1E" w:rsidRPr="00F7612E" w:rsidRDefault="003B63B3" w:rsidP="003B63B3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není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>
              <w:rPr>
                <w:rFonts w:ascii="Montserrat" w:hAnsi="Montserrat"/>
                <w:b/>
                <w:sz w:val="20"/>
                <w:szCs w:val="20"/>
              </w:rPr>
              <w:t>4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1DC321F3" w14:textId="77777777" w:rsidR="00A72B1E" w:rsidRPr="00F7612E" w:rsidRDefault="00A72B1E" w:rsidP="00A72B1E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61FA1E0C" w14:textId="17490E6D" w:rsidR="00A72B1E" w:rsidRPr="00F7612E" w:rsidRDefault="00A72B1E" w:rsidP="00A72B1E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7612E" w:rsidRPr="006D79F2" w14:paraId="7637FC72" w14:textId="77777777" w:rsidTr="0013276C">
        <w:tc>
          <w:tcPr>
            <w:tcW w:w="566" w:type="dxa"/>
            <w:vAlign w:val="center"/>
          </w:tcPr>
          <w:p w14:paraId="0C5C86B2" w14:textId="77777777" w:rsidR="00F7612E" w:rsidRPr="00C8275D" w:rsidRDefault="00F7612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54A80AD8" w14:textId="77FD86A3" w:rsidR="00F7612E" w:rsidRPr="00F7612E" w:rsidRDefault="00EB41E4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Půjde</w:t>
            </w:r>
            <w:r w:rsidR="00F7612E" w:rsidRPr="00F7612E">
              <w:rPr>
                <w:rFonts w:ascii="Montserrat" w:hAnsi="Montserrat" w:cs="Arial"/>
                <w:sz w:val="20"/>
                <w:szCs w:val="20"/>
              </w:rPr>
              <w:t xml:space="preserve"> o budovu s celkovou energeticky vztažnou plochou menší než 50 m</w:t>
            </w:r>
            <w:r w:rsidR="00F7612E" w:rsidRPr="00F7612E">
              <w:rPr>
                <w:rFonts w:ascii="Montserrat" w:hAnsi="Montserrat" w:cs="Arial"/>
                <w:sz w:val="20"/>
                <w:szCs w:val="20"/>
                <w:vertAlign w:val="superscript"/>
              </w:rPr>
              <w:t>2</w:t>
            </w:r>
            <w:r w:rsidR="00F7612E" w:rsidRPr="00F7612E">
              <w:rPr>
                <w:rFonts w:ascii="Montserrat" w:hAnsi="Montserrat" w:cs="Arial"/>
                <w:sz w:val="20"/>
                <w:szCs w:val="20"/>
              </w:rPr>
              <w:t xml:space="preserve"> nebo o sklad, průmyslový a výrobní provoz či dílenskou provozovnu s odhadovanou spotřebou energie do 195 MWh za rok?</w:t>
            </w:r>
          </w:p>
        </w:tc>
        <w:tc>
          <w:tcPr>
            <w:tcW w:w="1275" w:type="dxa"/>
            <w:vAlign w:val="center"/>
          </w:tcPr>
          <w:p w14:paraId="4DB4D271" w14:textId="779F1836" w:rsidR="00F7612E" w:rsidRPr="00F7612E" w:rsidRDefault="00F214A9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347601399"/>
                <w:placeholder>
                  <w:docPart w:val="5E86B7B39D8F48E39E6427FA75DA3BD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F7612E" w:rsidRPr="00F7612E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2CFA07F4" w14:textId="4A794AE8" w:rsidR="00EB41E4" w:rsidRPr="00F7612E" w:rsidRDefault="00EB41E4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B55881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3B63B3">
              <w:rPr>
                <w:rFonts w:ascii="Montserrat" w:hAnsi="Montserrat"/>
                <w:sz w:val="20"/>
                <w:szCs w:val="20"/>
              </w:rPr>
              <w:t>je nutné tuto skutečnost doložit</w:t>
            </w:r>
            <w:r w:rsidR="00605141">
              <w:rPr>
                <w:rFonts w:ascii="Montserrat" w:hAnsi="Montserrat"/>
                <w:sz w:val="20"/>
                <w:szCs w:val="20"/>
              </w:rPr>
              <w:t xml:space="preserve"> a přejít </w:t>
            </w:r>
            <w:r w:rsidR="003B63B3">
              <w:rPr>
                <w:rFonts w:ascii="Montserrat" w:hAnsi="Montserrat"/>
                <w:sz w:val="20"/>
                <w:szCs w:val="20"/>
              </w:rPr>
              <w:t xml:space="preserve">na </w:t>
            </w:r>
            <w:r w:rsidR="003B63B3" w:rsidRPr="00FC7440">
              <w:rPr>
                <w:rFonts w:ascii="Montserrat" w:hAnsi="Montserrat"/>
                <w:b/>
                <w:sz w:val="20"/>
                <w:szCs w:val="20"/>
              </w:rPr>
              <w:t>bod 4</w:t>
            </w:r>
            <w:r w:rsidR="003B63B3"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90487746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42" w:type="dxa"/>
                <w:vAlign w:val="center"/>
              </w:tcPr>
              <w:p w14:paraId="0F0FD963" w14:textId="0F3ED3D3" w:rsidR="00F7612E" w:rsidRPr="00F7612E" w:rsidRDefault="00E64702" w:rsidP="00DC35F9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1EE1AE35" w14:textId="77777777" w:rsidR="00F7612E" w:rsidRDefault="003B63B3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Energeticky vztažnou plochu lze doložit např. výpisem z katastru nemovitostí</w:t>
            </w:r>
          </w:p>
          <w:p w14:paraId="6E1351DA" w14:textId="684EB33A" w:rsidR="003B63B3" w:rsidRPr="00F7612E" w:rsidRDefault="003B63B3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Odhadovanou spotřebu lze doložit stavební dokumentací či vyjádřením projektanta</w:t>
            </w:r>
          </w:p>
        </w:tc>
      </w:tr>
      <w:tr w:rsidR="005A337A" w:rsidRPr="006D79F2" w14:paraId="4E4D4924" w14:textId="77777777" w:rsidTr="0013276C">
        <w:tc>
          <w:tcPr>
            <w:tcW w:w="566" w:type="dxa"/>
            <w:vAlign w:val="center"/>
          </w:tcPr>
          <w:p w14:paraId="5B06FD93" w14:textId="77777777" w:rsidR="005A337A" w:rsidRPr="00C8275D" w:rsidRDefault="005A337A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363ADE79" w14:textId="66A9A059" w:rsidR="005A337A" w:rsidRPr="00F7612E" w:rsidRDefault="005A337A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B55881">
              <w:rPr>
                <w:rFonts w:ascii="Montserrat" w:hAnsi="Montserrat"/>
                <w:sz w:val="20"/>
                <w:szCs w:val="20"/>
              </w:rPr>
              <w:t xml:space="preserve">Bude potřeba primární energie definující energetickou náročnost budovy </w:t>
            </w:r>
            <w:r>
              <w:rPr>
                <w:rFonts w:ascii="Montserrat" w:hAnsi="Montserrat"/>
                <w:sz w:val="20"/>
                <w:szCs w:val="20"/>
              </w:rPr>
              <w:t>menší nebo rovna</w:t>
            </w:r>
            <w:r w:rsidRPr="00B55881">
              <w:rPr>
                <w:rFonts w:ascii="Montserrat" w:hAnsi="Montserrat"/>
                <w:sz w:val="20"/>
                <w:szCs w:val="20"/>
              </w:rPr>
              <w:t xml:space="preserve"> prahové hodnotě pro budovy s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B55881">
              <w:rPr>
                <w:rFonts w:ascii="Montserrat" w:hAnsi="Montserrat"/>
                <w:sz w:val="20"/>
                <w:szCs w:val="20"/>
              </w:rPr>
              <w:t>téměř nulovou spotřebou energií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5A337A">
              <w:rPr>
                <w:rFonts w:ascii="Montserrat" w:hAnsi="Montserrat"/>
                <w:sz w:val="20"/>
                <w:szCs w:val="20"/>
              </w:rPr>
              <w:t>dle § 6 odst. 1 vyhlášky č. 264/2020 Sb., o energetické náročnosti budov, v platném znění?</w:t>
            </w:r>
          </w:p>
        </w:tc>
        <w:tc>
          <w:tcPr>
            <w:tcW w:w="1275" w:type="dxa"/>
            <w:vAlign w:val="center"/>
          </w:tcPr>
          <w:p w14:paraId="0B759B48" w14:textId="16ED0310" w:rsidR="005A337A" w:rsidRPr="00F7612E" w:rsidRDefault="00F214A9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961798523"/>
                <w:placeholder>
                  <w:docPart w:val="1E93512AEA3442D698803456F87D46E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5A337A" w:rsidRPr="00F7612E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39D2CC09" w14:textId="37E6AB34" w:rsidR="005A337A" w:rsidRPr="00F7612E" w:rsidRDefault="005A337A" w:rsidP="0011021E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9E4A1B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11021E">
              <w:rPr>
                <w:rFonts w:ascii="Montserrat" w:hAnsi="Montserrat"/>
                <w:sz w:val="20"/>
                <w:szCs w:val="20"/>
              </w:rPr>
              <w:t>je nutné</w:t>
            </w:r>
            <w:r>
              <w:rPr>
                <w:rFonts w:ascii="Montserrat" w:hAnsi="Montserrat"/>
                <w:sz w:val="20"/>
                <w:szCs w:val="20"/>
              </w:rPr>
              <w:t xml:space="preserve"> tuto skutečnost</w:t>
            </w:r>
            <w:r w:rsidR="0011021E">
              <w:rPr>
                <w:rFonts w:ascii="Montserrat" w:hAnsi="Montserrat"/>
                <w:sz w:val="20"/>
                <w:szCs w:val="20"/>
              </w:rPr>
              <w:t xml:space="preserve"> doložit </w:t>
            </w:r>
            <w:r>
              <w:rPr>
                <w:rFonts w:ascii="Montserrat" w:hAnsi="Montserrat"/>
                <w:sz w:val="20"/>
                <w:szCs w:val="20"/>
              </w:rPr>
              <w:t>průkazem energetické náročnosti budovy</w:t>
            </w:r>
            <w:r w:rsidR="005121BB">
              <w:rPr>
                <w:rFonts w:ascii="Montserrat" w:hAnsi="Montserrat"/>
                <w:sz w:val="20"/>
                <w:szCs w:val="20"/>
              </w:rPr>
              <w:t xml:space="preserve"> (dále „</w:t>
            </w:r>
            <w:r w:rsidR="005121BB" w:rsidRPr="005121BB">
              <w:rPr>
                <w:rFonts w:ascii="Montserrat" w:hAnsi="Montserrat"/>
                <w:b/>
                <w:sz w:val="20"/>
                <w:szCs w:val="20"/>
              </w:rPr>
              <w:t>PENB</w:t>
            </w:r>
            <w:r w:rsidR="005121BB">
              <w:rPr>
                <w:rFonts w:ascii="Montserrat" w:hAnsi="Montserrat"/>
                <w:sz w:val="20"/>
                <w:szCs w:val="20"/>
              </w:rPr>
              <w:t>“)</w:t>
            </w:r>
            <w:r>
              <w:rPr>
                <w:rFonts w:ascii="Montserrat" w:hAnsi="Montserrat"/>
                <w:sz w:val="20"/>
                <w:szCs w:val="20"/>
              </w:rPr>
              <w:t xml:space="preserve"> pro stav po realizaci projekt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58176793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42" w:type="dxa"/>
                <w:vAlign w:val="center"/>
              </w:tcPr>
              <w:p w14:paraId="66EA358E" w14:textId="307AB61E" w:rsidR="005A337A" w:rsidRPr="00F7612E" w:rsidRDefault="005A337A" w:rsidP="00DC35F9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421582F2" w14:textId="7A7B6E10" w:rsidR="005A337A" w:rsidRPr="00F7612E" w:rsidRDefault="005A337A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V případě odpovědi NE nelze výstavbu budovy zahrnout mezi způsobilé výdaje projektu</w:t>
            </w:r>
          </w:p>
        </w:tc>
      </w:tr>
    </w:tbl>
    <w:p w14:paraId="66954F3D" w14:textId="7D3978B0" w:rsidR="00B07E5E" w:rsidRDefault="00B07E5E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6A5F1A" w:rsidRPr="00D52D83" w14:paraId="42DCB064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1B12FF66" w14:textId="3B3BE0FB" w:rsidR="006A5F1A" w:rsidRPr="00D52D83" w:rsidRDefault="006A5F1A" w:rsidP="00C35253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t>Zmírňování změny klimatu</w:t>
            </w:r>
            <w:r>
              <w:rPr>
                <w:rFonts w:ascii="Montserrat" w:hAnsi="Montserrat"/>
                <w:b/>
                <w:sz w:val="20"/>
                <w:szCs w:val="20"/>
              </w:rPr>
              <w:t xml:space="preserve"> – </w:t>
            </w:r>
            <w:r w:rsidR="00C35253">
              <w:rPr>
                <w:rFonts w:ascii="Montserrat" w:hAnsi="Montserrat"/>
                <w:b/>
                <w:sz w:val="20"/>
                <w:szCs w:val="20"/>
              </w:rPr>
              <w:t>koupě</w:t>
            </w:r>
            <w:r>
              <w:rPr>
                <w:rFonts w:ascii="Montserrat" w:hAnsi="Montserrat"/>
                <w:b/>
                <w:sz w:val="20"/>
                <w:szCs w:val="20"/>
              </w:rPr>
              <w:t xml:space="preserve"> budovy</w:t>
            </w:r>
          </w:p>
        </w:tc>
      </w:tr>
      <w:tr w:rsidR="00125F95" w:rsidRPr="00C8275D" w14:paraId="700B3742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767B8FB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5130480E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44916E1" w14:textId="2EB2C820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42FF8EC1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11453DC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63E1FF47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605141" w:rsidRPr="00C35253" w14:paraId="500D8EB6" w14:textId="77777777" w:rsidTr="0013276C">
        <w:tc>
          <w:tcPr>
            <w:tcW w:w="566" w:type="dxa"/>
            <w:vAlign w:val="center"/>
          </w:tcPr>
          <w:p w14:paraId="7953D177" w14:textId="77777777" w:rsidR="00605141" w:rsidRPr="00C8275D" w:rsidRDefault="00605141" w:rsidP="00605141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1F97B10D" w14:textId="3FD8AF2C" w:rsidR="00605141" w:rsidRPr="00C35253" w:rsidRDefault="00FC7440" w:rsidP="0060514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e součástí projektu koupě budovy</w:t>
            </w:r>
            <w:r w:rsidR="00605141" w:rsidRPr="00C35253"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19700C14" w14:textId="07997297" w:rsidR="00605141" w:rsidRPr="00C35253" w:rsidRDefault="00F214A9" w:rsidP="0060514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105644413"/>
                <w:placeholder>
                  <w:docPart w:val="E57F1B7658FA4C5BBDC038B2A4E0908C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605141" w:rsidRPr="00C35253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7A8C1242" w14:textId="1E01673F" w:rsidR="00605141" w:rsidRPr="00C35253" w:rsidRDefault="00605141" w:rsidP="00FC744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</w:t>
            </w:r>
            <w:r w:rsidR="00FC7440">
              <w:rPr>
                <w:rFonts w:ascii="Montserrat" w:hAnsi="Montserrat"/>
                <w:sz w:val="20"/>
                <w:szCs w:val="20"/>
              </w:rPr>
              <w:t>není</w:t>
            </w:r>
            <w:r>
              <w:rPr>
                <w:rFonts w:ascii="Montserrat" w:hAnsi="Montserrat"/>
                <w:sz w:val="20"/>
                <w:szCs w:val="20"/>
              </w:rPr>
              <w:t xml:space="preserve">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>
              <w:rPr>
                <w:rFonts w:ascii="Montserrat" w:hAnsi="Montserrat"/>
                <w:b/>
                <w:sz w:val="20"/>
                <w:szCs w:val="20"/>
              </w:rPr>
              <w:t>5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6AA57A9D" w14:textId="77777777" w:rsidR="00605141" w:rsidRPr="00C35253" w:rsidRDefault="00605141" w:rsidP="0060514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695DD6FD" w14:textId="77777777" w:rsidR="00605141" w:rsidRPr="00C35253" w:rsidRDefault="00605141" w:rsidP="0060514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605141" w:rsidRPr="00C35253" w14:paraId="2C23F99A" w14:textId="77777777" w:rsidTr="0013276C">
        <w:tc>
          <w:tcPr>
            <w:tcW w:w="566" w:type="dxa"/>
            <w:vAlign w:val="center"/>
          </w:tcPr>
          <w:p w14:paraId="7770396E" w14:textId="77777777" w:rsidR="00605141" w:rsidRPr="00C8275D" w:rsidRDefault="00605141" w:rsidP="00605141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2758269A" w14:textId="48896CEF" w:rsidR="00605141" w:rsidRPr="00C35253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35253">
              <w:rPr>
                <w:rFonts w:ascii="Montserrat" w:hAnsi="Montserrat" w:cs="Arial"/>
                <w:sz w:val="20"/>
                <w:szCs w:val="20"/>
              </w:rPr>
              <w:t>Půjde o budovu s celkovou energeticky vztažnou plochou menší než 50 m</w:t>
            </w:r>
            <w:r w:rsidRPr="00C35253">
              <w:rPr>
                <w:rFonts w:ascii="Montserrat" w:hAnsi="Montserrat" w:cs="Arial"/>
                <w:sz w:val="20"/>
                <w:szCs w:val="20"/>
                <w:vertAlign w:val="superscript"/>
              </w:rPr>
              <w:t>2</w:t>
            </w:r>
            <w:r w:rsidRPr="00C35253">
              <w:rPr>
                <w:rFonts w:ascii="Montserrat" w:hAnsi="Montserrat" w:cs="Arial"/>
                <w:sz w:val="20"/>
                <w:szCs w:val="20"/>
              </w:rPr>
              <w:t xml:space="preserve"> </w:t>
            </w:r>
            <w:r>
              <w:rPr>
                <w:rFonts w:ascii="Montserrat" w:hAnsi="Montserrat" w:cs="Arial"/>
                <w:sz w:val="20"/>
                <w:szCs w:val="20"/>
              </w:rPr>
              <w:t>nebo</w:t>
            </w:r>
            <w:r w:rsidRPr="00C35253">
              <w:rPr>
                <w:rFonts w:ascii="Montserrat" w:hAnsi="Montserrat" w:cs="Arial"/>
                <w:sz w:val="20"/>
                <w:szCs w:val="20"/>
              </w:rPr>
              <w:t xml:space="preserve"> o sklad, průmyslový a výrobní provoz či dílenskou provozovnu s odhadovanou spotřebou energie do 195 MWh za rok?</w:t>
            </w:r>
          </w:p>
        </w:tc>
        <w:tc>
          <w:tcPr>
            <w:tcW w:w="1275" w:type="dxa"/>
            <w:vAlign w:val="center"/>
          </w:tcPr>
          <w:p w14:paraId="7BCD9C50" w14:textId="71B56C21" w:rsidR="00605141" w:rsidRPr="00C35253" w:rsidRDefault="00F214A9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951966875"/>
                <w:placeholder>
                  <w:docPart w:val="494D07B28EB1477F8AFA18BEE7AE7CC3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605141" w:rsidRPr="00C35253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9F29603" w14:textId="3357D630" w:rsidR="00605141" w:rsidRPr="00C35253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35253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C35253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C35253">
              <w:rPr>
                <w:rFonts w:ascii="Montserrat" w:hAnsi="Montserrat"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je nutné </w:t>
            </w:r>
            <w:r w:rsidRPr="00C35253">
              <w:rPr>
                <w:rFonts w:ascii="Montserrat" w:hAnsi="Montserrat"/>
                <w:sz w:val="20"/>
                <w:szCs w:val="20"/>
              </w:rPr>
              <w:t>tuto skutečnost dolož</w:t>
            </w:r>
            <w:r>
              <w:rPr>
                <w:rFonts w:ascii="Montserrat" w:hAnsi="Montserrat"/>
                <w:sz w:val="20"/>
                <w:szCs w:val="20"/>
              </w:rPr>
              <w:t xml:space="preserve">it a přejít na </w:t>
            </w:r>
            <w:r w:rsidRPr="005121BB">
              <w:rPr>
                <w:rFonts w:ascii="Montserrat" w:hAnsi="Montserrat"/>
                <w:b/>
                <w:sz w:val="20"/>
                <w:szCs w:val="20"/>
              </w:rPr>
              <w:t>bod 5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3982644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42" w:type="dxa"/>
                <w:vAlign w:val="center"/>
              </w:tcPr>
              <w:p w14:paraId="0A71A8C4" w14:textId="1501E0F0" w:rsidR="00605141" w:rsidRPr="00C35253" w:rsidRDefault="00605141" w:rsidP="00605141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03C5B32D" w14:textId="77777777" w:rsidR="00605141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Energeticky vztažnou plochu lze doložit např. výpisem z katastru nemovitostí</w:t>
            </w:r>
          </w:p>
          <w:p w14:paraId="4564191B" w14:textId="608B92A2" w:rsidR="00605141" w:rsidRPr="00C35253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Odhadovanou spotřebu lze doložit PENB či prohlášením projektanta</w:t>
            </w:r>
          </w:p>
        </w:tc>
      </w:tr>
      <w:tr w:rsidR="00605141" w:rsidRPr="006D79F2" w14:paraId="581C0E20" w14:textId="77777777" w:rsidTr="0013276C">
        <w:tc>
          <w:tcPr>
            <w:tcW w:w="566" w:type="dxa"/>
            <w:vAlign w:val="center"/>
          </w:tcPr>
          <w:p w14:paraId="14A7DAF2" w14:textId="77777777" w:rsidR="00605141" w:rsidRPr="00C8275D" w:rsidRDefault="00605141" w:rsidP="00605141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068721C0" w14:textId="5F19CDF9" w:rsidR="00605141" w:rsidRPr="00F7612E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9E4A1B">
              <w:rPr>
                <w:rFonts w:ascii="Montserrat" w:hAnsi="Montserrat"/>
                <w:sz w:val="20"/>
                <w:szCs w:val="20"/>
              </w:rPr>
              <w:t>Spadá budova podle PENB do klasifikační třídy A, B nebo C?</w:t>
            </w:r>
          </w:p>
        </w:tc>
        <w:tc>
          <w:tcPr>
            <w:tcW w:w="1275" w:type="dxa"/>
            <w:vAlign w:val="center"/>
          </w:tcPr>
          <w:p w14:paraId="09268032" w14:textId="549B0EBC" w:rsidR="00605141" w:rsidRPr="00F7612E" w:rsidRDefault="00F214A9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577555557"/>
                <w:placeholder>
                  <w:docPart w:val="6E2DE49A6514453791260747487703F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605141" w:rsidRPr="00F7612E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2510AF8B" w14:textId="24212F3B" w:rsidR="00605141" w:rsidRPr="00F7612E" w:rsidRDefault="00605141" w:rsidP="005121B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9E4A1B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doložte tuto skutečnost </w:t>
            </w:r>
            <w:r w:rsidR="005121BB">
              <w:rPr>
                <w:rFonts w:ascii="Montserrat" w:hAnsi="Montserrat"/>
                <w:sz w:val="20"/>
                <w:szCs w:val="20"/>
              </w:rPr>
              <w:t>PENB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192733515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42" w:type="dxa"/>
                <w:vAlign w:val="center"/>
              </w:tcPr>
              <w:p w14:paraId="0C2B35E0" w14:textId="0008B9B1" w:rsidR="00605141" w:rsidRPr="00F7612E" w:rsidRDefault="00605141" w:rsidP="00605141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70BE85B3" w14:textId="3DB739DA" w:rsidR="00605141" w:rsidRPr="00F7612E" w:rsidRDefault="00605141" w:rsidP="0060514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 případě odpovědi </w:t>
            </w:r>
            <w:r w:rsidRPr="009E4A1B">
              <w:rPr>
                <w:rFonts w:ascii="Montserrat" w:hAnsi="Montserrat"/>
                <w:b/>
                <w:sz w:val="20"/>
                <w:szCs w:val="20"/>
              </w:rPr>
              <w:t>NE</w:t>
            </w:r>
            <w:r>
              <w:rPr>
                <w:rFonts w:ascii="Montserrat" w:hAnsi="Montserrat"/>
                <w:sz w:val="20"/>
                <w:szCs w:val="20"/>
              </w:rPr>
              <w:t xml:space="preserve"> je nutné provést renovaci obálky podle bodu 3.1.3 písm. c) Výzvy</w:t>
            </w:r>
          </w:p>
        </w:tc>
      </w:tr>
    </w:tbl>
    <w:p w14:paraId="20D803D5" w14:textId="62BD536F" w:rsidR="006A5F1A" w:rsidRDefault="006A5F1A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3A7ED4" w:rsidRPr="00D52D83" w14:paraId="0D82E136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3B56D700" w14:textId="6EEBFA74" w:rsidR="003A7ED4" w:rsidRPr="00D52D83" w:rsidRDefault="003A7ED4" w:rsidP="008A123D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t>Zmírňování změny klimatu</w:t>
            </w:r>
            <w:r>
              <w:rPr>
                <w:rFonts w:ascii="Montserrat" w:hAnsi="Montserrat"/>
                <w:b/>
                <w:sz w:val="20"/>
                <w:szCs w:val="20"/>
              </w:rPr>
              <w:t xml:space="preserve"> – </w:t>
            </w:r>
            <w:r w:rsidR="008A123D">
              <w:rPr>
                <w:rFonts w:ascii="Montserrat" w:hAnsi="Montserrat"/>
                <w:b/>
                <w:sz w:val="20"/>
                <w:szCs w:val="20"/>
              </w:rPr>
              <w:t>rekonstrukce budovy s renovací obálky</w:t>
            </w:r>
          </w:p>
        </w:tc>
      </w:tr>
      <w:tr w:rsidR="00125F95" w:rsidRPr="00C8275D" w14:paraId="6E52798E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1068FA8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23C22555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6A1EE6BF" w14:textId="0993DA9B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3E87286B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2267473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784E48F9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6436C7" w:rsidRPr="009959C8" w14:paraId="0E482FC8" w14:textId="77777777" w:rsidTr="0013276C">
        <w:tc>
          <w:tcPr>
            <w:tcW w:w="566" w:type="dxa"/>
            <w:vAlign w:val="center"/>
          </w:tcPr>
          <w:p w14:paraId="6D0E3B96" w14:textId="77777777" w:rsidR="006436C7" w:rsidRPr="00C8275D" w:rsidRDefault="006436C7" w:rsidP="006436C7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5610E533" w14:textId="374EC90A" w:rsidR="006436C7" w:rsidRPr="009959C8" w:rsidRDefault="006436C7" w:rsidP="005121B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9959C8">
              <w:rPr>
                <w:rFonts w:ascii="Montserrat" w:hAnsi="Montserrat" w:cs="Arial"/>
                <w:sz w:val="20"/>
              </w:rPr>
              <w:t xml:space="preserve">Je součástí projektu rekonstrukce s renovací obálky </w:t>
            </w:r>
            <w:r w:rsidR="005121BB">
              <w:rPr>
                <w:rFonts w:ascii="Montserrat" w:hAnsi="Montserrat" w:cs="Arial"/>
                <w:sz w:val="20"/>
              </w:rPr>
              <w:t>budovy (zásahem do obálky budovy)</w:t>
            </w:r>
            <w:r w:rsidRPr="009959C8">
              <w:rPr>
                <w:rFonts w:ascii="Montserrat" w:hAnsi="Montserrat" w:cs="Arial"/>
                <w:sz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6135AB2B" w14:textId="0C27F5E0" w:rsidR="006436C7" w:rsidRPr="009959C8" w:rsidRDefault="00F214A9" w:rsidP="006436C7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737755453"/>
                <w:placeholder>
                  <w:docPart w:val="15C4C214D88046B88BCDD4C47880FACA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6436C7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62F48210" w14:textId="738C143E" w:rsidR="006436C7" w:rsidRPr="009959C8" w:rsidRDefault="006436C7" w:rsidP="006436C7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není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>
              <w:rPr>
                <w:rFonts w:ascii="Montserrat" w:hAnsi="Montserrat"/>
                <w:b/>
                <w:sz w:val="20"/>
                <w:szCs w:val="20"/>
              </w:rPr>
              <w:t>6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592E79CD" w14:textId="77777777" w:rsidR="006436C7" w:rsidRPr="009959C8" w:rsidRDefault="006436C7" w:rsidP="006436C7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67038D14" w14:textId="77777777" w:rsidR="006436C7" w:rsidRPr="009959C8" w:rsidRDefault="006436C7" w:rsidP="006436C7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9959C8" w:rsidRPr="009959C8" w14:paraId="56096513" w14:textId="77777777" w:rsidTr="0013276C">
        <w:tc>
          <w:tcPr>
            <w:tcW w:w="566" w:type="dxa"/>
            <w:vAlign w:val="center"/>
          </w:tcPr>
          <w:p w14:paraId="6F70B6A0" w14:textId="77777777" w:rsidR="009959C8" w:rsidRPr="00C8275D" w:rsidRDefault="009959C8" w:rsidP="004940E4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F9AF9D6" w14:textId="77777777" w:rsidR="005121BB" w:rsidRDefault="009959C8" w:rsidP="005121B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9959C8">
              <w:rPr>
                <w:rFonts w:ascii="Montserrat" w:hAnsi="Montserrat"/>
                <w:sz w:val="20"/>
                <w:szCs w:val="20"/>
              </w:rPr>
              <w:t xml:space="preserve">Činí rozsah změn </w:t>
            </w:r>
            <w:r w:rsidRPr="009959C8">
              <w:rPr>
                <w:rFonts w:ascii="Montserrat" w:hAnsi="Montserrat"/>
                <w:b/>
                <w:sz w:val="20"/>
                <w:szCs w:val="20"/>
              </w:rPr>
              <w:t>do 25 %</w:t>
            </w:r>
            <w:r w:rsidRPr="009959C8">
              <w:rPr>
                <w:rFonts w:ascii="Montserrat" w:hAnsi="Montserrat"/>
                <w:sz w:val="20"/>
                <w:szCs w:val="20"/>
              </w:rPr>
              <w:t xml:space="preserve"> z</w:t>
            </w:r>
            <w:r w:rsidR="005121BB">
              <w:rPr>
                <w:rFonts w:ascii="Montserrat" w:hAnsi="Montserrat"/>
                <w:sz w:val="20"/>
                <w:szCs w:val="20"/>
              </w:rPr>
              <w:t> </w:t>
            </w:r>
            <w:r w:rsidRPr="009959C8">
              <w:rPr>
                <w:rFonts w:ascii="Montserrat" w:hAnsi="Montserrat"/>
                <w:sz w:val="20"/>
                <w:szCs w:val="20"/>
              </w:rPr>
              <w:t>celkové plochy obálky</w:t>
            </w:r>
            <w:r w:rsidR="005121BB">
              <w:rPr>
                <w:rFonts w:ascii="Montserrat" w:hAnsi="Montserrat"/>
                <w:sz w:val="20"/>
                <w:szCs w:val="20"/>
              </w:rPr>
              <w:t xml:space="preserve"> budovy</w:t>
            </w:r>
          </w:p>
          <w:p w14:paraId="62DB84CE" w14:textId="77777777" w:rsidR="005121BB" w:rsidRDefault="009959C8" w:rsidP="005121B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A/NEBO</w:t>
            </w:r>
          </w:p>
          <w:p w14:paraId="521B1794" w14:textId="10FB6CB0" w:rsidR="009959C8" w:rsidRPr="009959C8" w:rsidRDefault="009959C8" w:rsidP="005121B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9959C8">
              <w:rPr>
                <w:rFonts w:ascii="Montserrat" w:hAnsi="Montserrat"/>
                <w:sz w:val="20"/>
                <w:szCs w:val="20"/>
              </w:rPr>
              <w:t>jde o budovu s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9959C8">
              <w:rPr>
                <w:rFonts w:ascii="Montserrat" w:hAnsi="Montserrat"/>
                <w:sz w:val="20"/>
                <w:szCs w:val="20"/>
              </w:rPr>
              <w:t xml:space="preserve">celkovou energeticky vztažnou plochou menší než 50 m2 </w:t>
            </w:r>
            <w:r>
              <w:rPr>
                <w:rFonts w:ascii="Montserrat" w:hAnsi="Montserrat"/>
                <w:sz w:val="20"/>
                <w:szCs w:val="20"/>
              </w:rPr>
              <w:t>či</w:t>
            </w:r>
            <w:r w:rsidRPr="009959C8">
              <w:rPr>
                <w:rFonts w:ascii="Montserrat" w:hAnsi="Montserrat"/>
                <w:sz w:val="20"/>
                <w:szCs w:val="20"/>
              </w:rPr>
              <w:t xml:space="preserve"> o sklad, průmyslový a výrobní provoz či dílenskou provozovnu s odhadovanou spotřebou energie do 195</w:t>
            </w:r>
            <w:r>
              <w:rPr>
                <w:rFonts w:ascii="Montserrat" w:hAnsi="Montserrat"/>
                <w:sz w:val="20"/>
                <w:szCs w:val="20"/>
              </w:rPr>
              <w:t xml:space="preserve"> MWh za </w:t>
            </w:r>
            <w:r w:rsidRPr="009959C8">
              <w:rPr>
                <w:rFonts w:ascii="Montserrat" w:hAnsi="Montserrat"/>
                <w:sz w:val="20"/>
                <w:szCs w:val="20"/>
              </w:rPr>
              <w:t>rok?</w:t>
            </w:r>
          </w:p>
        </w:tc>
        <w:tc>
          <w:tcPr>
            <w:tcW w:w="1275" w:type="dxa"/>
            <w:vAlign w:val="center"/>
          </w:tcPr>
          <w:p w14:paraId="7464618E" w14:textId="47D92562" w:rsidR="009959C8" w:rsidRPr="009959C8" w:rsidRDefault="00F214A9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138998371"/>
                <w:placeholder>
                  <w:docPart w:val="6316277077364DD787A689B3072D73D9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9959C8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49FF67CA" w14:textId="6C539DE2" w:rsidR="009959C8" w:rsidRPr="009959C8" w:rsidRDefault="009959C8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35253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C35253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C35253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724FD6">
              <w:rPr>
                <w:rFonts w:ascii="Montserrat" w:hAnsi="Montserrat"/>
                <w:sz w:val="20"/>
                <w:szCs w:val="20"/>
              </w:rPr>
              <w:t xml:space="preserve">je nutné </w:t>
            </w:r>
            <w:r w:rsidR="00724FD6" w:rsidRPr="00C35253">
              <w:rPr>
                <w:rFonts w:ascii="Montserrat" w:hAnsi="Montserrat"/>
                <w:sz w:val="20"/>
                <w:szCs w:val="20"/>
              </w:rPr>
              <w:t>tuto skutečnost dolož</w:t>
            </w:r>
            <w:r w:rsidR="00724FD6">
              <w:rPr>
                <w:rFonts w:ascii="Montserrat" w:hAnsi="Montserrat"/>
                <w:sz w:val="20"/>
                <w:szCs w:val="20"/>
              </w:rPr>
              <w:t xml:space="preserve">it a přejít na </w:t>
            </w:r>
            <w:r w:rsidR="00724FD6" w:rsidRPr="005121BB">
              <w:rPr>
                <w:rFonts w:ascii="Montserrat" w:hAnsi="Montserrat"/>
                <w:b/>
                <w:sz w:val="20"/>
                <w:szCs w:val="20"/>
              </w:rPr>
              <w:t>bod 6</w:t>
            </w:r>
            <w:r w:rsidR="00724FD6"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14746447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42" w:type="dxa"/>
                <w:vAlign w:val="center"/>
              </w:tcPr>
              <w:p w14:paraId="663D9D1A" w14:textId="2048F308" w:rsidR="009959C8" w:rsidRPr="009959C8" w:rsidRDefault="009959C8" w:rsidP="004940E4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549FF00C" w14:textId="77777777" w:rsidR="00724FD6" w:rsidRDefault="00724FD6" w:rsidP="00724FD6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Energeticky vztažnou plochu lze doložit např. výpisem z katastru nemovitostí</w:t>
            </w:r>
          </w:p>
          <w:p w14:paraId="64C0DDC9" w14:textId="0C28CB55" w:rsidR="009959C8" w:rsidRPr="009959C8" w:rsidRDefault="00724FD6" w:rsidP="00724FD6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Odhadovanou spotřebu a rozsah zásahů do obálky budovy lze doložit stavební dokumentací či vyjádřením projektanta</w:t>
            </w:r>
          </w:p>
        </w:tc>
      </w:tr>
      <w:tr w:rsidR="00DC35F9" w:rsidRPr="009959C8" w14:paraId="3CC159FF" w14:textId="77777777" w:rsidTr="0013276C">
        <w:tc>
          <w:tcPr>
            <w:tcW w:w="566" w:type="dxa"/>
            <w:vAlign w:val="center"/>
          </w:tcPr>
          <w:p w14:paraId="4FE3E276" w14:textId="77777777" w:rsidR="00DC35F9" w:rsidRPr="00C8275D" w:rsidRDefault="00DC35F9" w:rsidP="004940E4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74739E5C" w14:textId="704DEFE4" w:rsidR="00DC35F9" w:rsidRPr="009959C8" w:rsidRDefault="00DC35F9" w:rsidP="0000408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653EC0">
              <w:rPr>
                <w:rFonts w:ascii="Montserrat" w:hAnsi="Montserrat"/>
                <w:sz w:val="20"/>
                <w:szCs w:val="20"/>
              </w:rPr>
              <w:t>Povede renovace</w:t>
            </w:r>
            <w:r w:rsidR="0000408D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653EC0">
              <w:rPr>
                <w:rFonts w:ascii="Montserrat" w:hAnsi="Montserrat"/>
                <w:sz w:val="20"/>
                <w:szCs w:val="20"/>
              </w:rPr>
              <w:t>k</w:t>
            </w:r>
            <w:r w:rsidR="0000408D">
              <w:rPr>
                <w:rFonts w:ascii="Montserrat" w:hAnsi="Montserrat"/>
                <w:sz w:val="20"/>
                <w:szCs w:val="20"/>
              </w:rPr>
              <w:t xml:space="preserve"> úspoře alespoň </w:t>
            </w:r>
            <w:r w:rsidRPr="000C2C59">
              <w:rPr>
                <w:rFonts w:ascii="Montserrat" w:hAnsi="Montserrat"/>
                <w:b/>
                <w:sz w:val="20"/>
                <w:szCs w:val="20"/>
              </w:rPr>
              <w:t>10 %</w:t>
            </w:r>
            <w:r w:rsidRPr="00653EC0">
              <w:rPr>
                <w:rFonts w:ascii="Montserrat" w:hAnsi="Montserrat"/>
                <w:sz w:val="20"/>
                <w:szCs w:val="20"/>
              </w:rPr>
              <w:t xml:space="preserve"> primární energie, dle definice zákona č.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653EC0">
              <w:rPr>
                <w:rFonts w:ascii="Montserrat" w:hAnsi="Montserrat"/>
                <w:sz w:val="20"/>
                <w:szCs w:val="20"/>
              </w:rPr>
              <w:t>406/2000 Sb., o hospodaření energií?</w:t>
            </w:r>
          </w:p>
        </w:tc>
        <w:tc>
          <w:tcPr>
            <w:tcW w:w="1275" w:type="dxa"/>
            <w:vAlign w:val="center"/>
          </w:tcPr>
          <w:p w14:paraId="128F12EE" w14:textId="36045687" w:rsidR="00DC35F9" w:rsidRPr="009959C8" w:rsidRDefault="00F214A9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370770857"/>
                <w:placeholder>
                  <w:docPart w:val="4690E7642E744C05B83B14A8873551AD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DC35F9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5D5F055" w14:textId="31237016" w:rsidR="00DC35F9" w:rsidRPr="009959C8" w:rsidRDefault="00DC35F9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35253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C35253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C35253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724FD6">
              <w:rPr>
                <w:rFonts w:ascii="Montserrat" w:hAnsi="Montserrat"/>
                <w:sz w:val="20"/>
                <w:szCs w:val="20"/>
              </w:rPr>
              <w:t xml:space="preserve">je nutné tuto skutečnost doložit a přejít na </w:t>
            </w:r>
            <w:r w:rsidR="00724FD6" w:rsidRPr="000C2C59">
              <w:rPr>
                <w:rFonts w:ascii="Montserrat" w:hAnsi="Montserrat"/>
                <w:b/>
                <w:sz w:val="20"/>
                <w:szCs w:val="20"/>
              </w:rPr>
              <w:t>bod 6</w:t>
            </w:r>
            <w:r w:rsidR="00724FD6"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45532799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42" w:type="dxa"/>
                <w:vAlign w:val="center"/>
              </w:tcPr>
              <w:p w14:paraId="4B71A560" w14:textId="5A481EA8" w:rsidR="00DC35F9" w:rsidRPr="009959C8" w:rsidRDefault="00DC35F9" w:rsidP="004940E4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61E22C10" w14:textId="4CBC1577" w:rsidR="00DC35F9" w:rsidRPr="009959C8" w:rsidRDefault="00724FD6" w:rsidP="0000408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Žadatel předkládá</w:t>
            </w:r>
            <w:r w:rsidR="0000408D">
              <w:rPr>
                <w:rFonts w:ascii="Montserrat" w:hAnsi="Montserrat"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>vstupní energetický posudek</w:t>
            </w:r>
            <w:r w:rsidRPr="00510688">
              <w:rPr>
                <w:rFonts w:ascii="Montserrat" w:hAnsi="Montserrat"/>
                <w:sz w:val="20"/>
                <w:szCs w:val="20"/>
              </w:rPr>
              <w:t xml:space="preserve"> zpracovaný energetickým specialistou s údaji a výrokem o splnění podmínek stanoveným</w:t>
            </w:r>
            <w:r>
              <w:rPr>
                <w:rFonts w:ascii="Montserrat" w:hAnsi="Montserrat"/>
                <w:sz w:val="20"/>
                <w:szCs w:val="20"/>
              </w:rPr>
              <w:t>i</w:t>
            </w:r>
            <w:r w:rsidRPr="00510688">
              <w:rPr>
                <w:rFonts w:ascii="Montserrat" w:hAnsi="Montserrat"/>
                <w:sz w:val="20"/>
                <w:szCs w:val="20"/>
              </w:rPr>
              <w:t xml:space="preserve"> Výzvou</w:t>
            </w:r>
          </w:p>
        </w:tc>
      </w:tr>
      <w:tr w:rsidR="00EE1F2D" w:rsidRPr="009959C8" w14:paraId="7C1072F5" w14:textId="77777777" w:rsidTr="0013276C">
        <w:tc>
          <w:tcPr>
            <w:tcW w:w="566" w:type="dxa"/>
            <w:vAlign w:val="center"/>
          </w:tcPr>
          <w:p w14:paraId="10D55D40" w14:textId="77777777" w:rsidR="00EE1F2D" w:rsidRPr="00C8275D" w:rsidRDefault="00EE1F2D" w:rsidP="004940E4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46717EB" w14:textId="18D8BA42" w:rsidR="00EE1F2D" w:rsidRPr="009959C8" w:rsidRDefault="000C2C59" w:rsidP="000C2C5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Existují objektivní důvody, pro které není možné úspory ve spotřebě primární energie ve výši 10 % dosáhnout?</w:t>
            </w:r>
          </w:p>
        </w:tc>
        <w:tc>
          <w:tcPr>
            <w:tcW w:w="1275" w:type="dxa"/>
            <w:vAlign w:val="center"/>
          </w:tcPr>
          <w:p w14:paraId="620D9100" w14:textId="28DD7336" w:rsidR="00EE1F2D" w:rsidRPr="009959C8" w:rsidRDefault="00F214A9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243252709"/>
                <w:placeholder>
                  <w:docPart w:val="76F7549E56834038A5527A806F97C103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EE1F2D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3D8085CA" w14:textId="54BD6001" w:rsidR="00EE1F2D" w:rsidRPr="009959C8" w:rsidRDefault="00EE1F2D" w:rsidP="000C2C5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35253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C35253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C35253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00408D">
              <w:rPr>
                <w:rFonts w:ascii="Montserrat" w:hAnsi="Montserrat"/>
                <w:sz w:val="20"/>
                <w:szCs w:val="20"/>
              </w:rPr>
              <w:t>je nutné předložit vstupní energetický posudek, kde budou proti bodu 5.3 navíc uvedeny důvody, proč nelze úspory dosáhnout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158683587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42" w:type="dxa"/>
                <w:vAlign w:val="center"/>
              </w:tcPr>
              <w:p w14:paraId="06997997" w14:textId="10F5AADD" w:rsidR="00EE1F2D" w:rsidRPr="009959C8" w:rsidRDefault="00EE1F2D" w:rsidP="004940E4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2BCE3C6D" w14:textId="176ABBF5" w:rsidR="00EE1F2D" w:rsidRDefault="00EE1F2D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Důvodem může být </w:t>
            </w:r>
            <w:r w:rsidRPr="00DC35F9">
              <w:rPr>
                <w:rFonts w:ascii="Montserrat" w:hAnsi="Montserrat"/>
                <w:sz w:val="20"/>
                <w:szCs w:val="20"/>
              </w:rPr>
              <w:t>např. památková ochrana, technická omezení, charakter budovy, nákladová neefektivita</w:t>
            </w:r>
          </w:p>
          <w:p w14:paraId="2DEBB479" w14:textId="77777777" w:rsidR="0000408D" w:rsidRDefault="0000408D" w:rsidP="008A123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  <w:p w14:paraId="48DA5C37" w14:textId="0D14F340" w:rsidR="00EE1F2D" w:rsidRPr="009959C8" w:rsidRDefault="00EE1F2D" w:rsidP="009015F2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V případě odpovědi NE nelze výdaje na rekonstrukci zařadit mezi způsobilé výdaje projektu</w:t>
            </w:r>
          </w:p>
        </w:tc>
      </w:tr>
    </w:tbl>
    <w:p w14:paraId="1436BAB2" w14:textId="0E1D219B" w:rsidR="006A5F1A" w:rsidRDefault="006A5F1A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EE1F2D" w:rsidRPr="00D52D83" w14:paraId="14B4B69D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4D06B0AD" w14:textId="73E782BF" w:rsidR="00EE1F2D" w:rsidRPr="00D52D83" w:rsidRDefault="00EE1F2D" w:rsidP="00EE1F2D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t>Zmírňování změny klimatu</w:t>
            </w:r>
            <w:r>
              <w:rPr>
                <w:rFonts w:ascii="Montserrat" w:hAnsi="Montserrat"/>
                <w:b/>
                <w:sz w:val="20"/>
                <w:szCs w:val="20"/>
              </w:rPr>
              <w:t xml:space="preserve"> – výměna zdroje energie</w:t>
            </w:r>
          </w:p>
        </w:tc>
      </w:tr>
      <w:tr w:rsidR="00125F95" w:rsidRPr="00C8275D" w14:paraId="0E13CCEC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3CE6FBC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51A1832B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3C31FCD6" w14:textId="7F0F085F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64BD6D04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520C1309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34431F48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EE1F2D" w:rsidRPr="009959C8" w14:paraId="0B60BDA5" w14:textId="77777777" w:rsidTr="0013276C">
        <w:tc>
          <w:tcPr>
            <w:tcW w:w="566" w:type="dxa"/>
            <w:vAlign w:val="center"/>
          </w:tcPr>
          <w:p w14:paraId="28A94351" w14:textId="77777777" w:rsidR="00EE1F2D" w:rsidRPr="00C8275D" w:rsidRDefault="00EE1F2D" w:rsidP="00EE1F2D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00883C24" w14:textId="69E05DCC" w:rsidR="00EE1F2D" w:rsidRPr="009959C8" w:rsidRDefault="0022188A" w:rsidP="00EE1F2D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e součástí</w:t>
            </w:r>
            <w:r w:rsidR="00EE1F2D" w:rsidRPr="00EE1F2D">
              <w:rPr>
                <w:rFonts w:ascii="Montserrat" w:hAnsi="Montserrat"/>
                <w:sz w:val="20"/>
                <w:szCs w:val="20"/>
              </w:rPr>
              <w:t xml:space="preserve"> projektu výměna zdroje energie?</w:t>
            </w:r>
          </w:p>
        </w:tc>
        <w:tc>
          <w:tcPr>
            <w:tcW w:w="1275" w:type="dxa"/>
            <w:vAlign w:val="center"/>
          </w:tcPr>
          <w:p w14:paraId="0577F006" w14:textId="671FB8D1" w:rsidR="00EE1F2D" w:rsidRPr="009959C8" w:rsidRDefault="00F214A9" w:rsidP="00EE1F2D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686836710"/>
                <w:placeholder>
                  <w:docPart w:val="E7B88D01292F40688CB7F7C49AAFBA96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EE1F2D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653FB978" w14:textId="11E09F28" w:rsidR="00EE1F2D" w:rsidRPr="009959C8" w:rsidRDefault="009A293E" w:rsidP="009A293E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není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>
              <w:rPr>
                <w:rFonts w:ascii="Montserrat" w:hAnsi="Montserrat"/>
                <w:b/>
                <w:sz w:val="20"/>
                <w:szCs w:val="20"/>
              </w:rPr>
              <w:t>7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  <w:tc>
          <w:tcPr>
            <w:tcW w:w="1142" w:type="dxa"/>
            <w:vAlign w:val="center"/>
          </w:tcPr>
          <w:p w14:paraId="58BB2B22" w14:textId="77777777" w:rsidR="00EE1F2D" w:rsidRPr="009959C8" w:rsidRDefault="00EE1F2D" w:rsidP="00EE1F2D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1F729F94" w14:textId="77777777" w:rsidR="00EE1F2D" w:rsidRPr="009959C8" w:rsidRDefault="00EE1F2D" w:rsidP="00EE1F2D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EE1F2D" w:rsidRPr="009959C8" w14:paraId="7EF8ACE0" w14:textId="77777777" w:rsidTr="0013276C">
        <w:tc>
          <w:tcPr>
            <w:tcW w:w="566" w:type="dxa"/>
            <w:vAlign w:val="center"/>
          </w:tcPr>
          <w:p w14:paraId="1958245B" w14:textId="77777777" w:rsidR="00EE1F2D" w:rsidRPr="00C8275D" w:rsidRDefault="00EE1F2D" w:rsidP="00EE1F2D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577807D" w14:textId="12A3F29F" w:rsidR="00EE1F2D" w:rsidRPr="009959C8" w:rsidRDefault="00EE1F2D" w:rsidP="00EE1F2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EE1F2D">
              <w:rPr>
                <w:rFonts w:ascii="Montserrat" w:hAnsi="Montserrat"/>
                <w:sz w:val="20"/>
                <w:szCs w:val="20"/>
              </w:rPr>
              <w:t xml:space="preserve">Bude budova po realizaci projektu plnit minimálně parametry energetické náročnosti </w:t>
            </w:r>
            <w:r>
              <w:rPr>
                <w:rFonts w:ascii="Montserrat" w:hAnsi="Montserrat"/>
                <w:sz w:val="20"/>
                <w:szCs w:val="20"/>
              </w:rPr>
              <w:t>podle</w:t>
            </w:r>
            <w:r w:rsidRPr="00EE1F2D">
              <w:rPr>
                <w:rFonts w:ascii="Montserrat" w:hAnsi="Montserrat"/>
                <w:sz w:val="20"/>
                <w:szCs w:val="20"/>
              </w:rPr>
              <w:t xml:space="preserve"> § 6 odst. 2 vyhlášky č. 264/2020 Sb., o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EE1F2D">
              <w:rPr>
                <w:rFonts w:ascii="Montserrat" w:hAnsi="Montserrat"/>
                <w:sz w:val="20"/>
                <w:szCs w:val="20"/>
              </w:rPr>
              <w:t>energetické náročnosti budov v platném znění?</w:t>
            </w:r>
          </w:p>
        </w:tc>
        <w:tc>
          <w:tcPr>
            <w:tcW w:w="1275" w:type="dxa"/>
            <w:vAlign w:val="center"/>
          </w:tcPr>
          <w:p w14:paraId="3489158D" w14:textId="752D29DC" w:rsidR="00EE1F2D" w:rsidRPr="009959C8" w:rsidRDefault="00F214A9" w:rsidP="00EE1F2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312912142"/>
                <w:placeholder>
                  <w:docPart w:val="A305900524934A14BA5FDC4AD79A6B11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EE1F2D" w:rsidRPr="009959C8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E0023B0" w14:textId="0BEB6CE3" w:rsidR="00EE1F2D" w:rsidRPr="009959C8" w:rsidRDefault="00EE1F2D" w:rsidP="00EE1F2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9E4A1B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doložte tuto skutečnost průkazem energetické náročnosti budovy pro stav po realizaci projekt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99784515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42" w:type="dxa"/>
                <w:vAlign w:val="center"/>
              </w:tcPr>
              <w:p w14:paraId="0665E6AA" w14:textId="03E5B0D1" w:rsidR="00EE1F2D" w:rsidRPr="009959C8" w:rsidRDefault="00EE1F2D" w:rsidP="00EE1F2D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F7612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5D76E2DD" w14:textId="1F77A314" w:rsidR="00EE1F2D" w:rsidRDefault="00EE1F2D" w:rsidP="00EE1F2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V případě odpovědi NE</w:t>
            </w:r>
            <w:r w:rsidR="00650888">
              <w:rPr>
                <w:rFonts w:ascii="Montserrat" w:hAnsi="Montserrat"/>
                <w:sz w:val="20"/>
                <w:szCs w:val="20"/>
              </w:rPr>
              <w:t xml:space="preserve"> je nutné provést renovaci obálky podle bodu 3.1.3 písm. c) Výzvy</w:t>
            </w:r>
          </w:p>
          <w:p w14:paraId="1F1E8E77" w14:textId="77777777" w:rsidR="00EE1F2D" w:rsidRDefault="009A293E" w:rsidP="009A293E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S</w:t>
            </w:r>
            <w:r w:rsidR="00650888">
              <w:rPr>
                <w:rFonts w:ascii="Montserrat" w:hAnsi="Montserrat"/>
                <w:sz w:val="20"/>
                <w:szCs w:val="20"/>
              </w:rPr>
              <w:t xml:space="preserve">plnění podmínky lze doložit </w:t>
            </w:r>
            <w:r>
              <w:rPr>
                <w:rFonts w:ascii="Montserrat" w:hAnsi="Montserrat"/>
                <w:sz w:val="20"/>
                <w:szCs w:val="20"/>
              </w:rPr>
              <w:t>i vstupním energetickým posudkem</w:t>
            </w:r>
          </w:p>
          <w:p w14:paraId="0E4EC56D" w14:textId="7D5EC825" w:rsidR="0022188A" w:rsidRPr="009959C8" w:rsidRDefault="0022188A" w:rsidP="0022188A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lastRenderedPageBreak/>
              <w:t>Původní zdroje energie musí být v rámci projektu ekologicky zlikvidovány</w:t>
            </w:r>
          </w:p>
        </w:tc>
      </w:tr>
    </w:tbl>
    <w:p w14:paraId="297E9B3D" w14:textId="25BF9A8D" w:rsidR="00650888" w:rsidRDefault="00650888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7231"/>
        <w:gridCol w:w="1142"/>
        <w:gridCol w:w="2401"/>
      </w:tblGrid>
      <w:tr w:rsidR="00406A76" w:rsidRPr="00D52D83" w14:paraId="7F586326" w14:textId="77777777" w:rsidTr="0013276C">
        <w:tc>
          <w:tcPr>
            <w:tcW w:w="11340" w:type="dxa"/>
            <w:gridSpan w:val="4"/>
            <w:shd w:val="clear" w:color="auto" w:fill="FF7979"/>
            <w:vAlign w:val="center"/>
          </w:tcPr>
          <w:p w14:paraId="17A71189" w14:textId="57275D22" w:rsidR="00406A76" w:rsidRPr="00D52D83" w:rsidRDefault="007945E1" w:rsidP="007945E1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7945E1">
              <w:rPr>
                <w:rFonts w:ascii="Montserrat" w:hAnsi="Montserrat"/>
                <w:b/>
                <w:sz w:val="20"/>
                <w:szCs w:val="20"/>
              </w:rPr>
              <w:t>Udržitelné užívání a ochrana vodních zdrojů</w:t>
            </w:r>
          </w:p>
        </w:tc>
      </w:tr>
      <w:tr w:rsidR="00125F95" w:rsidRPr="00C8275D" w14:paraId="4249FFFD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CE09359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7231" w:type="dxa"/>
            <w:shd w:val="clear" w:color="auto" w:fill="F2F2F2" w:themeFill="background1" w:themeFillShade="F2"/>
            <w:vAlign w:val="center"/>
          </w:tcPr>
          <w:p w14:paraId="4E81C8EC" w14:textId="5B251760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Čestné prohlášení klienta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405EEDB" w14:textId="51ADAFB1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52A941B1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125F95" w:rsidRPr="006D79F2" w14:paraId="036D6D86" w14:textId="77777777" w:rsidTr="0013276C">
        <w:tc>
          <w:tcPr>
            <w:tcW w:w="566" w:type="dxa"/>
            <w:vAlign w:val="center"/>
          </w:tcPr>
          <w:p w14:paraId="2BEE5AD6" w14:textId="77777777" w:rsidR="00125F95" w:rsidRPr="00C8275D" w:rsidRDefault="00125F95" w:rsidP="00125F95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7231" w:type="dxa"/>
            <w:vAlign w:val="center"/>
          </w:tcPr>
          <w:p w14:paraId="721F99FB" w14:textId="096D74B3" w:rsidR="00125F95" w:rsidRPr="006D79F2" w:rsidRDefault="0022188A" w:rsidP="00125F95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sou</w:t>
            </w:r>
            <w:r w:rsidR="00125F95">
              <w:rPr>
                <w:rFonts w:ascii="Montserrat" w:hAnsi="Montserrat"/>
                <w:sz w:val="20"/>
                <w:szCs w:val="20"/>
              </w:rPr>
              <w:t xml:space="preserve"> součástí způsobilých výdajů projektu výdaje na zařízení využívající vodu jako sprchy, vany, WC apod.?</w:t>
            </w:r>
          </w:p>
        </w:tc>
        <w:tc>
          <w:tcPr>
            <w:tcW w:w="1142" w:type="dxa"/>
            <w:vAlign w:val="center"/>
          </w:tcPr>
          <w:p w14:paraId="41633502" w14:textId="77777777" w:rsidR="00125F95" w:rsidRPr="006D79F2" w:rsidRDefault="00F214A9" w:rsidP="00125F95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151789179"/>
                <w:placeholder>
                  <w:docPart w:val="16DD1AC442314D3589E553257603440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125F95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401" w:type="dxa"/>
            <w:vAlign w:val="center"/>
          </w:tcPr>
          <w:p w14:paraId="15F56D43" w14:textId="2D1310FF" w:rsidR="00125F95" w:rsidRPr="006D79F2" w:rsidRDefault="00125F95" w:rsidP="0022188A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okud </w:t>
            </w:r>
            <w:r w:rsidR="0022188A">
              <w:rPr>
                <w:rFonts w:ascii="Montserrat" w:hAnsi="Montserrat"/>
                <w:sz w:val="20"/>
                <w:szCs w:val="20"/>
              </w:rPr>
              <w:t>nejsou</w:t>
            </w:r>
            <w:r>
              <w:rPr>
                <w:rFonts w:ascii="Montserrat" w:hAnsi="Montserrat"/>
                <w:sz w:val="20"/>
                <w:szCs w:val="20"/>
              </w:rPr>
              <w:t xml:space="preserve">, přejděte na </w:t>
            </w:r>
            <w:r w:rsidRPr="003B63B3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>
              <w:rPr>
                <w:rFonts w:ascii="Montserrat" w:hAnsi="Montserrat"/>
                <w:b/>
                <w:sz w:val="20"/>
                <w:szCs w:val="20"/>
              </w:rPr>
              <w:t>8</w:t>
            </w:r>
            <w:r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</w:p>
        </w:tc>
      </w:tr>
      <w:tr w:rsidR="009E68D8" w:rsidRPr="009E68D8" w14:paraId="6988949C" w14:textId="77777777" w:rsidTr="00BF074D">
        <w:tc>
          <w:tcPr>
            <w:tcW w:w="566" w:type="dxa"/>
            <w:vAlign w:val="center"/>
          </w:tcPr>
          <w:p w14:paraId="499399F0" w14:textId="77777777" w:rsidR="009E68D8" w:rsidRPr="009E68D8" w:rsidRDefault="009E68D8" w:rsidP="00125F95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gridSpan w:val="2"/>
            <w:vAlign w:val="center"/>
          </w:tcPr>
          <w:p w14:paraId="209655F9" w14:textId="4E9B2B39" w:rsidR="009E68D8" w:rsidRPr="009E68D8" w:rsidRDefault="009E68D8" w:rsidP="009E68D8">
            <w:pPr>
              <w:keepNext/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zařízení využívající vodu, zařazená mezi způsobilé výdaje projektu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325169638"/>
                <w:placeholder>
                  <w:docPart w:val="29F2081857434ADE9330F3CB567FD580"/>
                </w:placeholder>
                <w:comboBox>
                  <w:listItem w:displayText="bude" w:value="bude"/>
                  <w:listItem w:displayText="nebude" w:value="nebude"/>
                </w:comboBox>
              </w:sdtPr>
              <w:sdtEndPr/>
              <w:sdtContent>
                <w:r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/>
                <w:sz w:val="20"/>
                <w:szCs w:val="20"/>
              </w:rPr>
              <w:t xml:space="preserve"> splňovat parametry stanovené bodem 3.1.1 písm. e) Výzvy týkající se zejména maximálního průtoku vody</w:t>
            </w:r>
          </w:p>
        </w:tc>
        <w:tc>
          <w:tcPr>
            <w:tcW w:w="2401" w:type="dxa"/>
            <w:vAlign w:val="center"/>
          </w:tcPr>
          <w:p w14:paraId="426CF890" w14:textId="365E9723" w:rsidR="009E68D8" w:rsidRPr="009E68D8" w:rsidRDefault="009E68D8" w:rsidP="0022188A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Splnění těchto parametrů je povinné</w:t>
            </w:r>
          </w:p>
        </w:tc>
      </w:tr>
    </w:tbl>
    <w:p w14:paraId="2C2EC175" w14:textId="77777777" w:rsidR="00406A76" w:rsidRDefault="00406A76" w:rsidP="00406A76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7231"/>
        <w:gridCol w:w="1142"/>
        <w:gridCol w:w="2401"/>
      </w:tblGrid>
      <w:tr w:rsidR="007945E1" w:rsidRPr="00D52D83" w14:paraId="13885777" w14:textId="77777777" w:rsidTr="0013276C">
        <w:tc>
          <w:tcPr>
            <w:tcW w:w="11340" w:type="dxa"/>
            <w:gridSpan w:val="4"/>
            <w:shd w:val="clear" w:color="auto" w:fill="FF7979"/>
            <w:vAlign w:val="center"/>
          </w:tcPr>
          <w:p w14:paraId="75FA046A" w14:textId="4AC47E02" w:rsidR="007945E1" w:rsidRPr="00D52D83" w:rsidRDefault="0022188A" w:rsidP="0022188A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Přechod na oběhové hospodářství</w:t>
            </w:r>
          </w:p>
        </w:tc>
      </w:tr>
      <w:tr w:rsidR="00125F95" w:rsidRPr="00C8275D" w14:paraId="5B639A9F" w14:textId="77777777" w:rsidTr="0013276C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0902B7F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7231" w:type="dxa"/>
            <w:shd w:val="clear" w:color="auto" w:fill="F2F2F2" w:themeFill="background1" w:themeFillShade="F2"/>
            <w:vAlign w:val="center"/>
          </w:tcPr>
          <w:p w14:paraId="65E19AF9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Čestné prohlášení klienta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1B033BC5" w14:textId="63893EBC" w:rsidR="00125F95" w:rsidRPr="00C8275D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6618AAF6" w14:textId="77777777" w:rsidR="00125F95" w:rsidRPr="00C8275D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B40CEB" w:rsidRPr="006D79F2" w14:paraId="3A30780C" w14:textId="77777777" w:rsidTr="000A3DF3">
        <w:tc>
          <w:tcPr>
            <w:tcW w:w="566" w:type="dxa"/>
            <w:vAlign w:val="center"/>
          </w:tcPr>
          <w:p w14:paraId="23799F3A" w14:textId="77777777" w:rsidR="00B40CEB" w:rsidRPr="00C8275D" w:rsidRDefault="00B40CEB" w:rsidP="007945E1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gridSpan w:val="2"/>
            <w:vAlign w:val="center"/>
          </w:tcPr>
          <w:p w14:paraId="65E1E90B" w14:textId="1A9BBAB8" w:rsidR="00B40CEB" w:rsidRDefault="00B40CEB" w:rsidP="00B40CEB">
            <w:pPr>
              <w:keepNext/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projekt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605310345"/>
                <w:placeholder>
                  <w:docPart w:val="F3EAEBC5550846D6B94F3BEFB9AF0878"/>
                </w:placeholder>
                <w:comboBox>
                  <w:listItem w:displayText="bude" w:value="bude"/>
                  <w:listItem w:displayText="nebude" w:value="nebude"/>
                </w:comboBox>
              </w:sdtPr>
              <w:sdtEndPr/>
              <w:sdtContent>
                <w:r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/>
                <w:sz w:val="20"/>
                <w:szCs w:val="20"/>
              </w:rPr>
              <w:t xml:space="preserve"> zaměřen na </w:t>
            </w:r>
            <w:r w:rsidRPr="007945E1">
              <w:rPr>
                <w:rFonts w:ascii="Montserrat" w:hAnsi="Montserrat"/>
                <w:sz w:val="20"/>
                <w:szCs w:val="20"/>
              </w:rPr>
              <w:t>energetické využití odpadů, spalování a na odstraňování odpadů skládkováním</w:t>
            </w:r>
          </w:p>
        </w:tc>
        <w:tc>
          <w:tcPr>
            <w:tcW w:w="2401" w:type="dxa"/>
            <w:vAlign w:val="center"/>
          </w:tcPr>
          <w:p w14:paraId="26B6498D" w14:textId="6BF24847" w:rsidR="00B40CEB" w:rsidRDefault="00B40CEB" w:rsidP="0013276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rojekt s uvedeným zaměřením nelze podpořit</w:t>
            </w:r>
          </w:p>
        </w:tc>
      </w:tr>
      <w:tr w:rsidR="007945E1" w:rsidRPr="006D79F2" w14:paraId="32D0A439" w14:textId="77777777" w:rsidTr="0013276C">
        <w:tc>
          <w:tcPr>
            <w:tcW w:w="566" w:type="dxa"/>
            <w:vAlign w:val="center"/>
          </w:tcPr>
          <w:p w14:paraId="0DB7932F" w14:textId="77777777" w:rsidR="007945E1" w:rsidRPr="00C8275D" w:rsidRDefault="007945E1" w:rsidP="007945E1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7231" w:type="dxa"/>
            <w:vAlign w:val="center"/>
          </w:tcPr>
          <w:p w14:paraId="56962759" w14:textId="137FE47E" w:rsidR="007945E1" w:rsidRPr="006D79F2" w:rsidRDefault="007945E1" w:rsidP="007945E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Zahrnuje</w:t>
            </w:r>
            <w:r w:rsidRPr="007945E1">
              <w:rPr>
                <w:rFonts w:ascii="Montserrat" w:hAnsi="Montserrat"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>p</w:t>
            </w:r>
            <w:r w:rsidRPr="007945E1">
              <w:rPr>
                <w:rFonts w:ascii="Montserrat" w:hAnsi="Montserrat"/>
                <w:sz w:val="20"/>
                <w:szCs w:val="20"/>
              </w:rPr>
              <w:t>rojekt demoliční či stavební práce</w:t>
            </w:r>
            <w:r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142" w:type="dxa"/>
            <w:vAlign w:val="center"/>
          </w:tcPr>
          <w:p w14:paraId="597060CA" w14:textId="77777777" w:rsidR="007945E1" w:rsidRPr="006D79F2" w:rsidRDefault="00F214A9" w:rsidP="001327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248003740"/>
                <w:placeholder>
                  <w:docPart w:val="698630697A444D6494F6FB7B52977489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7945E1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401" w:type="dxa"/>
            <w:vAlign w:val="center"/>
          </w:tcPr>
          <w:p w14:paraId="473E0EF5" w14:textId="65DA290F" w:rsidR="007945E1" w:rsidRPr="006D79F2" w:rsidRDefault="007945E1" w:rsidP="007945E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ři odpovědi NE přejděte na bod 9 tohoto Dotazníku</w:t>
            </w:r>
          </w:p>
        </w:tc>
      </w:tr>
      <w:tr w:rsidR="00B40CEB" w:rsidRPr="00B40CEB" w14:paraId="315A54C7" w14:textId="77777777" w:rsidTr="00C4211F">
        <w:tc>
          <w:tcPr>
            <w:tcW w:w="566" w:type="dxa"/>
            <w:vAlign w:val="center"/>
          </w:tcPr>
          <w:p w14:paraId="56FA8ACE" w14:textId="77777777" w:rsidR="00B40CEB" w:rsidRPr="00B40CEB" w:rsidRDefault="00B40CEB" w:rsidP="007945E1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gridSpan w:val="2"/>
            <w:vAlign w:val="center"/>
          </w:tcPr>
          <w:p w14:paraId="325DD496" w14:textId="7E188571" w:rsidR="00B40CEB" w:rsidRPr="00B40CEB" w:rsidRDefault="00B40CEB" w:rsidP="00B40CEB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rohlašuji, že alespoň</w:t>
            </w:r>
            <w:r w:rsidRPr="007945E1">
              <w:rPr>
                <w:rFonts w:ascii="Montserrat" w:hAnsi="Montserrat"/>
                <w:sz w:val="20"/>
                <w:szCs w:val="20"/>
              </w:rPr>
              <w:t xml:space="preserve"> 70 % (hmotnostních) stavebního a demoličního odpadu neklasifikovaného jako nebezpečný vzniklého na staveništi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001858561"/>
                <w:placeholder>
                  <w:docPart w:val="126391859D224784897D3D2EEDD62EA1"/>
                </w:placeholder>
                <w:comboBox>
                  <w:listItem w:displayText="bude" w:value="bude"/>
                  <w:listItem w:displayText="nebude" w:value="nebude"/>
                </w:comboBox>
              </w:sdtPr>
              <w:sdtEndPr/>
              <w:sdtContent>
                <w:r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7945E1">
              <w:rPr>
                <w:rFonts w:ascii="Montserrat" w:hAnsi="Montserrat"/>
                <w:sz w:val="20"/>
                <w:szCs w:val="20"/>
              </w:rPr>
              <w:t xml:space="preserve">připraveno k </w:t>
            </w:r>
            <w:r>
              <w:rPr>
                <w:rFonts w:ascii="Montserrat" w:hAnsi="Montserrat"/>
                <w:sz w:val="20"/>
                <w:szCs w:val="20"/>
              </w:rPr>
              <w:t>novému</w:t>
            </w:r>
            <w:r w:rsidRPr="007945E1">
              <w:rPr>
                <w:rFonts w:ascii="Montserrat" w:hAnsi="Montserrat"/>
                <w:sz w:val="20"/>
                <w:szCs w:val="20"/>
              </w:rPr>
              <w:t xml:space="preserve"> použití, recyklaci a k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7945E1">
              <w:rPr>
                <w:rFonts w:ascii="Montserrat" w:hAnsi="Montserrat"/>
                <w:sz w:val="20"/>
                <w:szCs w:val="20"/>
              </w:rPr>
              <w:t>jiným druhům materiálového využití</w:t>
            </w:r>
          </w:p>
        </w:tc>
        <w:tc>
          <w:tcPr>
            <w:tcW w:w="2401" w:type="dxa"/>
            <w:vAlign w:val="center"/>
          </w:tcPr>
          <w:p w14:paraId="54B15017" w14:textId="7EAD585A" w:rsidR="00B40CEB" w:rsidRPr="00B40CEB" w:rsidRDefault="00B40CEB" w:rsidP="007945E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de o podmínku poskytnutí podpory</w:t>
            </w:r>
          </w:p>
        </w:tc>
      </w:tr>
    </w:tbl>
    <w:p w14:paraId="4298D529" w14:textId="4C9DD9E9" w:rsidR="00406A76" w:rsidRDefault="00406A76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8373"/>
        <w:gridCol w:w="2401"/>
      </w:tblGrid>
      <w:tr w:rsidR="003C3D5D" w:rsidRPr="00D52D83" w14:paraId="2AFB4A06" w14:textId="77777777" w:rsidTr="0013276C">
        <w:tc>
          <w:tcPr>
            <w:tcW w:w="11340" w:type="dxa"/>
            <w:gridSpan w:val="3"/>
            <w:shd w:val="clear" w:color="auto" w:fill="FF7979"/>
            <w:vAlign w:val="center"/>
          </w:tcPr>
          <w:p w14:paraId="58D2D326" w14:textId="25556434" w:rsidR="003C3D5D" w:rsidRPr="00D52D83" w:rsidRDefault="00A0206A" w:rsidP="003C3D5D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Prevence a omezování znečištění</w:t>
            </w:r>
          </w:p>
        </w:tc>
      </w:tr>
      <w:tr w:rsidR="00837C6E" w:rsidRPr="00C8275D" w14:paraId="2EE28EA5" w14:textId="77777777" w:rsidTr="00885EA0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5538D44" w14:textId="77777777" w:rsidR="00837C6E" w:rsidRPr="00C8275D" w:rsidRDefault="00837C6E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8373" w:type="dxa"/>
            <w:shd w:val="clear" w:color="auto" w:fill="F2F2F2" w:themeFill="background1" w:themeFillShade="F2"/>
            <w:vAlign w:val="center"/>
          </w:tcPr>
          <w:p w14:paraId="6BA6E015" w14:textId="6C67E7FD" w:rsidR="00837C6E" w:rsidRPr="00C8275D" w:rsidRDefault="00837C6E" w:rsidP="00837C6E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Čestné prohlášení klienta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7BEF8587" w14:textId="77777777" w:rsidR="00837C6E" w:rsidRPr="00C8275D" w:rsidRDefault="00837C6E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837C6E" w:rsidRPr="006D79F2" w14:paraId="17C38A32" w14:textId="77777777" w:rsidTr="00454913">
        <w:tc>
          <w:tcPr>
            <w:tcW w:w="566" w:type="dxa"/>
            <w:vAlign w:val="center"/>
          </w:tcPr>
          <w:p w14:paraId="00270924" w14:textId="77777777" w:rsidR="00837C6E" w:rsidRPr="00C8275D" w:rsidRDefault="00837C6E" w:rsidP="003C3D5D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vAlign w:val="center"/>
          </w:tcPr>
          <w:p w14:paraId="47C39FEE" w14:textId="44146726" w:rsidR="00837C6E" w:rsidRDefault="00837C6E" w:rsidP="0013276C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</w:t>
            </w:r>
            <w:r w:rsidRPr="00B95B02">
              <w:rPr>
                <w:rFonts w:ascii="Montserrat" w:hAnsi="Montserrat"/>
                <w:sz w:val="20"/>
                <w:szCs w:val="20"/>
              </w:rPr>
              <w:t>projekt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945376178"/>
                <w:placeholder>
                  <w:docPart w:val="F34720A9ECBC41AFA37C327B8F8A8493"/>
                </w:placeholder>
                <w:comboBox>
                  <w:listItem w:displayText="zahrnuje" w:value="zahrnuje"/>
                  <w:listItem w:displayText="nezahrnuje" w:value="nezahrnuje"/>
                </w:comboBox>
              </w:sdtPr>
              <w:sdtEndPr/>
              <w:sdtContent>
                <w:r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 w:cs="Arial"/>
                <w:color w:val="0000FF"/>
                <w:sz w:val="20"/>
                <w:szCs w:val="20"/>
              </w:rPr>
              <w:t xml:space="preserve"> </w:t>
            </w:r>
            <w:r w:rsidRPr="00B95B02">
              <w:rPr>
                <w:rFonts w:ascii="Montserrat" w:hAnsi="Montserrat"/>
                <w:sz w:val="20"/>
                <w:szCs w:val="20"/>
              </w:rPr>
              <w:t>technologie na bázi olova, NiCd a NiM</w:t>
            </w:r>
            <w:r>
              <w:rPr>
                <w:rFonts w:ascii="Montserrat" w:hAnsi="Montserrat"/>
                <w:sz w:val="20"/>
                <w:szCs w:val="20"/>
              </w:rPr>
              <w:t>h</w:t>
            </w:r>
            <w:r w:rsidRPr="00B95B02">
              <w:rPr>
                <w:rFonts w:ascii="Montserrat" w:hAnsi="Montserrat"/>
                <w:sz w:val="20"/>
                <w:szCs w:val="20"/>
              </w:rPr>
              <w:t xml:space="preserve"> (bateriové akumulace), které by mohly způsobovat škody na životním prostředí</w:t>
            </w:r>
          </w:p>
        </w:tc>
        <w:tc>
          <w:tcPr>
            <w:tcW w:w="2401" w:type="dxa"/>
            <w:vAlign w:val="center"/>
          </w:tcPr>
          <w:p w14:paraId="36DB57C9" w14:textId="58EC70C6" w:rsidR="00837C6E" w:rsidRDefault="00837C6E" w:rsidP="002E030E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okud projekt tyto technologie zahrnuje, nelze jej podpořit</w:t>
            </w:r>
          </w:p>
        </w:tc>
      </w:tr>
      <w:tr w:rsidR="00837C6E" w:rsidRPr="006D79F2" w14:paraId="262C1D3C" w14:textId="77777777" w:rsidTr="00454913">
        <w:tc>
          <w:tcPr>
            <w:tcW w:w="566" w:type="dxa"/>
            <w:vAlign w:val="center"/>
          </w:tcPr>
          <w:p w14:paraId="64D607F1" w14:textId="77777777" w:rsidR="00837C6E" w:rsidRPr="00C8275D" w:rsidRDefault="00837C6E" w:rsidP="003C3D5D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373" w:type="dxa"/>
            <w:vAlign w:val="center"/>
          </w:tcPr>
          <w:p w14:paraId="01FB9C8B" w14:textId="21BD2BDC" w:rsidR="00837C6E" w:rsidRDefault="00837C6E" w:rsidP="00837C6E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projekt </w:t>
            </w: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838742760"/>
                <w:placeholder>
                  <w:docPart w:val="14A24E17E95E4A8BB1C30FE882A6A3A3"/>
                </w:placeholder>
                <w:comboBox>
                  <w:listItem w:displayText="bude" w:value="bude"/>
                  <w:listItem w:displayText="nebude" w:value="nebude"/>
                </w:comboBox>
              </w:sdtPr>
              <w:sdtEndPr/>
              <w:sdtContent>
                <w:r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  <w:r>
              <w:rPr>
                <w:rFonts w:ascii="Montserrat" w:hAnsi="Montserrat"/>
                <w:sz w:val="20"/>
                <w:szCs w:val="20"/>
              </w:rPr>
              <w:t xml:space="preserve"> realizován v kontaminované lokalitě a nezahrnuje sanaci kontaminované lokality</w:t>
            </w:r>
          </w:p>
        </w:tc>
        <w:tc>
          <w:tcPr>
            <w:tcW w:w="2401" w:type="dxa"/>
            <w:vAlign w:val="center"/>
          </w:tcPr>
          <w:p w14:paraId="2CB13ADE" w14:textId="1A4DAB88" w:rsidR="00837C6E" w:rsidRDefault="009D3247" w:rsidP="009D3247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K</w:t>
            </w:r>
            <w:r w:rsidR="00837C6E">
              <w:rPr>
                <w:rFonts w:ascii="Montserrat" w:hAnsi="Montserrat"/>
                <w:sz w:val="20"/>
                <w:szCs w:val="20"/>
              </w:rPr>
              <w:t>ontaminovan</w:t>
            </w:r>
            <w:r>
              <w:rPr>
                <w:rFonts w:ascii="Montserrat" w:hAnsi="Montserrat"/>
                <w:sz w:val="20"/>
                <w:szCs w:val="20"/>
              </w:rPr>
              <w:t>é</w:t>
            </w:r>
            <w:r w:rsidR="00837C6E">
              <w:rPr>
                <w:rFonts w:ascii="Montserrat" w:hAnsi="Montserrat"/>
                <w:sz w:val="20"/>
                <w:szCs w:val="20"/>
              </w:rPr>
              <w:t xml:space="preserve"> lokalit</w:t>
            </w:r>
            <w:r>
              <w:rPr>
                <w:rFonts w:ascii="Montserrat" w:hAnsi="Montserrat"/>
                <w:sz w:val="20"/>
                <w:szCs w:val="20"/>
              </w:rPr>
              <w:t>y</w:t>
            </w:r>
            <w:r w:rsidR="00837C6E">
              <w:rPr>
                <w:rFonts w:ascii="Montserrat" w:hAnsi="Montserrat"/>
                <w:sz w:val="20"/>
                <w:szCs w:val="20"/>
              </w:rPr>
              <w:t xml:space="preserve"> viz </w:t>
            </w:r>
            <w:hyperlink r:id="rId12" w:history="1">
              <w:r w:rsidR="00837C6E" w:rsidRPr="00B95B02">
                <w:rPr>
                  <w:rStyle w:val="Hypertextovodkaz"/>
                  <w:rFonts w:ascii="Montserrat" w:hAnsi="Montserrat"/>
                  <w:sz w:val="20"/>
                  <w:szCs w:val="20"/>
                </w:rPr>
                <w:t>zde</w:t>
              </w:r>
            </w:hyperlink>
          </w:p>
        </w:tc>
      </w:tr>
    </w:tbl>
    <w:p w14:paraId="2AD28976" w14:textId="1D15203A" w:rsidR="00650888" w:rsidRDefault="00650888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11340"/>
      </w:tblGrid>
      <w:tr w:rsidR="00AB3D0E" w:rsidRPr="00D52D83" w14:paraId="68F8332F" w14:textId="77777777" w:rsidTr="0013276C">
        <w:tc>
          <w:tcPr>
            <w:tcW w:w="11340" w:type="dxa"/>
            <w:shd w:val="clear" w:color="auto" w:fill="FF7979"/>
            <w:vAlign w:val="center"/>
          </w:tcPr>
          <w:p w14:paraId="00236577" w14:textId="56769CB1" w:rsidR="00AB3D0E" w:rsidRPr="00AB3D0E" w:rsidRDefault="00AB3D0E" w:rsidP="00AB3D0E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Doplňující informace a upřesnění (nepovinné)</w:t>
            </w:r>
          </w:p>
        </w:tc>
      </w:tr>
      <w:tr w:rsidR="00AB3D0E" w:rsidRPr="00D52D83" w14:paraId="20718EE3" w14:textId="77777777" w:rsidTr="0015279A">
        <w:trPr>
          <w:trHeight w:val="4535"/>
        </w:trPr>
        <w:tc>
          <w:tcPr>
            <w:tcW w:w="11340" w:type="dxa"/>
            <w:shd w:val="clear" w:color="auto" w:fill="auto"/>
          </w:tcPr>
          <w:p w14:paraId="14D091AE" w14:textId="46F6704E" w:rsidR="00AB3D0E" w:rsidRPr="00C8275D" w:rsidRDefault="00AB3D0E" w:rsidP="00AB3D0E">
            <w:p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</w:tr>
    </w:tbl>
    <w:p w14:paraId="1F207E75" w14:textId="77777777" w:rsidR="00AB3D0E" w:rsidRDefault="00AB3D0E" w:rsidP="006D79F2">
      <w:pPr>
        <w:spacing w:after="0"/>
        <w:ind w:left="-1134"/>
      </w:pPr>
    </w:p>
    <w:tbl>
      <w:tblPr>
        <w:tblStyle w:val="Mkatabulky"/>
        <w:tblW w:w="10632" w:type="dxa"/>
        <w:tblInd w:w="-1139" w:type="dxa"/>
        <w:tblLook w:val="04A0" w:firstRow="1" w:lastRow="0" w:firstColumn="1" w:lastColumn="0" w:noHBand="0" w:noVBand="1"/>
      </w:tblPr>
      <w:tblGrid>
        <w:gridCol w:w="10632"/>
      </w:tblGrid>
      <w:tr w:rsidR="00B95B02" w:rsidRPr="00D52D83" w14:paraId="4E86B84E" w14:textId="77777777" w:rsidTr="00B50448">
        <w:tc>
          <w:tcPr>
            <w:tcW w:w="10632" w:type="dxa"/>
            <w:shd w:val="clear" w:color="auto" w:fill="FF7979"/>
            <w:vAlign w:val="center"/>
          </w:tcPr>
          <w:p w14:paraId="047318B0" w14:textId="34F5F119" w:rsidR="00B95B02" w:rsidRPr="00D52D83" w:rsidRDefault="00B95B02" w:rsidP="00AB3D0E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Závěrečná prohlášení</w:t>
            </w:r>
          </w:p>
        </w:tc>
      </w:tr>
      <w:tr w:rsidR="00C8275D" w:rsidRPr="00D52D83" w14:paraId="4EB88493" w14:textId="77777777" w:rsidTr="00B50448">
        <w:tc>
          <w:tcPr>
            <w:tcW w:w="10632" w:type="dxa"/>
            <w:shd w:val="clear" w:color="auto" w:fill="auto"/>
            <w:vAlign w:val="center"/>
          </w:tcPr>
          <w:p w14:paraId="6848DFA4" w14:textId="31F85F6A" w:rsidR="00C8275D" w:rsidRPr="00C8275D" w:rsidRDefault="00C8275D" w:rsidP="00C8275D">
            <w:pPr>
              <w:keepNext/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rohlašuji, že projekt bude realizován v souladu s platnou environmentální legislativou České republiky</w:t>
            </w:r>
            <w:r w:rsidR="00837C6E">
              <w:rPr>
                <w:rFonts w:ascii="Montserrat" w:hAnsi="Montserrat"/>
                <w:sz w:val="20"/>
                <w:szCs w:val="20"/>
              </w:rPr>
              <w:t xml:space="preserve"> a Evropské Unie</w:t>
            </w:r>
            <w:r>
              <w:rPr>
                <w:rFonts w:ascii="Montserrat" w:hAnsi="Montserrat"/>
                <w:sz w:val="20"/>
                <w:szCs w:val="20"/>
              </w:rPr>
              <w:t>.</w:t>
            </w:r>
          </w:p>
        </w:tc>
      </w:tr>
      <w:tr w:rsidR="00C8275D" w:rsidRPr="00D52D83" w14:paraId="49B9A724" w14:textId="77777777" w:rsidTr="00B50448">
        <w:tc>
          <w:tcPr>
            <w:tcW w:w="10632" w:type="dxa"/>
            <w:shd w:val="clear" w:color="auto" w:fill="auto"/>
            <w:vAlign w:val="center"/>
          </w:tcPr>
          <w:p w14:paraId="3343C3C2" w14:textId="1459546F" w:rsidR="00C8275D" w:rsidRDefault="00C8275D" w:rsidP="006436C7">
            <w:pPr>
              <w:keepNext/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</w:t>
            </w:r>
            <w:r w:rsidRPr="00C8275D">
              <w:rPr>
                <w:rFonts w:ascii="Montserrat" w:hAnsi="Montserrat"/>
                <w:sz w:val="20"/>
                <w:szCs w:val="20"/>
              </w:rPr>
              <w:t>veškeré výše uvedené údaje a informace k projektu jsou přesné, pravdivé a úplné</w:t>
            </w:r>
            <w:r>
              <w:rPr>
                <w:rFonts w:ascii="Montserrat" w:hAnsi="Montserrat"/>
                <w:sz w:val="20"/>
                <w:szCs w:val="20"/>
              </w:rPr>
              <w:t>. Jsem si vědom právních následků, které mohou nastat při podání nepravdivých informací.</w:t>
            </w:r>
          </w:p>
        </w:tc>
      </w:tr>
    </w:tbl>
    <w:p w14:paraId="22DC53B4" w14:textId="2CE03DE5" w:rsidR="00C8275D" w:rsidRDefault="00C8275D" w:rsidP="006436C7">
      <w:pPr>
        <w:keepNext/>
        <w:spacing w:after="0"/>
        <w:ind w:left="-1134"/>
      </w:pPr>
    </w:p>
    <w:tbl>
      <w:tblPr>
        <w:tblW w:w="9639" w:type="dxa"/>
        <w:tblInd w:w="-1134" w:type="dxa"/>
        <w:tblLayout w:type="fixed"/>
        <w:tblLook w:val="04A0" w:firstRow="1" w:lastRow="0" w:firstColumn="1" w:lastColumn="0" w:noHBand="0" w:noVBand="1"/>
      </w:tblPr>
      <w:tblGrid>
        <w:gridCol w:w="708"/>
        <w:gridCol w:w="5621"/>
        <w:gridCol w:w="617"/>
        <w:gridCol w:w="2693"/>
      </w:tblGrid>
      <w:tr w:rsidR="003F4CBC" w:rsidRPr="003F4CBC" w14:paraId="5E816972" w14:textId="77777777" w:rsidTr="003F4CBC">
        <w:trPr>
          <w:trHeight w:val="397"/>
        </w:trPr>
        <w:tc>
          <w:tcPr>
            <w:tcW w:w="708" w:type="dxa"/>
            <w:vAlign w:val="bottom"/>
          </w:tcPr>
          <w:p w14:paraId="5A2638E4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V(e)</w:t>
            </w:r>
          </w:p>
        </w:tc>
        <w:tc>
          <w:tcPr>
            <w:tcW w:w="5621" w:type="dxa"/>
            <w:tcBorders>
              <w:bottom w:val="dotted" w:sz="4" w:space="0" w:color="auto"/>
            </w:tcBorders>
            <w:vAlign w:val="bottom"/>
          </w:tcPr>
          <w:p w14:paraId="076164FD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617" w:type="dxa"/>
            <w:vAlign w:val="bottom"/>
          </w:tcPr>
          <w:p w14:paraId="3E6BEF70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dne</w:t>
            </w:r>
          </w:p>
        </w:tc>
        <w:tc>
          <w:tcPr>
            <w:tcW w:w="2693" w:type="dxa"/>
            <w:tcBorders>
              <w:bottom w:val="dotted" w:sz="4" w:space="0" w:color="auto"/>
            </w:tcBorders>
            <w:vAlign w:val="bottom"/>
          </w:tcPr>
          <w:p w14:paraId="4DCD7800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.M.yyyy"/>
                  </w:textInput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</w:tr>
    </w:tbl>
    <w:p w14:paraId="25B72544" w14:textId="3BF58D21" w:rsidR="003F4CBC" w:rsidRPr="005657C9" w:rsidRDefault="003F4CBC" w:rsidP="006436C7">
      <w:pPr>
        <w:keepNext/>
        <w:spacing w:before="240" w:after="120"/>
        <w:ind w:left="-851"/>
        <w:rPr>
          <w:rFonts w:ascii="Arial" w:hAnsi="Arial" w:cs="Arial"/>
          <w:b/>
          <w:sz w:val="20"/>
        </w:rPr>
      </w:pPr>
      <w:r w:rsidRPr="005657C9">
        <w:rPr>
          <w:rFonts w:ascii="Arial" w:hAnsi="Arial" w:cs="Arial"/>
          <w:b/>
          <w:sz w:val="20"/>
        </w:rPr>
        <w:t>Podpis Klienta</w:t>
      </w:r>
    </w:p>
    <w:tbl>
      <w:tblPr>
        <w:tblW w:w="10065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8"/>
        <w:gridCol w:w="2693"/>
        <w:gridCol w:w="3544"/>
      </w:tblGrid>
      <w:tr w:rsidR="003F4CBC" w:rsidRPr="003F4CBC" w14:paraId="3530F787" w14:textId="77777777" w:rsidTr="003F4CBC">
        <w:trPr>
          <w:trHeight w:hRule="exact" w:val="60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1D55ED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Jméno a příjmení osoby oprávněné zastupovat Klient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6765617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Podpis osoby</w:t>
            </w:r>
            <w:r w:rsidRPr="003F4CBC">
              <w:rPr>
                <w:rStyle w:val="Znakapoznpodarou"/>
                <w:rFonts w:ascii="Montserrat" w:hAnsi="Montserrat" w:cs="Arial"/>
                <w:sz w:val="20"/>
              </w:rPr>
              <w:footnoteReference w:id="1"/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4D186E6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ind w:right="-7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Razítko, pokud je součástí podpisu Klienta</w:t>
            </w:r>
          </w:p>
        </w:tc>
      </w:tr>
      <w:tr w:rsidR="003F4CBC" w:rsidRPr="003F4CBC" w14:paraId="233E1D6A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4C4F2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435A9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B3B49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center"/>
              <w:rPr>
                <w:rFonts w:ascii="Montserrat" w:hAnsi="Montserrat" w:cs="Arial"/>
                <w:szCs w:val="16"/>
              </w:rPr>
            </w:pPr>
          </w:p>
        </w:tc>
      </w:tr>
      <w:tr w:rsidR="003F4CBC" w:rsidRPr="003F4CBC" w14:paraId="405B5A2C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B2056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438E4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75EC3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both"/>
              <w:rPr>
                <w:rFonts w:ascii="Montserrat" w:hAnsi="Montserrat" w:cs="Arial"/>
                <w:szCs w:val="16"/>
              </w:rPr>
            </w:pPr>
          </w:p>
        </w:tc>
      </w:tr>
      <w:tr w:rsidR="003F4CBC" w:rsidRPr="003F4CBC" w14:paraId="34CC452D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F233A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7285B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4256A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both"/>
              <w:rPr>
                <w:rFonts w:ascii="Montserrat" w:hAnsi="Montserrat" w:cs="Arial"/>
                <w:szCs w:val="16"/>
              </w:rPr>
            </w:pPr>
          </w:p>
        </w:tc>
      </w:tr>
    </w:tbl>
    <w:p w14:paraId="10687258" w14:textId="77777777" w:rsidR="003F4CBC" w:rsidRPr="005E3A10" w:rsidRDefault="003F4CBC" w:rsidP="006436C7">
      <w:pPr>
        <w:keepNext/>
        <w:spacing w:after="0"/>
        <w:ind w:left="-1134"/>
      </w:pPr>
    </w:p>
    <w:sectPr w:rsidR="003F4CBC" w:rsidRPr="005E3A10" w:rsidSect="00E66812">
      <w:footerReference w:type="default" r:id="rId13"/>
      <w:type w:val="continuous"/>
      <w:pgSz w:w="11907" w:h="16840" w:code="9"/>
      <w:pgMar w:top="238" w:right="1418" w:bottom="244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9DAA91" w14:textId="77777777" w:rsidR="00F214A9" w:rsidRDefault="00F214A9" w:rsidP="009E39BA">
      <w:pPr>
        <w:spacing w:after="0" w:line="240" w:lineRule="auto"/>
      </w:pPr>
      <w:r>
        <w:separator/>
      </w:r>
    </w:p>
  </w:endnote>
  <w:endnote w:type="continuationSeparator" w:id="0">
    <w:p w14:paraId="6CFBF372" w14:textId="77777777" w:rsidR="00F214A9" w:rsidRDefault="00F214A9" w:rsidP="009E3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Montserrat">
    <w:panose1 w:val="00000500000000000000"/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Montserrat" w:hAnsi="Montserrat"/>
        <w:sz w:val="20"/>
        <w:szCs w:val="20"/>
      </w:rPr>
      <w:id w:val="17747259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p w14:paraId="52BB2CDE" w14:textId="12CCC120" w:rsidR="00E66812" w:rsidRDefault="00D71AE6" w:rsidP="005E3A10">
        <w:pPr>
          <w:pStyle w:val="Zpat"/>
          <w:spacing w:before="120" w:after="120"/>
          <w:jc w:val="center"/>
          <w:rPr>
            <w:rFonts w:ascii="Montserrat" w:hAnsi="Montserrat"/>
            <w:sz w:val="20"/>
            <w:szCs w:val="20"/>
          </w:rPr>
        </w:pPr>
        <w:r w:rsidRPr="005E3A10">
          <w:rPr>
            <w:rFonts w:ascii="Montserrat" w:hAnsi="Montserrat"/>
            <w:sz w:val="20"/>
            <w:szCs w:val="20"/>
          </w:rPr>
          <w:fldChar w:fldCharType="begin"/>
        </w:r>
        <w:r w:rsidRPr="005E3A10">
          <w:rPr>
            <w:rFonts w:ascii="Montserrat" w:hAnsi="Montserrat"/>
            <w:sz w:val="20"/>
            <w:szCs w:val="20"/>
          </w:rPr>
          <w:instrText>PAGE   \* MERGEFORMAT</w:instrText>
        </w:r>
        <w:r w:rsidRPr="005E3A10">
          <w:rPr>
            <w:rFonts w:ascii="Montserrat" w:hAnsi="Montserrat"/>
            <w:sz w:val="20"/>
            <w:szCs w:val="20"/>
          </w:rPr>
          <w:fldChar w:fldCharType="separate"/>
        </w:r>
        <w:r w:rsidR="00E66812">
          <w:rPr>
            <w:rFonts w:ascii="Montserrat" w:hAnsi="Montserrat"/>
            <w:noProof/>
            <w:sz w:val="20"/>
            <w:szCs w:val="20"/>
          </w:rPr>
          <w:t>1</w:t>
        </w:r>
        <w:r w:rsidRPr="005E3A10">
          <w:rPr>
            <w:rFonts w:ascii="Montserrat" w:hAnsi="Montserrat"/>
            <w:sz w:val="20"/>
            <w:szCs w:val="20"/>
          </w:rPr>
          <w:fldChar w:fldCharType="end"/>
        </w:r>
        <w:r w:rsidRPr="005E3A10">
          <w:rPr>
            <w:rFonts w:ascii="Montserrat" w:hAnsi="Montserrat"/>
            <w:sz w:val="20"/>
            <w:szCs w:val="20"/>
          </w:rPr>
          <w:t>.</w:t>
        </w:r>
      </w:p>
      <w:p w14:paraId="607C7662" w14:textId="1032322D" w:rsidR="00D71AE6" w:rsidRPr="00E66812" w:rsidRDefault="00E66812" w:rsidP="00E66812">
        <w:pPr>
          <w:pStyle w:val="Zpat"/>
          <w:spacing w:before="120" w:after="120"/>
          <w:ind w:left="-1134"/>
          <w:rPr>
            <w:rFonts w:ascii="Montserrat" w:hAnsi="Montserrat"/>
            <w:sz w:val="14"/>
            <w:szCs w:val="14"/>
          </w:rPr>
        </w:pPr>
        <w:r w:rsidRPr="00E66812">
          <w:rPr>
            <w:rFonts w:ascii="Montserrat" w:hAnsi="Montserrat"/>
            <w:sz w:val="14"/>
            <w:szCs w:val="14"/>
          </w:rPr>
          <w:t>verze šablony 1.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2BECBD" w14:textId="77777777" w:rsidR="00F214A9" w:rsidRDefault="00F214A9" w:rsidP="009E39BA">
      <w:pPr>
        <w:spacing w:after="0" w:line="240" w:lineRule="auto"/>
      </w:pPr>
      <w:r>
        <w:separator/>
      </w:r>
    </w:p>
  </w:footnote>
  <w:footnote w:type="continuationSeparator" w:id="0">
    <w:p w14:paraId="3F948554" w14:textId="77777777" w:rsidR="00F214A9" w:rsidRDefault="00F214A9" w:rsidP="009E39BA">
      <w:pPr>
        <w:spacing w:after="0" w:line="240" w:lineRule="auto"/>
      </w:pPr>
      <w:r>
        <w:continuationSeparator/>
      </w:r>
    </w:p>
  </w:footnote>
  <w:footnote w:id="1">
    <w:p w14:paraId="157D65FD" w14:textId="5634F7F7" w:rsidR="003F4CBC" w:rsidRPr="00800C42" w:rsidRDefault="003F4CBC" w:rsidP="003F4CBC">
      <w:pPr>
        <w:pStyle w:val="Textpoznpodarou"/>
        <w:spacing w:after="20"/>
        <w:ind w:left="142" w:right="-709" w:hanging="142"/>
        <w:rPr>
          <w:rFonts w:ascii="Arial" w:hAnsi="Arial" w:cs="Arial"/>
          <w:sz w:val="16"/>
          <w:szCs w:val="16"/>
        </w:rPr>
      </w:pPr>
      <w:r w:rsidRPr="001A09B6">
        <w:rPr>
          <w:rStyle w:val="Znakapoznpodarou"/>
          <w:rFonts w:ascii="Arial" w:hAnsi="Arial" w:cs="Arial"/>
          <w:sz w:val="16"/>
          <w:szCs w:val="16"/>
        </w:rPr>
        <w:footnoteRef/>
      </w:r>
      <w:r w:rsidRPr="001A09B6">
        <w:rPr>
          <w:rFonts w:ascii="Arial" w:hAnsi="Arial" w:cs="Arial"/>
          <w:sz w:val="16"/>
          <w:szCs w:val="16"/>
        </w:rPr>
        <w:t xml:space="preserve"> </w:t>
      </w:r>
      <w:r w:rsidR="00277F3B">
        <w:rPr>
          <w:rFonts w:ascii="Arial" w:hAnsi="Arial" w:cs="Arial"/>
          <w:sz w:val="16"/>
          <w:szCs w:val="16"/>
        </w:rPr>
        <w:t>Kvalifikovaný elektronický podpis, p</w:t>
      </w:r>
      <w:r w:rsidRPr="001A09B6">
        <w:rPr>
          <w:rFonts w:ascii="Arial" w:hAnsi="Arial" w:cs="Arial"/>
          <w:sz w:val="16"/>
          <w:szCs w:val="16"/>
        </w:rPr>
        <w:t>odpis před pracovníkem Banky nebo</w:t>
      </w:r>
      <w:r>
        <w:rPr>
          <w:rFonts w:ascii="Arial" w:hAnsi="Arial" w:cs="Arial"/>
          <w:sz w:val="16"/>
          <w:szCs w:val="16"/>
        </w:rPr>
        <w:t xml:space="preserve"> </w:t>
      </w:r>
      <w:r w:rsidRPr="001A09B6">
        <w:rPr>
          <w:rFonts w:ascii="Arial" w:hAnsi="Arial" w:cs="Arial"/>
          <w:sz w:val="16"/>
          <w:szCs w:val="16"/>
        </w:rPr>
        <w:t>úředně ověřen</w:t>
      </w:r>
      <w:r w:rsidR="00277F3B">
        <w:rPr>
          <w:rFonts w:ascii="Arial" w:hAnsi="Arial" w:cs="Arial"/>
          <w:sz w:val="16"/>
          <w:szCs w:val="16"/>
        </w:rPr>
        <w:t>ý podpi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66FAF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" w15:restartNumberingAfterBreak="0">
    <w:nsid w:val="141B1414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" w15:restartNumberingAfterBreak="0">
    <w:nsid w:val="176117CF"/>
    <w:multiLevelType w:val="multilevel"/>
    <w:tmpl w:val="F7A87A68"/>
    <w:styleLink w:val="Styl3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3" w15:restartNumberingAfterBreak="0">
    <w:nsid w:val="1ACD537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454640E"/>
    <w:multiLevelType w:val="multilevel"/>
    <w:tmpl w:val="F7A87A68"/>
    <w:numStyleLink w:val="Styl3"/>
  </w:abstractNum>
  <w:abstractNum w:abstractNumId="5" w15:restartNumberingAfterBreak="0">
    <w:nsid w:val="2C015F77"/>
    <w:multiLevelType w:val="hybridMultilevel"/>
    <w:tmpl w:val="90C42AE8"/>
    <w:lvl w:ilvl="0" w:tplc="6BB218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030DD"/>
    <w:multiLevelType w:val="multilevel"/>
    <w:tmpl w:val="A88C970E"/>
    <w:styleLink w:val="Styl1"/>
    <w:lvl w:ilvl="0">
      <w:start w:val="1"/>
      <w:numFmt w:val="decimal"/>
      <w:lvlText w:val="%1."/>
      <w:lvlJc w:val="left"/>
      <w:pPr>
        <w:ind w:left="284" w:hanging="22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4" w:hanging="22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7" w15:restartNumberingAfterBreak="0">
    <w:nsid w:val="2E2334B3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8" w15:restartNumberingAfterBreak="0">
    <w:nsid w:val="318908D1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9" w15:restartNumberingAfterBreak="0">
    <w:nsid w:val="33D2351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4764D49"/>
    <w:multiLevelType w:val="multilevel"/>
    <w:tmpl w:val="F0F2195C"/>
    <w:numStyleLink w:val="Styl4"/>
  </w:abstractNum>
  <w:abstractNum w:abstractNumId="11" w15:restartNumberingAfterBreak="0">
    <w:nsid w:val="36BD3D0A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2" w15:restartNumberingAfterBreak="0">
    <w:nsid w:val="37A040F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A5A4922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4" w15:restartNumberingAfterBreak="0">
    <w:nsid w:val="3C8C11FD"/>
    <w:multiLevelType w:val="multilevel"/>
    <w:tmpl w:val="A88C970E"/>
    <w:numStyleLink w:val="Styl1"/>
  </w:abstractNum>
  <w:abstractNum w:abstractNumId="15" w15:restartNumberingAfterBreak="0">
    <w:nsid w:val="3F822F79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6" w15:restartNumberingAfterBreak="0">
    <w:nsid w:val="41E76EF8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7" w15:restartNumberingAfterBreak="0">
    <w:nsid w:val="44B47BF6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8" w15:restartNumberingAfterBreak="0">
    <w:nsid w:val="4C163580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9" w15:restartNumberingAfterBreak="0">
    <w:nsid w:val="4F8E4DB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2BA720E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1" w15:restartNumberingAfterBreak="0">
    <w:nsid w:val="59AE3CBD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2" w15:restartNumberingAfterBreak="0">
    <w:nsid w:val="5C4506CF"/>
    <w:multiLevelType w:val="multilevel"/>
    <w:tmpl w:val="D0562318"/>
    <w:numStyleLink w:val="Styl2"/>
  </w:abstractNum>
  <w:abstractNum w:abstractNumId="23" w15:restartNumberingAfterBreak="0">
    <w:nsid w:val="602528AB"/>
    <w:multiLevelType w:val="multilevel"/>
    <w:tmpl w:val="F0F2195C"/>
    <w:styleLink w:val="Styl4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4" w15:restartNumberingAfterBreak="0">
    <w:nsid w:val="668A7E65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5" w15:restartNumberingAfterBreak="0">
    <w:nsid w:val="69F51DD5"/>
    <w:multiLevelType w:val="multilevel"/>
    <w:tmpl w:val="3842CE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30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DF94358"/>
    <w:multiLevelType w:val="multilevel"/>
    <w:tmpl w:val="D0562318"/>
    <w:styleLink w:val="Styl2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7" w15:restartNumberingAfterBreak="0">
    <w:nsid w:val="7B716286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25"/>
  </w:num>
  <w:num w:numId="4">
    <w:abstractNumId w:val="19"/>
  </w:num>
  <w:num w:numId="5">
    <w:abstractNumId w:val="12"/>
  </w:num>
  <w:num w:numId="6">
    <w:abstractNumId w:val="8"/>
  </w:num>
  <w:num w:numId="7">
    <w:abstractNumId w:val="9"/>
  </w:num>
  <w:num w:numId="8">
    <w:abstractNumId w:val="24"/>
  </w:num>
  <w:num w:numId="9">
    <w:abstractNumId w:val="6"/>
  </w:num>
  <w:num w:numId="10">
    <w:abstractNumId w:val="14"/>
  </w:num>
  <w:num w:numId="11">
    <w:abstractNumId w:val="26"/>
  </w:num>
  <w:num w:numId="12">
    <w:abstractNumId w:val="22"/>
  </w:num>
  <w:num w:numId="13">
    <w:abstractNumId w:val="2"/>
  </w:num>
  <w:num w:numId="14">
    <w:abstractNumId w:val="4"/>
  </w:num>
  <w:num w:numId="15">
    <w:abstractNumId w:val="18"/>
  </w:num>
  <w:num w:numId="16">
    <w:abstractNumId w:val="1"/>
  </w:num>
  <w:num w:numId="17">
    <w:abstractNumId w:val="23"/>
  </w:num>
  <w:num w:numId="18">
    <w:abstractNumId w:val="10"/>
  </w:num>
  <w:num w:numId="19">
    <w:abstractNumId w:val="8"/>
    <w:lvlOverride w:ilvl="0">
      <w:lvl w:ilvl="0">
        <w:start w:val="1"/>
        <w:numFmt w:val="decimal"/>
        <w:lvlText w:val="%1."/>
        <w:lvlJc w:val="left"/>
        <w:pPr>
          <w:ind w:left="57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659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6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261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562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863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164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2465" w:firstLine="0"/>
        </w:pPr>
        <w:rPr>
          <w:rFonts w:hint="default"/>
        </w:rPr>
      </w:lvl>
    </w:lvlOverride>
  </w:num>
  <w:num w:numId="20">
    <w:abstractNumId w:val="8"/>
    <w:lvlOverride w:ilvl="0">
      <w:lvl w:ilvl="0">
        <w:start w:val="1"/>
        <w:numFmt w:val="decimal"/>
        <w:lvlText w:val="%1."/>
        <w:lvlJc w:val="left"/>
        <w:pPr>
          <w:ind w:left="57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57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659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6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261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562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863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164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2465" w:firstLine="0"/>
        </w:pPr>
        <w:rPr>
          <w:rFonts w:hint="default"/>
        </w:rPr>
      </w:lvl>
    </w:lvlOverride>
  </w:num>
  <w:num w:numId="21">
    <w:abstractNumId w:val="16"/>
  </w:num>
  <w:num w:numId="22">
    <w:abstractNumId w:val="0"/>
  </w:num>
  <w:num w:numId="23">
    <w:abstractNumId w:val="7"/>
  </w:num>
  <w:num w:numId="24">
    <w:abstractNumId w:val="17"/>
  </w:num>
  <w:num w:numId="25">
    <w:abstractNumId w:val="20"/>
  </w:num>
  <w:num w:numId="26">
    <w:abstractNumId w:val="13"/>
  </w:num>
  <w:num w:numId="27">
    <w:abstractNumId w:val="11"/>
  </w:num>
  <w:num w:numId="28">
    <w:abstractNumId w:val="27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formatting="1" w:enforcement="1" w:cryptProviderType="rsaAES" w:cryptAlgorithmClass="hash" w:cryptAlgorithmType="typeAny" w:cryptAlgorithmSid="14" w:cryptSpinCount="100000" w:hash="vKYSRgOT+F8fA+kpwDoZ6K7jWvFRosXnUkU7tYAdqQ9oql4NJpon35U7SDXv5hiL1d+mmqyjm074dnlAC9yong==" w:salt="w6Z6nJbBZxe3EpHv59XQ4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zQzNTGyNDe3MDJQ0lEKTi0uzszPAykwrAUAOeJ3jSwAAAA="/>
  </w:docVars>
  <w:rsids>
    <w:rsidRoot w:val="0039619A"/>
    <w:rsid w:val="0000408D"/>
    <w:rsid w:val="00005917"/>
    <w:rsid w:val="00006F8D"/>
    <w:rsid w:val="000147EF"/>
    <w:rsid w:val="00023BD3"/>
    <w:rsid w:val="00023E2D"/>
    <w:rsid w:val="00027079"/>
    <w:rsid w:val="0002798F"/>
    <w:rsid w:val="000322B9"/>
    <w:rsid w:val="00045565"/>
    <w:rsid w:val="000460A1"/>
    <w:rsid w:val="00050A63"/>
    <w:rsid w:val="000529C9"/>
    <w:rsid w:val="00054BB8"/>
    <w:rsid w:val="00054FE6"/>
    <w:rsid w:val="0005777E"/>
    <w:rsid w:val="00061065"/>
    <w:rsid w:val="00062143"/>
    <w:rsid w:val="00062168"/>
    <w:rsid w:val="00063391"/>
    <w:rsid w:val="000672FD"/>
    <w:rsid w:val="00074AAA"/>
    <w:rsid w:val="000767BA"/>
    <w:rsid w:val="000832E1"/>
    <w:rsid w:val="00087D7B"/>
    <w:rsid w:val="0009617A"/>
    <w:rsid w:val="00096E56"/>
    <w:rsid w:val="000971D7"/>
    <w:rsid w:val="000A428E"/>
    <w:rsid w:val="000B0362"/>
    <w:rsid w:val="000B0854"/>
    <w:rsid w:val="000B51F7"/>
    <w:rsid w:val="000B63A4"/>
    <w:rsid w:val="000B693B"/>
    <w:rsid w:val="000B6A2E"/>
    <w:rsid w:val="000C2C59"/>
    <w:rsid w:val="000C4F73"/>
    <w:rsid w:val="000C6522"/>
    <w:rsid w:val="000D3C82"/>
    <w:rsid w:val="000D6F1A"/>
    <w:rsid w:val="000E1608"/>
    <w:rsid w:val="000E3466"/>
    <w:rsid w:val="000E6D66"/>
    <w:rsid w:val="000F28E6"/>
    <w:rsid w:val="000F7BE4"/>
    <w:rsid w:val="0011021E"/>
    <w:rsid w:val="00113D05"/>
    <w:rsid w:val="00124492"/>
    <w:rsid w:val="0012532F"/>
    <w:rsid w:val="00125F95"/>
    <w:rsid w:val="0013253C"/>
    <w:rsid w:val="00137CD3"/>
    <w:rsid w:val="00144184"/>
    <w:rsid w:val="00145716"/>
    <w:rsid w:val="001524ED"/>
    <w:rsid w:val="0015279A"/>
    <w:rsid w:val="00152CE4"/>
    <w:rsid w:val="00162625"/>
    <w:rsid w:val="00170E8D"/>
    <w:rsid w:val="001825A1"/>
    <w:rsid w:val="00183065"/>
    <w:rsid w:val="00183851"/>
    <w:rsid w:val="00186699"/>
    <w:rsid w:val="00192FB4"/>
    <w:rsid w:val="00196400"/>
    <w:rsid w:val="001A547D"/>
    <w:rsid w:val="001A5F40"/>
    <w:rsid w:val="001B3E13"/>
    <w:rsid w:val="001B664C"/>
    <w:rsid w:val="001B7324"/>
    <w:rsid w:val="001E1282"/>
    <w:rsid w:val="001E764B"/>
    <w:rsid w:val="001F43A1"/>
    <w:rsid w:val="001F56AE"/>
    <w:rsid w:val="001F5CF6"/>
    <w:rsid w:val="00201DBA"/>
    <w:rsid w:val="00201FAA"/>
    <w:rsid w:val="002036F6"/>
    <w:rsid w:val="002215B9"/>
    <w:rsid w:val="0022188A"/>
    <w:rsid w:val="0022196C"/>
    <w:rsid w:val="00221DC5"/>
    <w:rsid w:val="00230AA2"/>
    <w:rsid w:val="00230E50"/>
    <w:rsid w:val="002313E4"/>
    <w:rsid w:val="0023147E"/>
    <w:rsid w:val="00233D82"/>
    <w:rsid w:val="00243F05"/>
    <w:rsid w:val="002500B3"/>
    <w:rsid w:val="0025371E"/>
    <w:rsid w:val="00255270"/>
    <w:rsid w:val="00255A20"/>
    <w:rsid w:val="00255C9B"/>
    <w:rsid w:val="00266B74"/>
    <w:rsid w:val="00274C12"/>
    <w:rsid w:val="002766D6"/>
    <w:rsid w:val="00277F3B"/>
    <w:rsid w:val="00283E88"/>
    <w:rsid w:val="002841DC"/>
    <w:rsid w:val="00293005"/>
    <w:rsid w:val="00296F2B"/>
    <w:rsid w:val="002A2BFC"/>
    <w:rsid w:val="002A2D69"/>
    <w:rsid w:val="002A5E63"/>
    <w:rsid w:val="002B2A1D"/>
    <w:rsid w:val="002B6264"/>
    <w:rsid w:val="002B7342"/>
    <w:rsid w:val="002D0EE1"/>
    <w:rsid w:val="002D6AF7"/>
    <w:rsid w:val="002E030E"/>
    <w:rsid w:val="002E1DBA"/>
    <w:rsid w:val="002E621F"/>
    <w:rsid w:val="002F4624"/>
    <w:rsid w:val="00300080"/>
    <w:rsid w:val="00300251"/>
    <w:rsid w:val="003042F6"/>
    <w:rsid w:val="00314996"/>
    <w:rsid w:val="00324A2F"/>
    <w:rsid w:val="00332490"/>
    <w:rsid w:val="00335F35"/>
    <w:rsid w:val="00344BB3"/>
    <w:rsid w:val="00345E19"/>
    <w:rsid w:val="00353464"/>
    <w:rsid w:val="0035414E"/>
    <w:rsid w:val="00360ACC"/>
    <w:rsid w:val="00365E94"/>
    <w:rsid w:val="00366D60"/>
    <w:rsid w:val="00377A7B"/>
    <w:rsid w:val="003903B6"/>
    <w:rsid w:val="00391D3C"/>
    <w:rsid w:val="00394BA7"/>
    <w:rsid w:val="0039619A"/>
    <w:rsid w:val="00397B9E"/>
    <w:rsid w:val="00397EBF"/>
    <w:rsid w:val="003A40A3"/>
    <w:rsid w:val="003A7ED4"/>
    <w:rsid w:val="003B11BB"/>
    <w:rsid w:val="003B63B3"/>
    <w:rsid w:val="003B73A6"/>
    <w:rsid w:val="003C3478"/>
    <w:rsid w:val="003C3D5D"/>
    <w:rsid w:val="003C600E"/>
    <w:rsid w:val="003C6B27"/>
    <w:rsid w:val="003D02A2"/>
    <w:rsid w:val="003D140C"/>
    <w:rsid w:val="003D33D0"/>
    <w:rsid w:val="003D5077"/>
    <w:rsid w:val="003D52DD"/>
    <w:rsid w:val="003D727F"/>
    <w:rsid w:val="003E05DE"/>
    <w:rsid w:val="003E4C1F"/>
    <w:rsid w:val="003E5D26"/>
    <w:rsid w:val="003F45A2"/>
    <w:rsid w:val="003F4CBC"/>
    <w:rsid w:val="0040031C"/>
    <w:rsid w:val="00401263"/>
    <w:rsid w:val="00403719"/>
    <w:rsid w:val="00406A76"/>
    <w:rsid w:val="00407D83"/>
    <w:rsid w:val="00425C6B"/>
    <w:rsid w:val="00432958"/>
    <w:rsid w:val="00433E92"/>
    <w:rsid w:val="004343DC"/>
    <w:rsid w:val="00441980"/>
    <w:rsid w:val="00441A49"/>
    <w:rsid w:val="00476D61"/>
    <w:rsid w:val="00480421"/>
    <w:rsid w:val="00480E2D"/>
    <w:rsid w:val="00487450"/>
    <w:rsid w:val="00487536"/>
    <w:rsid w:val="004926EB"/>
    <w:rsid w:val="004940E4"/>
    <w:rsid w:val="004951AD"/>
    <w:rsid w:val="004A0018"/>
    <w:rsid w:val="004B242C"/>
    <w:rsid w:val="004C13E6"/>
    <w:rsid w:val="004C1D22"/>
    <w:rsid w:val="004C228A"/>
    <w:rsid w:val="004D33D1"/>
    <w:rsid w:val="004D5388"/>
    <w:rsid w:val="004D7162"/>
    <w:rsid w:val="004D75AC"/>
    <w:rsid w:val="004F014F"/>
    <w:rsid w:val="004F1550"/>
    <w:rsid w:val="004F42A7"/>
    <w:rsid w:val="00501103"/>
    <w:rsid w:val="005055DB"/>
    <w:rsid w:val="00510688"/>
    <w:rsid w:val="005121BB"/>
    <w:rsid w:val="00517F47"/>
    <w:rsid w:val="00521C9C"/>
    <w:rsid w:val="0053126D"/>
    <w:rsid w:val="00537E10"/>
    <w:rsid w:val="00540044"/>
    <w:rsid w:val="00542FA3"/>
    <w:rsid w:val="00545905"/>
    <w:rsid w:val="00550F24"/>
    <w:rsid w:val="00555206"/>
    <w:rsid w:val="00555F61"/>
    <w:rsid w:val="00561607"/>
    <w:rsid w:val="00562E5B"/>
    <w:rsid w:val="00570C7C"/>
    <w:rsid w:val="00575F43"/>
    <w:rsid w:val="00581969"/>
    <w:rsid w:val="005819D0"/>
    <w:rsid w:val="005828AE"/>
    <w:rsid w:val="005834CF"/>
    <w:rsid w:val="00584D90"/>
    <w:rsid w:val="005948DB"/>
    <w:rsid w:val="00594EE9"/>
    <w:rsid w:val="0059517B"/>
    <w:rsid w:val="00596553"/>
    <w:rsid w:val="005976A2"/>
    <w:rsid w:val="005A11C3"/>
    <w:rsid w:val="005A337A"/>
    <w:rsid w:val="005A3578"/>
    <w:rsid w:val="005B39BB"/>
    <w:rsid w:val="005B4667"/>
    <w:rsid w:val="005D2ED3"/>
    <w:rsid w:val="005E046D"/>
    <w:rsid w:val="005E3A10"/>
    <w:rsid w:val="005F32F6"/>
    <w:rsid w:val="005F3FFF"/>
    <w:rsid w:val="00605141"/>
    <w:rsid w:val="00611FEB"/>
    <w:rsid w:val="00615906"/>
    <w:rsid w:val="00630D16"/>
    <w:rsid w:val="00634166"/>
    <w:rsid w:val="006417AE"/>
    <w:rsid w:val="006436C7"/>
    <w:rsid w:val="00644084"/>
    <w:rsid w:val="00650888"/>
    <w:rsid w:val="00653EC0"/>
    <w:rsid w:val="00654D6A"/>
    <w:rsid w:val="00657CBE"/>
    <w:rsid w:val="00662F96"/>
    <w:rsid w:val="0066516F"/>
    <w:rsid w:val="00672060"/>
    <w:rsid w:val="006957B6"/>
    <w:rsid w:val="00696B09"/>
    <w:rsid w:val="006A2720"/>
    <w:rsid w:val="006A5F1A"/>
    <w:rsid w:val="006A6A11"/>
    <w:rsid w:val="006A7526"/>
    <w:rsid w:val="006A7C1E"/>
    <w:rsid w:val="006B0F9F"/>
    <w:rsid w:val="006C0802"/>
    <w:rsid w:val="006C6A33"/>
    <w:rsid w:val="006C7F0F"/>
    <w:rsid w:val="006D77EA"/>
    <w:rsid w:val="006D79F2"/>
    <w:rsid w:val="006E4423"/>
    <w:rsid w:val="006F2A86"/>
    <w:rsid w:val="006F4D48"/>
    <w:rsid w:val="0070637D"/>
    <w:rsid w:val="007107CB"/>
    <w:rsid w:val="00716AEB"/>
    <w:rsid w:val="00724FD6"/>
    <w:rsid w:val="007250E1"/>
    <w:rsid w:val="007405CA"/>
    <w:rsid w:val="00742B80"/>
    <w:rsid w:val="00755C26"/>
    <w:rsid w:val="007564A9"/>
    <w:rsid w:val="007806B9"/>
    <w:rsid w:val="00782664"/>
    <w:rsid w:val="007868F7"/>
    <w:rsid w:val="0079125A"/>
    <w:rsid w:val="00792E88"/>
    <w:rsid w:val="007945E1"/>
    <w:rsid w:val="00795A53"/>
    <w:rsid w:val="007A0689"/>
    <w:rsid w:val="007A4BC1"/>
    <w:rsid w:val="007B450E"/>
    <w:rsid w:val="007C1C6B"/>
    <w:rsid w:val="007D133F"/>
    <w:rsid w:val="007D1B19"/>
    <w:rsid w:val="007E32DE"/>
    <w:rsid w:val="007E4E0E"/>
    <w:rsid w:val="007F0B35"/>
    <w:rsid w:val="007F34CD"/>
    <w:rsid w:val="007F6E70"/>
    <w:rsid w:val="00803F91"/>
    <w:rsid w:val="008068FF"/>
    <w:rsid w:val="00811BB5"/>
    <w:rsid w:val="0081479C"/>
    <w:rsid w:val="00814D21"/>
    <w:rsid w:val="008238C2"/>
    <w:rsid w:val="00825ED9"/>
    <w:rsid w:val="008270F3"/>
    <w:rsid w:val="00833CAF"/>
    <w:rsid w:val="00837C6E"/>
    <w:rsid w:val="0084724A"/>
    <w:rsid w:val="00851C09"/>
    <w:rsid w:val="00863C83"/>
    <w:rsid w:val="0086455A"/>
    <w:rsid w:val="00864FED"/>
    <w:rsid w:val="0086799C"/>
    <w:rsid w:val="00873215"/>
    <w:rsid w:val="00873E3F"/>
    <w:rsid w:val="00877075"/>
    <w:rsid w:val="008815E6"/>
    <w:rsid w:val="00883863"/>
    <w:rsid w:val="00891271"/>
    <w:rsid w:val="00896521"/>
    <w:rsid w:val="00897A3A"/>
    <w:rsid w:val="008A1174"/>
    <w:rsid w:val="008A123D"/>
    <w:rsid w:val="008B1A13"/>
    <w:rsid w:val="008B6A7B"/>
    <w:rsid w:val="008C58C4"/>
    <w:rsid w:val="008C69B0"/>
    <w:rsid w:val="008C6B2A"/>
    <w:rsid w:val="008D01AB"/>
    <w:rsid w:val="008D4660"/>
    <w:rsid w:val="008D4C26"/>
    <w:rsid w:val="008E3C41"/>
    <w:rsid w:val="008E5CD2"/>
    <w:rsid w:val="008E6AB0"/>
    <w:rsid w:val="008F25AB"/>
    <w:rsid w:val="008F7D9D"/>
    <w:rsid w:val="009015F2"/>
    <w:rsid w:val="00905F8D"/>
    <w:rsid w:val="00910584"/>
    <w:rsid w:val="00910D13"/>
    <w:rsid w:val="009110DD"/>
    <w:rsid w:val="009166A3"/>
    <w:rsid w:val="00920040"/>
    <w:rsid w:val="00926830"/>
    <w:rsid w:val="0093089C"/>
    <w:rsid w:val="00935705"/>
    <w:rsid w:val="009447BD"/>
    <w:rsid w:val="00950829"/>
    <w:rsid w:val="00950E83"/>
    <w:rsid w:val="0095344A"/>
    <w:rsid w:val="00954706"/>
    <w:rsid w:val="00956B7F"/>
    <w:rsid w:val="00973350"/>
    <w:rsid w:val="00974351"/>
    <w:rsid w:val="00976B51"/>
    <w:rsid w:val="009774C0"/>
    <w:rsid w:val="0097768E"/>
    <w:rsid w:val="009959C8"/>
    <w:rsid w:val="009A293E"/>
    <w:rsid w:val="009A4B8F"/>
    <w:rsid w:val="009B00AF"/>
    <w:rsid w:val="009B0FFC"/>
    <w:rsid w:val="009B5D0E"/>
    <w:rsid w:val="009C0A1A"/>
    <w:rsid w:val="009C1798"/>
    <w:rsid w:val="009C1ED8"/>
    <w:rsid w:val="009C6C86"/>
    <w:rsid w:val="009D3247"/>
    <w:rsid w:val="009D697E"/>
    <w:rsid w:val="009E12D7"/>
    <w:rsid w:val="009E1944"/>
    <w:rsid w:val="009E39BA"/>
    <w:rsid w:val="009E4A1B"/>
    <w:rsid w:val="009E68D8"/>
    <w:rsid w:val="009F2E10"/>
    <w:rsid w:val="009F32BD"/>
    <w:rsid w:val="00A0206A"/>
    <w:rsid w:val="00A02FD6"/>
    <w:rsid w:val="00A05BFA"/>
    <w:rsid w:val="00A068E0"/>
    <w:rsid w:val="00A071F1"/>
    <w:rsid w:val="00A077CF"/>
    <w:rsid w:val="00A1086B"/>
    <w:rsid w:val="00A12AA8"/>
    <w:rsid w:val="00A13B0E"/>
    <w:rsid w:val="00A142ED"/>
    <w:rsid w:val="00A15CDC"/>
    <w:rsid w:val="00A165F2"/>
    <w:rsid w:val="00A16DAE"/>
    <w:rsid w:val="00A24D49"/>
    <w:rsid w:val="00A2613F"/>
    <w:rsid w:val="00A302E9"/>
    <w:rsid w:val="00A4736D"/>
    <w:rsid w:val="00A62E9C"/>
    <w:rsid w:val="00A66533"/>
    <w:rsid w:val="00A669A2"/>
    <w:rsid w:val="00A67182"/>
    <w:rsid w:val="00A72B1E"/>
    <w:rsid w:val="00A758F7"/>
    <w:rsid w:val="00A80654"/>
    <w:rsid w:val="00A81691"/>
    <w:rsid w:val="00A864DE"/>
    <w:rsid w:val="00A907B2"/>
    <w:rsid w:val="00A94CA9"/>
    <w:rsid w:val="00AA055F"/>
    <w:rsid w:val="00AA1334"/>
    <w:rsid w:val="00AA2826"/>
    <w:rsid w:val="00AB3D0E"/>
    <w:rsid w:val="00AB5EFD"/>
    <w:rsid w:val="00AB692E"/>
    <w:rsid w:val="00AC0DFE"/>
    <w:rsid w:val="00AC1D07"/>
    <w:rsid w:val="00AC2275"/>
    <w:rsid w:val="00AC7751"/>
    <w:rsid w:val="00AE5700"/>
    <w:rsid w:val="00AF16B4"/>
    <w:rsid w:val="00AF2244"/>
    <w:rsid w:val="00AF3B95"/>
    <w:rsid w:val="00AF7F58"/>
    <w:rsid w:val="00B00A79"/>
    <w:rsid w:val="00B06FB2"/>
    <w:rsid w:val="00B07B0E"/>
    <w:rsid w:val="00B07E5E"/>
    <w:rsid w:val="00B1298B"/>
    <w:rsid w:val="00B13B4A"/>
    <w:rsid w:val="00B21064"/>
    <w:rsid w:val="00B222A0"/>
    <w:rsid w:val="00B264E7"/>
    <w:rsid w:val="00B313CD"/>
    <w:rsid w:val="00B318DD"/>
    <w:rsid w:val="00B333FA"/>
    <w:rsid w:val="00B33457"/>
    <w:rsid w:val="00B40CEB"/>
    <w:rsid w:val="00B40CF4"/>
    <w:rsid w:val="00B45935"/>
    <w:rsid w:val="00B47019"/>
    <w:rsid w:val="00B50448"/>
    <w:rsid w:val="00B547D0"/>
    <w:rsid w:val="00B54B6F"/>
    <w:rsid w:val="00B55881"/>
    <w:rsid w:val="00B600E5"/>
    <w:rsid w:val="00B60AE2"/>
    <w:rsid w:val="00B63767"/>
    <w:rsid w:val="00B642F5"/>
    <w:rsid w:val="00B8398F"/>
    <w:rsid w:val="00B911E9"/>
    <w:rsid w:val="00B92AF2"/>
    <w:rsid w:val="00B955D1"/>
    <w:rsid w:val="00B95B02"/>
    <w:rsid w:val="00B9621E"/>
    <w:rsid w:val="00BA3B24"/>
    <w:rsid w:val="00BA635B"/>
    <w:rsid w:val="00BA756D"/>
    <w:rsid w:val="00BB5F88"/>
    <w:rsid w:val="00BB5FDD"/>
    <w:rsid w:val="00BC6AAA"/>
    <w:rsid w:val="00BD0BE2"/>
    <w:rsid w:val="00C011AD"/>
    <w:rsid w:val="00C027E8"/>
    <w:rsid w:val="00C02A0B"/>
    <w:rsid w:val="00C04D67"/>
    <w:rsid w:val="00C05C18"/>
    <w:rsid w:val="00C07A97"/>
    <w:rsid w:val="00C130AD"/>
    <w:rsid w:val="00C1517A"/>
    <w:rsid w:val="00C15F75"/>
    <w:rsid w:val="00C33104"/>
    <w:rsid w:val="00C34BF9"/>
    <w:rsid w:val="00C35253"/>
    <w:rsid w:val="00C37134"/>
    <w:rsid w:val="00C45661"/>
    <w:rsid w:val="00C51F4D"/>
    <w:rsid w:val="00C52D2E"/>
    <w:rsid w:val="00C652FC"/>
    <w:rsid w:val="00C718E0"/>
    <w:rsid w:val="00C71AD9"/>
    <w:rsid w:val="00C72C17"/>
    <w:rsid w:val="00C750EB"/>
    <w:rsid w:val="00C761B7"/>
    <w:rsid w:val="00C8275D"/>
    <w:rsid w:val="00C84FDD"/>
    <w:rsid w:val="00C86265"/>
    <w:rsid w:val="00C86954"/>
    <w:rsid w:val="00C9478D"/>
    <w:rsid w:val="00C95277"/>
    <w:rsid w:val="00CA363E"/>
    <w:rsid w:val="00CC27CF"/>
    <w:rsid w:val="00CC47DB"/>
    <w:rsid w:val="00CC723D"/>
    <w:rsid w:val="00CD49EC"/>
    <w:rsid w:val="00CD798D"/>
    <w:rsid w:val="00CE0D6B"/>
    <w:rsid w:val="00CE7A98"/>
    <w:rsid w:val="00CF0507"/>
    <w:rsid w:val="00CF4D03"/>
    <w:rsid w:val="00CF588C"/>
    <w:rsid w:val="00D0113D"/>
    <w:rsid w:val="00D01CF7"/>
    <w:rsid w:val="00D10810"/>
    <w:rsid w:val="00D135EB"/>
    <w:rsid w:val="00D21A6D"/>
    <w:rsid w:val="00D24F5B"/>
    <w:rsid w:val="00D4573D"/>
    <w:rsid w:val="00D45B48"/>
    <w:rsid w:val="00D52D83"/>
    <w:rsid w:val="00D5479B"/>
    <w:rsid w:val="00D642DA"/>
    <w:rsid w:val="00D711B2"/>
    <w:rsid w:val="00D71AE6"/>
    <w:rsid w:val="00D77091"/>
    <w:rsid w:val="00D812CD"/>
    <w:rsid w:val="00D819F5"/>
    <w:rsid w:val="00D81AC5"/>
    <w:rsid w:val="00D82969"/>
    <w:rsid w:val="00D8468C"/>
    <w:rsid w:val="00D925EB"/>
    <w:rsid w:val="00D92A28"/>
    <w:rsid w:val="00D92B71"/>
    <w:rsid w:val="00D93956"/>
    <w:rsid w:val="00D974B2"/>
    <w:rsid w:val="00D97D78"/>
    <w:rsid w:val="00DA1B8A"/>
    <w:rsid w:val="00DA51BB"/>
    <w:rsid w:val="00DB10BE"/>
    <w:rsid w:val="00DB7A0D"/>
    <w:rsid w:val="00DC35F9"/>
    <w:rsid w:val="00DE0153"/>
    <w:rsid w:val="00DE1C0D"/>
    <w:rsid w:val="00DE63F2"/>
    <w:rsid w:val="00DF6057"/>
    <w:rsid w:val="00E05033"/>
    <w:rsid w:val="00E1253E"/>
    <w:rsid w:val="00E15B4E"/>
    <w:rsid w:val="00E23666"/>
    <w:rsid w:val="00E23D09"/>
    <w:rsid w:val="00E25584"/>
    <w:rsid w:val="00E25A0B"/>
    <w:rsid w:val="00E31056"/>
    <w:rsid w:val="00E312E5"/>
    <w:rsid w:val="00E35256"/>
    <w:rsid w:val="00E40B85"/>
    <w:rsid w:val="00E46342"/>
    <w:rsid w:val="00E5019C"/>
    <w:rsid w:val="00E50780"/>
    <w:rsid w:val="00E51218"/>
    <w:rsid w:val="00E560B8"/>
    <w:rsid w:val="00E57E9B"/>
    <w:rsid w:val="00E64702"/>
    <w:rsid w:val="00E66812"/>
    <w:rsid w:val="00E73812"/>
    <w:rsid w:val="00E86EEE"/>
    <w:rsid w:val="00E939BD"/>
    <w:rsid w:val="00E9558E"/>
    <w:rsid w:val="00EA7979"/>
    <w:rsid w:val="00EB41E4"/>
    <w:rsid w:val="00EC58E6"/>
    <w:rsid w:val="00EE1F2D"/>
    <w:rsid w:val="00EE4EB2"/>
    <w:rsid w:val="00EF0D1D"/>
    <w:rsid w:val="00EF5CB0"/>
    <w:rsid w:val="00EF7BEA"/>
    <w:rsid w:val="00F00F76"/>
    <w:rsid w:val="00F06B92"/>
    <w:rsid w:val="00F214A9"/>
    <w:rsid w:val="00F3567E"/>
    <w:rsid w:val="00F36263"/>
    <w:rsid w:val="00F562B5"/>
    <w:rsid w:val="00F64155"/>
    <w:rsid w:val="00F71B96"/>
    <w:rsid w:val="00F7612E"/>
    <w:rsid w:val="00F827D6"/>
    <w:rsid w:val="00F91143"/>
    <w:rsid w:val="00F93457"/>
    <w:rsid w:val="00FA047A"/>
    <w:rsid w:val="00FA22C1"/>
    <w:rsid w:val="00FA24EE"/>
    <w:rsid w:val="00FA2D6B"/>
    <w:rsid w:val="00FB0620"/>
    <w:rsid w:val="00FB467A"/>
    <w:rsid w:val="00FC6727"/>
    <w:rsid w:val="00FC70FF"/>
    <w:rsid w:val="00FC7440"/>
    <w:rsid w:val="00FE1260"/>
    <w:rsid w:val="00FF4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B2E294"/>
  <w15:chartTrackingRefBased/>
  <w15:docId w15:val="{59F55E67-D992-4BBF-857A-F6BF702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948D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9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825A1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476D6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76D6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76D6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6D6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6D6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96400"/>
  </w:style>
  <w:style w:type="paragraph" w:styleId="Zpat">
    <w:name w:val="footer"/>
    <w:basedOn w:val="Normln"/>
    <w:link w:val="Zpat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96400"/>
  </w:style>
  <w:style w:type="paragraph" w:styleId="Textbubliny">
    <w:name w:val="Balloon Text"/>
    <w:basedOn w:val="Normln"/>
    <w:link w:val="TextbublinyChar"/>
    <w:uiPriority w:val="99"/>
    <w:semiHidden/>
    <w:unhideWhenUsed/>
    <w:rsid w:val="00B60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00E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192FB4"/>
    <w:rPr>
      <w:rFonts w:ascii="EUAlbertina-Regu" w:hAnsi="EUAlbertina-Regu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Standardnpsmoodstavce"/>
    <w:rsid w:val="00192FB4"/>
    <w:rPr>
      <w:rFonts w:ascii="EUAlbertina-Bold" w:hAnsi="EUAlbertina-Bold" w:hint="default"/>
      <w:b/>
      <w:bCs/>
      <w:i w:val="0"/>
      <w:iCs w:val="0"/>
      <w:color w:val="242021"/>
      <w:sz w:val="20"/>
      <w:szCs w:val="20"/>
    </w:rPr>
  </w:style>
  <w:style w:type="paragraph" w:styleId="Odstavecseseznamem">
    <w:name w:val="List Paragraph"/>
    <w:aliases w:val="tabulky,seznam odrážky,Nad,Odstavec_muj,Odstavec cíl se seznamem,Odstavec se seznamem5,_Odstavec se seznamem,Seznam - odrážky,Conclusion de partie,List Paragraph (Czech Tourism),List Paragraph compact,Normal bullet 2,Název grafu"/>
    <w:basedOn w:val="Normln"/>
    <w:link w:val="OdstavecseseznamemChar"/>
    <w:uiPriority w:val="35"/>
    <w:qFormat/>
    <w:rsid w:val="006C7F0F"/>
    <w:pPr>
      <w:ind w:left="720"/>
      <w:contextualSpacing/>
    </w:pPr>
  </w:style>
  <w:style w:type="paragraph" w:styleId="Textpoznpodarou">
    <w:name w:val="footnote text"/>
    <w:basedOn w:val="Normln"/>
    <w:link w:val="TextpoznpodarouChar"/>
    <w:unhideWhenUsed/>
    <w:rsid w:val="00E40B85"/>
    <w:pPr>
      <w:spacing w:after="0" w:line="240" w:lineRule="auto"/>
    </w:pPr>
    <w:rPr>
      <w:color w:val="000000" w:themeColor="text1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E40B85"/>
    <w:rPr>
      <w:color w:val="000000" w:themeColor="text1"/>
      <w:sz w:val="20"/>
      <w:szCs w:val="20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fr,Légende;Char Car Car Car Car"/>
    <w:unhideWhenUsed/>
    <w:rsid w:val="00E40B85"/>
    <w:rPr>
      <w:vertAlign w:val="superscript"/>
    </w:rPr>
  </w:style>
  <w:style w:type="character" w:customStyle="1" w:styleId="OdstavecseseznamemChar">
    <w:name w:val="Odstavec se seznamem Char"/>
    <w:aliases w:val="tabulky Char,seznam odrážky Char,Nad Char,Odstavec_muj Char,Odstavec cíl se seznamem Char,Odstavec se seznamem5 Char,_Odstavec se seznamem Char,Seznam - odrážky Char,Conclusion de partie Char,List Paragraph (Czech Tourism) Char"/>
    <w:link w:val="Odstavecseseznamem"/>
    <w:uiPriority w:val="35"/>
    <w:qFormat/>
    <w:rsid w:val="00E40B85"/>
  </w:style>
  <w:style w:type="paragraph" w:styleId="Revize">
    <w:name w:val="Revision"/>
    <w:hidden/>
    <w:uiPriority w:val="99"/>
    <w:semiHidden/>
    <w:rsid w:val="00562E5B"/>
    <w:pPr>
      <w:spacing w:after="0" w:line="240" w:lineRule="auto"/>
    </w:pPr>
  </w:style>
  <w:style w:type="table" w:styleId="Svtlmkatabulky">
    <w:name w:val="Grid Table Light"/>
    <w:basedOn w:val="Normlntabulka"/>
    <w:uiPriority w:val="40"/>
    <w:rsid w:val="001B66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textovodkaz">
    <w:name w:val="Hyperlink"/>
    <w:basedOn w:val="Standardnpsmoodstavce"/>
    <w:uiPriority w:val="99"/>
    <w:unhideWhenUsed/>
    <w:rsid w:val="00FA047A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D52DD"/>
    <w:rPr>
      <w:color w:val="954F72" w:themeColor="followedHyperlink"/>
      <w:u w:val="single"/>
    </w:rPr>
  </w:style>
  <w:style w:type="numbering" w:customStyle="1" w:styleId="Styl1">
    <w:name w:val="Styl1"/>
    <w:uiPriority w:val="99"/>
    <w:rsid w:val="00B07E5E"/>
    <w:pPr>
      <w:numPr>
        <w:numId w:val="9"/>
      </w:numPr>
    </w:pPr>
  </w:style>
  <w:style w:type="numbering" w:customStyle="1" w:styleId="Styl2">
    <w:name w:val="Styl2"/>
    <w:uiPriority w:val="99"/>
    <w:rsid w:val="00B07E5E"/>
    <w:pPr>
      <w:numPr>
        <w:numId w:val="11"/>
      </w:numPr>
    </w:pPr>
  </w:style>
  <w:style w:type="numbering" w:customStyle="1" w:styleId="Styl3">
    <w:name w:val="Styl3"/>
    <w:uiPriority w:val="99"/>
    <w:rsid w:val="00B07E5E"/>
    <w:pPr>
      <w:numPr>
        <w:numId w:val="13"/>
      </w:numPr>
    </w:pPr>
  </w:style>
  <w:style w:type="numbering" w:customStyle="1" w:styleId="Styl4">
    <w:name w:val="Styl4"/>
    <w:uiPriority w:val="99"/>
    <w:rsid w:val="00D52D83"/>
    <w:pPr>
      <w:numPr>
        <w:numId w:val="1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8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km.cz/portal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is.vuv.cz/data/webmap/isapi.dll?map=isvs_zapluz&amp;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B19C8AE4E504882AF2B64EF9132342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14950CD-3A70-4E3E-85AD-62AA8AC340AB}"/>
      </w:docPartPr>
      <w:docPartBody>
        <w:p w:rsidR="00DF621B" w:rsidRDefault="000D42DB" w:rsidP="000D42DB">
          <w:pPr>
            <w:pStyle w:val="0B19C8AE4E504882AF2B64EF9132342C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4F54C85D04E43EDB5D426B3C0092A9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9E7DF76-CD0F-404C-9965-0BB4C4110D6D}"/>
      </w:docPartPr>
      <w:docPartBody>
        <w:p w:rsidR="00DF621B" w:rsidRDefault="000D42DB" w:rsidP="000D42DB">
          <w:pPr>
            <w:pStyle w:val="E4F54C85D04E43EDB5D426B3C0092A97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093B107B5894EBD944E8E6B89DDBC8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303071-825E-4C65-A2AB-7E4C4FB1AF0F}"/>
      </w:docPartPr>
      <w:docPartBody>
        <w:p w:rsidR="00DF621B" w:rsidRDefault="000D42DB" w:rsidP="000D42DB">
          <w:pPr>
            <w:pStyle w:val="5093B107B5894EBD944E8E6B89DDBC8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83194F44A53E40129FAF4A034F8F203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4C8DB36-163C-4A3A-91A7-4901D16FBE87}"/>
      </w:docPartPr>
      <w:docPartBody>
        <w:p w:rsidR="00DF621B" w:rsidRDefault="000D42DB" w:rsidP="000D42DB">
          <w:pPr>
            <w:pStyle w:val="83194F44A53E40129FAF4A034F8F203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781424FFC0A44849C845FD89D1B4E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5802B7A-69E6-4776-B6C6-843E92238351}"/>
      </w:docPartPr>
      <w:docPartBody>
        <w:p w:rsidR="00DF621B" w:rsidRDefault="000D42DB" w:rsidP="000D42DB">
          <w:pPr>
            <w:pStyle w:val="9781424FFC0A44849C845FD89D1B4E6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6FAF6B2CD75456685602546923C5F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C9C3DB7-8DF0-4168-9FAF-3D098F0B9132}"/>
      </w:docPartPr>
      <w:docPartBody>
        <w:p w:rsidR="00DF621B" w:rsidRDefault="000D42DB" w:rsidP="000D42DB">
          <w:pPr>
            <w:pStyle w:val="96FAF6B2CD75456685602546923C5FE7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E86B7B39D8F48E39E6427FA75DA3BD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C4DF715-D91A-4370-89F8-9299FC201CFB}"/>
      </w:docPartPr>
      <w:docPartBody>
        <w:p w:rsidR="00DF621B" w:rsidRDefault="000D42DB" w:rsidP="000D42DB">
          <w:pPr>
            <w:pStyle w:val="5E86B7B39D8F48E39E6427FA75DA3BD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E93512AEA3442D698803456F87D46E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231A031-647F-4B7F-8661-756444B02369}"/>
      </w:docPartPr>
      <w:docPartBody>
        <w:p w:rsidR="00DF621B" w:rsidRDefault="000D42DB" w:rsidP="000D42DB">
          <w:pPr>
            <w:pStyle w:val="1E93512AEA3442D698803456F87D46E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316277077364DD787A689B3072D73D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5593DF4-32F5-4281-A40E-7BDEE04417F4}"/>
      </w:docPartPr>
      <w:docPartBody>
        <w:p w:rsidR="00DF621B" w:rsidRDefault="000D42DB" w:rsidP="000D42DB">
          <w:pPr>
            <w:pStyle w:val="6316277077364DD787A689B3072D73D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690E7642E744C05B83B14A8873551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B03AB11-8CC8-4861-BB63-1BC7B17C39F1}"/>
      </w:docPartPr>
      <w:docPartBody>
        <w:p w:rsidR="00DF621B" w:rsidRDefault="000D42DB" w:rsidP="000D42DB">
          <w:pPr>
            <w:pStyle w:val="4690E7642E744C05B83B14A8873551AD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7B88D01292F40688CB7F7C49AAFBA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296936-374C-45DA-9975-7201ADC8435A}"/>
      </w:docPartPr>
      <w:docPartBody>
        <w:p w:rsidR="00DB53BD" w:rsidRDefault="00DF621B" w:rsidP="00DF621B">
          <w:pPr>
            <w:pStyle w:val="E7B88D01292F40688CB7F7C49AAFBA96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A305900524934A14BA5FDC4AD79A6B1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2DAFF9A-9848-47BF-8D9D-6819ECC22D74}"/>
      </w:docPartPr>
      <w:docPartBody>
        <w:p w:rsidR="00DB53BD" w:rsidRDefault="00DF621B" w:rsidP="00DF621B">
          <w:pPr>
            <w:pStyle w:val="A305900524934A14BA5FDC4AD79A6B1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6F7549E56834038A5527A806F97C1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377A53-0FD3-4731-96B5-9789B8DDBCE1}"/>
      </w:docPartPr>
      <w:docPartBody>
        <w:p w:rsidR="00DB53BD" w:rsidRDefault="00DF621B" w:rsidP="00DF621B">
          <w:pPr>
            <w:pStyle w:val="76F7549E56834038A5527A806F97C10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98630697A444D6494F6FB7B5297748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72ABB18-F644-43F0-94F8-EA0009DBD0CF}"/>
      </w:docPartPr>
      <w:docPartBody>
        <w:p w:rsidR="00DB53BD" w:rsidRDefault="00DF621B" w:rsidP="00DF621B">
          <w:pPr>
            <w:pStyle w:val="698630697A444D6494F6FB7B5297748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57F1B7658FA4C5BBDC038B2A4E090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2AC023A-4492-42D9-B7EC-4D8293105539}"/>
      </w:docPartPr>
      <w:docPartBody>
        <w:p w:rsidR="00DB53BD" w:rsidRDefault="00DF621B" w:rsidP="00DF621B">
          <w:pPr>
            <w:pStyle w:val="E57F1B7658FA4C5BBDC038B2A4E0908C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94D07B28EB1477F8AFA18BEE7AE7CC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A9F12DB-C4B8-4763-9C7A-80C914427F1D}"/>
      </w:docPartPr>
      <w:docPartBody>
        <w:p w:rsidR="00DB53BD" w:rsidRDefault="00DF621B" w:rsidP="00DF621B">
          <w:pPr>
            <w:pStyle w:val="494D07B28EB1477F8AFA18BEE7AE7CC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E2DE49A6514453791260747487703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79252A-CB35-42E6-AAEC-DB833C02BF90}"/>
      </w:docPartPr>
      <w:docPartBody>
        <w:p w:rsidR="00DB53BD" w:rsidRDefault="00DF621B" w:rsidP="00DF621B">
          <w:pPr>
            <w:pStyle w:val="6E2DE49A6514453791260747487703F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6DD1AC442314D3589E55325760344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CE01718-1804-4054-99B9-1FE983BE0C27}"/>
      </w:docPartPr>
      <w:docPartBody>
        <w:p w:rsidR="00DB53BD" w:rsidRDefault="00DF621B" w:rsidP="00DF621B">
          <w:pPr>
            <w:pStyle w:val="16DD1AC442314D3589E553257603440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5C4C214D88046B88BCDD4C47880FA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6A5A335-8E22-4274-A127-ADAA5DE31E5A}"/>
      </w:docPartPr>
      <w:docPartBody>
        <w:p w:rsidR="00530DDD" w:rsidRDefault="00DB53BD" w:rsidP="00DB53BD">
          <w:pPr>
            <w:pStyle w:val="15C4C214D88046B88BCDD4C47880FAC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F34720A9ECBC41AFA37C327B8F8A849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9FF9C13-4494-4DC4-B9D2-AA26BED205DE}"/>
      </w:docPartPr>
      <w:docPartBody>
        <w:p w:rsidR="002E41FE" w:rsidRDefault="00530DDD" w:rsidP="00530DDD">
          <w:pPr>
            <w:pStyle w:val="F34720A9ECBC41AFA37C327B8F8A849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4A24E17E95E4A8BB1C30FE882A6A3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619F749-8B0F-470B-88E6-C651F4070C57}"/>
      </w:docPartPr>
      <w:docPartBody>
        <w:p w:rsidR="002E41FE" w:rsidRDefault="00530DDD" w:rsidP="00530DDD">
          <w:pPr>
            <w:pStyle w:val="14A24E17E95E4A8BB1C30FE882A6A3A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3466D5C5B53843DEB64BB98B6F98F7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8BF5228-6EE6-4E86-90FF-2068A6650416}"/>
      </w:docPartPr>
      <w:docPartBody>
        <w:p w:rsidR="002E41FE" w:rsidRDefault="00530DDD" w:rsidP="00530DDD">
          <w:pPr>
            <w:pStyle w:val="3466D5C5B53843DEB64BB98B6F98F73B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AC59322C9B74DDFA8E6B820808AE1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10C714D-1C45-4886-8CEA-D4CDF7A58043}"/>
      </w:docPartPr>
      <w:docPartBody>
        <w:p w:rsidR="002E41FE" w:rsidRDefault="00530DDD" w:rsidP="00530DDD">
          <w:pPr>
            <w:pStyle w:val="CAC59322C9B74DDFA8E6B820808AE15C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F3EAEBC5550846D6B94F3BEFB9AF087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1C39BFD-9CBF-4336-8662-DFAEEC9702FD}"/>
      </w:docPartPr>
      <w:docPartBody>
        <w:p w:rsidR="002E41FE" w:rsidRDefault="00530DDD" w:rsidP="00530DDD">
          <w:pPr>
            <w:pStyle w:val="F3EAEBC5550846D6B94F3BEFB9AF0878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26391859D224784897D3D2EEDD62EA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5E58316-8534-4019-AF05-32FB87DCB189}"/>
      </w:docPartPr>
      <w:docPartBody>
        <w:p w:rsidR="002E41FE" w:rsidRDefault="00530DDD" w:rsidP="00530DDD">
          <w:pPr>
            <w:pStyle w:val="126391859D224784897D3D2EEDD62EA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29F2081857434ADE9330F3CB567FD58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B97DF6B-0172-4929-814F-D1ACB7346756}"/>
      </w:docPartPr>
      <w:docPartBody>
        <w:p w:rsidR="002E41FE" w:rsidRDefault="00530DDD" w:rsidP="00530DDD">
          <w:pPr>
            <w:pStyle w:val="29F2081857434ADE9330F3CB567FD580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Montserrat">
    <w:panose1 w:val="00000500000000000000"/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35BA8"/>
    <w:rsid w:val="00032D1E"/>
    <w:rsid w:val="00052CC8"/>
    <w:rsid w:val="00094280"/>
    <w:rsid w:val="000A1F3A"/>
    <w:rsid w:val="000C60E9"/>
    <w:rsid w:val="000D42DB"/>
    <w:rsid w:val="00217DC5"/>
    <w:rsid w:val="00224A07"/>
    <w:rsid w:val="00241C8C"/>
    <w:rsid w:val="002868F0"/>
    <w:rsid w:val="002E1543"/>
    <w:rsid w:val="002E41FE"/>
    <w:rsid w:val="00312723"/>
    <w:rsid w:val="00316E10"/>
    <w:rsid w:val="0035258C"/>
    <w:rsid w:val="00371F30"/>
    <w:rsid w:val="003A7290"/>
    <w:rsid w:val="003E6597"/>
    <w:rsid w:val="00455DF7"/>
    <w:rsid w:val="0048371C"/>
    <w:rsid w:val="004A4527"/>
    <w:rsid w:val="004A62C0"/>
    <w:rsid w:val="004C14AF"/>
    <w:rsid w:val="004E18FC"/>
    <w:rsid w:val="004F014B"/>
    <w:rsid w:val="00530DDD"/>
    <w:rsid w:val="00535BA8"/>
    <w:rsid w:val="00577E25"/>
    <w:rsid w:val="0062479C"/>
    <w:rsid w:val="006904DE"/>
    <w:rsid w:val="00691998"/>
    <w:rsid w:val="006C20B9"/>
    <w:rsid w:val="006D14C2"/>
    <w:rsid w:val="006E0A52"/>
    <w:rsid w:val="00750FE3"/>
    <w:rsid w:val="0076502A"/>
    <w:rsid w:val="0078369A"/>
    <w:rsid w:val="00800820"/>
    <w:rsid w:val="00804576"/>
    <w:rsid w:val="008169AE"/>
    <w:rsid w:val="00820C38"/>
    <w:rsid w:val="00836348"/>
    <w:rsid w:val="008400C6"/>
    <w:rsid w:val="00844343"/>
    <w:rsid w:val="008B3C2E"/>
    <w:rsid w:val="008B6132"/>
    <w:rsid w:val="008E2DE6"/>
    <w:rsid w:val="008E3B1A"/>
    <w:rsid w:val="009007B3"/>
    <w:rsid w:val="00912D84"/>
    <w:rsid w:val="00935AC1"/>
    <w:rsid w:val="009E6C41"/>
    <w:rsid w:val="00A86E47"/>
    <w:rsid w:val="00A920BC"/>
    <w:rsid w:val="00A9548C"/>
    <w:rsid w:val="00AC2D2E"/>
    <w:rsid w:val="00AC516C"/>
    <w:rsid w:val="00BE0598"/>
    <w:rsid w:val="00BE2135"/>
    <w:rsid w:val="00C33B6B"/>
    <w:rsid w:val="00C70932"/>
    <w:rsid w:val="00C94662"/>
    <w:rsid w:val="00CC77B9"/>
    <w:rsid w:val="00CD4598"/>
    <w:rsid w:val="00CF3E04"/>
    <w:rsid w:val="00D0298C"/>
    <w:rsid w:val="00D516B4"/>
    <w:rsid w:val="00D80480"/>
    <w:rsid w:val="00DB2239"/>
    <w:rsid w:val="00DB53BD"/>
    <w:rsid w:val="00DC3FE2"/>
    <w:rsid w:val="00DF00A3"/>
    <w:rsid w:val="00DF621B"/>
    <w:rsid w:val="00E102A0"/>
    <w:rsid w:val="00E56F29"/>
    <w:rsid w:val="00E72843"/>
    <w:rsid w:val="00EB7D7D"/>
    <w:rsid w:val="00ED4CB6"/>
    <w:rsid w:val="00F15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30DDD"/>
    <w:rPr>
      <w:color w:val="808080"/>
    </w:rPr>
  </w:style>
  <w:style w:type="paragraph" w:customStyle="1" w:styleId="9A4EF444568648AF98A17C5A180291F4">
    <w:name w:val="9A4EF444568648AF98A17C5A180291F4"/>
    <w:rsid w:val="008E3B1A"/>
    <w:rPr>
      <w:lang w:val="en-GB" w:eastAsia="en-GB"/>
    </w:rPr>
  </w:style>
  <w:style w:type="paragraph" w:customStyle="1" w:styleId="DD949D6CD1B8418EA60A59E29D842BE1">
    <w:name w:val="DD949D6CD1B8418EA60A59E29D842BE1"/>
    <w:rsid w:val="00C94662"/>
  </w:style>
  <w:style w:type="paragraph" w:customStyle="1" w:styleId="584D1E92DF8247E5AE9BEB57015D8C09">
    <w:name w:val="584D1E92DF8247E5AE9BEB57015D8C09"/>
    <w:rsid w:val="00C94662"/>
  </w:style>
  <w:style w:type="paragraph" w:customStyle="1" w:styleId="3025BB2E32644A76AA1748FF38F4F061">
    <w:name w:val="3025BB2E32644A76AA1748FF38F4F061"/>
    <w:rsid w:val="00C94662"/>
  </w:style>
  <w:style w:type="paragraph" w:customStyle="1" w:styleId="DBD668EDD15D45AA9A635A5A7D2E7C45">
    <w:name w:val="DBD668EDD15D45AA9A635A5A7D2E7C45"/>
    <w:rsid w:val="00C94662"/>
  </w:style>
  <w:style w:type="paragraph" w:customStyle="1" w:styleId="9EB95EF14EAD489890B01CFF1703F002">
    <w:name w:val="9EB95EF14EAD489890B01CFF1703F002"/>
    <w:rsid w:val="00C94662"/>
  </w:style>
  <w:style w:type="paragraph" w:customStyle="1" w:styleId="5943A0EA024D43F89F93E62326D9928E">
    <w:name w:val="5943A0EA024D43F89F93E62326D9928E"/>
    <w:rsid w:val="00C94662"/>
  </w:style>
  <w:style w:type="paragraph" w:customStyle="1" w:styleId="A83C9236B8594253B8455C1DCB20D64F">
    <w:name w:val="A83C9236B8594253B8455C1DCB20D64F"/>
    <w:rsid w:val="00C94662"/>
  </w:style>
  <w:style w:type="paragraph" w:customStyle="1" w:styleId="0925DE7084744AB6A61DCB2F8020F958">
    <w:name w:val="0925DE7084744AB6A61DCB2F8020F958"/>
    <w:rsid w:val="00C94662"/>
  </w:style>
  <w:style w:type="paragraph" w:customStyle="1" w:styleId="6F34D7AE342844FBB6A93780F55C71B5">
    <w:name w:val="6F34D7AE342844FBB6A93780F55C71B5"/>
    <w:rsid w:val="00AC516C"/>
  </w:style>
  <w:style w:type="paragraph" w:customStyle="1" w:styleId="CC13EE9874E54043842130F744563A79">
    <w:name w:val="CC13EE9874E54043842130F744563A79"/>
    <w:rsid w:val="00AC516C"/>
  </w:style>
  <w:style w:type="paragraph" w:customStyle="1" w:styleId="18851D721CFC41E8878FC6E058A0D590">
    <w:name w:val="18851D721CFC41E8878FC6E058A0D590"/>
    <w:rsid w:val="00AC516C"/>
  </w:style>
  <w:style w:type="paragraph" w:customStyle="1" w:styleId="9B3058F92F5A46CCA448095F858A6D83">
    <w:name w:val="9B3058F92F5A46CCA448095F858A6D83"/>
    <w:rsid w:val="00AC516C"/>
  </w:style>
  <w:style w:type="paragraph" w:customStyle="1" w:styleId="E0277D17BAF24826A0F474489B7D2276">
    <w:name w:val="E0277D17BAF24826A0F474489B7D2276"/>
    <w:rsid w:val="00AC516C"/>
  </w:style>
  <w:style w:type="paragraph" w:customStyle="1" w:styleId="7C7BC3CCC2F9448289356F587015C698">
    <w:name w:val="7C7BC3CCC2F9448289356F587015C698"/>
    <w:rsid w:val="00AC516C"/>
  </w:style>
  <w:style w:type="paragraph" w:customStyle="1" w:styleId="4BB8638E37D34AE282D02EE61856C27A">
    <w:name w:val="4BB8638E37D34AE282D02EE61856C27A"/>
    <w:rsid w:val="00AC516C"/>
  </w:style>
  <w:style w:type="paragraph" w:customStyle="1" w:styleId="30CAF407D0AA4D4FA1DECF5B1AD777B0">
    <w:name w:val="30CAF407D0AA4D4FA1DECF5B1AD777B0"/>
    <w:rsid w:val="006C20B9"/>
  </w:style>
  <w:style w:type="paragraph" w:customStyle="1" w:styleId="06FFE18888DE4DBE8DE9685EA2E89E35">
    <w:name w:val="06FFE18888DE4DBE8DE9685EA2E89E35"/>
    <w:rsid w:val="006C20B9"/>
  </w:style>
  <w:style w:type="paragraph" w:customStyle="1" w:styleId="B823058BD49D47E3ACB280FFA137EC03">
    <w:name w:val="B823058BD49D47E3ACB280FFA137EC03"/>
    <w:rsid w:val="006D14C2"/>
  </w:style>
  <w:style w:type="paragraph" w:customStyle="1" w:styleId="36D8B337897B47739AA7D92B72A91DD5">
    <w:name w:val="36D8B337897B47739AA7D92B72A91DD5"/>
    <w:rsid w:val="008400C6"/>
  </w:style>
  <w:style w:type="paragraph" w:customStyle="1" w:styleId="0D5120A307BA4CA39A4C4CD95FF8DB4F">
    <w:name w:val="0D5120A307BA4CA39A4C4CD95FF8DB4F"/>
    <w:rsid w:val="008400C6"/>
  </w:style>
  <w:style w:type="paragraph" w:customStyle="1" w:styleId="62671C6FBD244B20BBBFAC199CAECCC2">
    <w:name w:val="62671C6FBD244B20BBBFAC199CAECCC2"/>
    <w:rsid w:val="008400C6"/>
  </w:style>
  <w:style w:type="paragraph" w:customStyle="1" w:styleId="FC255D3B2DCD4F00BE7E6A79329CEBF8">
    <w:name w:val="FC255D3B2DCD4F00BE7E6A79329CEBF8"/>
    <w:rsid w:val="008400C6"/>
  </w:style>
  <w:style w:type="paragraph" w:customStyle="1" w:styleId="6E716EB0CCFE478EABEECE107FB5BEDB">
    <w:name w:val="6E716EB0CCFE478EABEECE107FB5BEDB"/>
    <w:rsid w:val="008400C6"/>
  </w:style>
  <w:style w:type="paragraph" w:customStyle="1" w:styleId="C89A52509CA84E548FFEA35CB8341074">
    <w:name w:val="C89A52509CA84E548FFEA35CB8341074"/>
    <w:rsid w:val="008400C6"/>
  </w:style>
  <w:style w:type="paragraph" w:customStyle="1" w:styleId="B7EB13ECC4804FBA9535752D817C6B35">
    <w:name w:val="B7EB13ECC4804FBA9535752D817C6B35"/>
    <w:rsid w:val="008400C6"/>
  </w:style>
  <w:style w:type="paragraph" w:customStyle="1" w:styleId="47D3C431530D4EA1AFB12E86A90F094A">
    <w:name w:val="47D3C431530D4EA1AFB12E86A90F094A"/>
    <w:rsid w:val="008400C6"/>
  </w:style>
  <w:style w:type="paragraph" w:customStyle="1" w:styleId="12AA3CF25D3B484E9910706696530C14">
    <w:name w:val="12AA3CF25D3B484E9910706696530C14"/>
    <w:rsid w:val="008400C6"/>
  </w:style>
  <w:style w:type="paragraph" w:customStyle="1" w:styleId="47F860E8C86C424C992E36EA493AF3FA">
    <w:name w:val="47F860E8C86C424C992E36EA493AF3FA"/>
    <w:rsid w:val="008400C6"/>
  </w:style>
  <w:style w:type="paragraph" w:customStyle="1" w:styleId="F94ECF6A40EC40999A837CCD89F5D44D">
    <w:name w:val="F94ECF6A40EC40999A837CCD89F5D44D"/>
    <w:rsid w:val="008400C6"/>
  </w:style>
  <w:style w:type="paragraph" w:customStyle="1" w:styleId="EE2776A8655C4B07BAF5FF25B156E9B9">
    <w:name w:val="EE2776A8655C4B07BAF5FF25B156E9B9"/>
    <w:rsid w:val="006904DE"/>
    <w:rPr>
      <w:lang w:val="en-GB" w:eastAsia="en-GB"/>
    </w:rPr>
  </w:style>
  <w:style w:type="paragraph" w:customStyle="1" w:styleId="3C3A571ADA3E42E982C22EB571FA731D">
    <w:name w:val="3C3A571ADA3E42E982C22EB571FA731D"/>
    <w:rsid w:val="006904DE"/>
    <w:rPr>
      <w:lang w:val="en-GB" w:eastAsia="en-GB"/>
    </w:rPr>
  </w:style>
  <w:style w:type="paragraph" w:customStyle="1" w:styleId="478772C1270D445D847F29DAD2FD5409">
    <w:name w:val="478772C1270D445D847F29DAD2FD5409"/>
    <w:rsid w:val="006904DE"/>
    <w:rPr>
      <w:lang w:val="en-GB" w:eastAsia="en-GB"/>
    </w:rPr>
  </w:style>
  <w:style w:type="paragraph" w:customStyle="1" w:styleId="420C02DDE51640BB8B2DA9F0B704D58E">
    <w:name w:val="420C02DDE51640BB8B2DA9F0B704D58E"/>
    <w:rsid w:val="006904DE"/>
    <w:rPr>
      <w:lang w:val="en-GB" w:eastAsia="en-GB"/>
    </w:rPr>
  </w:style>
  <w:style w:type="paragraph" w:customStyle="1" w:styleId="E9090DE36B5C407D8DEF07245CDC5BD3">
    <w:name w:val="E9090DE36B5C407D8DEF07245CDC5BD3"/>
    <w:rsid w:val="006904DE"/>
    <w:rPr>
      <w:lang w:val="en-GB" w:eastAsia="en-GB"/>
    </w:rPr>
  </w:style>
  <w:style w:type="paragraph" w:customStyle="1" w:styleId="87334949EAE94DA7BB5DCD0B7A7F618A">
    <w:name w:val="87334949EAE94DA7BB5DCD0B7A7F618A"/>
    <w:rsid w:val="006904DE"/>
    <w:rPr>
      <w:lang w:val="en-GB" w:eastAsia="en-GB"/>
    </w:rPr>
  </w:style>
  <w:style w:type="paragraph" w:customStyle="1" w:styleId="B09F3C966CE446FCB94E36399432A297">
    <w:name w:val="B09F3C966CE446FCB94E36399432A297"/>
    <w:rsid w:val="006904DE"/>
    <w:rPr>
      <w:lang w:val="en-GB" w:eastAsia="en-GB"/>
    </w:rPr>
  </w:style>
  <w:style w:type="paragraph" w:customStyle="1" w:styleId="47E6C80F6C5C40C888F53592E1AF86A9">
    <w:name w:val="47E6C80F6C5C40C888F53592E1AF86A9"/>
    <w:rsid w:val="006904DE"/>
    <w:rPr>
      <w:lang w:val="en-GB" w:eastAsia="en-GB"/>
    </w:rPr>
  </w:style>
  <w:style w:type="paragraph" w:customStyle="1" w:styleId="2F7F0ADA8B4F4A1B80710C9300FEDA5F">
    <w:name w:val="2F7F0ADA8B4F4A1B80710C9300FEDA5F"/>
    <w:rsid w:val="006904DE"/>
    <w:rPr>
      <w:lang w:val="en-GB" w:eastAsia="en-GB"/>
    </w:rPr>
  </w:style>
  <w:style w:type="paragraph" w:customStyle="1" w:styleId="C9BE585304484B1590803D969545C80D">
    <w:name w:val="C9BE585304484B1590803D969545C80D"/>
    <w:rsid w:val="006904DE"/>
    <w:rPr>
      <w:lang w:val="en-GB" w:eastAsia="en-GB"/>
    </w:rPr>
  </w:style>
  <w:style w:type="paragraph" w:customStyle="1" w:styleId="5EB956E20ED04FB3AD3FB20883DC0FB4">
    <w:name w:val="5EB956E20ED04FB3AD3FB20883DC0FB4"/>
    <w:rsid w:val="006904DE"/>
    <w:rPr>
      <w:lang w:val="en-GB" w:eastAsia="en-GB"/>
    </w:rPr>
  </w:style>
  <w:style w:type="paragraph" w:customStyle="1" w:styleId="A5CC31FEC9164C53AC8C9E1B82558ABF">
    <w:name w:val="A5CC31FEC9164C53AC8C9E1B82558ABF"/>
    <w:rsid w:val="006904DE"/>
    <w:rPr>
      <w:lang w:val="en-GB" w:eastAsia="en-GB"/>
    </w:rPr>
  </w:style>
  <w:style w:type="paragraph" w:customStyle="1" w:styleId="DDC808BB9ABB42E48445635BAC6C6857">
    <w:name w:val="DDC808BB9ABB42E48445635BAC6C6857"/>
    <w:rsid w:val="006904DE"/>
    <w:rPr>
      <w:lang w:val="en-GB" w:eastAsia="en-GB"/>
    </w:rPr>
  </w:style>
  <w:style w:type="paragraph" w:customStyle="1" w:styleId="89EFC74002034462AB22BFCB4B672429">
    <w:name w:val="89EFC74002034462AB22BFCB4B672429"/>
    <w:rsid w:val="006904DE"/>
    <w:rPr>
      <w:lang w:val="en-GB" w:eastAsia="en-GB"/>
    </w:rPr>
  </w:style>
  <w:style w:type="paragraph" w:customStyle="1" w:styleId="0FE2D150A9A1416691A00D55DB66CC7F">
    <w:name w:val="0FE2D150A9A1416691A00D55DB66CC7F"/>
    <w:rsid w:val="006904DE"/>
    <w:rPr>
      <w:lang w:val="en-GB" w:eastAsia="en-GB"/>
    </w:rPr>
  </w:style>
  <w:style w:type="paragraph" w:customStyle="1" w:styleId="863F0C5D041245D78CA99AAEB627B054">
    <w:name w:val="863F0C5D041245D78CA99AAEB627B054"/>
    <w:rsid w:val="006904DE"/>
    <w:rPr>
      <w:lang w:val="en-GB" w:eastAsia="en-GB"/>
    </w:rPr>
  </w:style>
  <w:style w:type="paragraph" w:customStyle="1" w:styleId="DEB2A80473D045BA852CAC88E859A8F0">
    <w:name w:val="DEB2A80473D045BA852CAC88E859A8F0"/>
    <w:rsid w:val="006904DE"/>
    <w:rPr>
      <w:lang w:val="en-GB" w:eastAsia="en-GB"/>
    </w:rPr>
  </w:style>
  <w:style w:type="paragraph" w:customStyle="1" w:styleId="E1AC14A2BD6E40A8BE0D9C94B3509F07">
    <w:name w:val="E1AC14A2BD6E40A8BE0D9C94B3509F07"/>
    <w:rsid w:val="006904DE"/>
    <w:rPr>
      <w:lang w:val="en-GB" w:eastAsia="en-GB"/>
    </w:rPr>
  </w:style>
  <w:style w:type="paragraph" w:customStyle="1" w:styleId="E1E6CFC583EA46B8ADBC8380B0A64A70">
    <w:name w:val="E1E6CFC583EA46B8ADBC8380B0A64A70"/>
    <w:rsid w:val="006904DE"/>
    <w:rPr>
      <w:lang w:val="en-GB" w:eastAsia="en-GB"/>
    </w:rPr>
  </w:style>
  <w:style w:type="paragraph" w:customStyle="1" w:styleId="B8AC2077B9C7418386673A9FFBD9A8F3">
    <w:name w:val="B8AC2077B9C7418386673A9FFBD9A8F3"/>
    <w:rsid w:val="006904DE"/>
    <w:rPr>
      <w:lang w:val="en-GB" w:eastAsia="en-GB"/>
    </w:rPr>
  </w:style>
  <w:style w:type="paragraph" w:customStyle="1" w:styleId="97F32F48F23544EAA2587D2BE8356048">
    <w:name w:val="97F32F48F23544EAA2587D2BE8356048"/>
    <w:rsid w:val="006904DE"/>
    <w:rPr>
      <w:lang w:val="en-GB" w:eastAsia="en-GB"/>
    </w:rPr>
  </w:style>
  <w:style w:type="paragraph" w:customStyle="1" w:styleId="19DD8EB66D57435D9F3E9BE4466FCBF8">
    <w:name w:val="19DD8EB66D57435D9F3E9BE4466FCBF8"/>
    <w:rsid w:val="006904DE"/>
    <w:rPr>
      <w:lang w:val="en-GB" w:eastAsia="en-GB"/>
    </w:rPr>
  </w:style>
  <w:style w:type="paragraph" w:customStyle="1" w:styleId="2DA9E513CC65407E9921D383B8B7C071">
    <w:name w:val="2DA9E513CC65407E9921D383B8B7C071"/>
    <w:rsid w:val="006904DE"/>
    <w:rPr>
      <w:lang w:val="en-GB" w:eastAsia="en-GB"/>
    </w:rPr>
  </w:style>
  <w:style w:type="paragraph" w:customStyle="1" w:styleId="1D23DDB4FA3F40C9B30713DEC77B8275">
    <w:name w:val="1D23DDB4FA3F40C9B30713DEC77B8275"/>
    <w:rsid w:val="006904DE"/>
    <w:rPr>
      <w:lang w:val="en-GB" w:eastAsia="en-GB"/>
    </w:rPr>
  </w:style>
  <w:style w:type="paragraph" w:customStyle="1" w:styleId="329BD743287D41C18D8E90275789F935">
    <w:name w:val="329BD743287D41C18D8E90275789F935"/>
    <w:rsid w:val="006904DE"/>
    <w:rPr>
      <w:lang w:val="en-GB" w:eastAsia="en-GB"/>
    </w:rPr>
  </w:style>
  <w:style w:type="paragraph" w:customStyle="1" w:styleId="4DA54B0664954B39BB9AFC321B9FE5B1">
    <w:name w:val="4DA54B0664954B39BB9AFC321B9FE5B1"/>
    <w:rsid w:val="006904DE"/>
    <w:rPr>
      <w:lang w:val="en-GB" w:eastAsia="en-GB"/>
    </w:rPr>
  </w:style>
  <w:style w:type="paragraph" w:customStyle="1" w:styleId="CADB715D43F24816BFD6A2778A4B985A">
    <w:name w:val="CADB715D43F24816BFD6A2778A4B985A"/>
    <w:rsid w:val="006904DE"/>
    <w:rPr>
      <w:lang w:val="en-GB" w:eastAsia="en-GB"/>
    </w:rPr>
  </w:style>
  <w:style w:type="paragraph" w:customStyle="1" w:styleId="4F7015225FDE40718ED1CA8E705A1EC3">
    <w:name w:val="4F7015225FDE40718ED1CA8E705A1EC3"/>
    <w:rsid w:val="006904DE"/>
    <w:rPr>
      <w:lang w:val="en-GB" w:eastAsia="en-GB"/>
    </w:rPr>
  </w:style>
  <w:style w:type="paragraph" w:customStyle="1" w:styleId="163FF4198A034434B9C2ACBD7931502B">
    <w:name w:val="163FF4198A034434B9C2ACBD7931502B"/>
    <w:rsid w:val="006904DE"/>
    <w:rPr>
      <w:lang w:val="en-GB" w:eastAsia="en-GB"/>
    </w:rPr>
  </w:style>
  <w:style w:type="paragraph" w:customStyle="1" w:styleId="FE6CCE531F1743BF9ABD47C9417137C7">
    <w:name w:val="FE6CCE531F1743BF9ABD47C9417137C7"/>
    <w:rsid w:val="006904DE"/>
    <w:rPr>
      <w:lang w:val="en-GB" w:eastAsia="en-GB"/>
    </w:rPr>
  </w:style>
  <w:style w:type="paragraph" w:customStyle="1" w:styleId="2EC23E16675A42EAA0E9A7B475D99E9F">
    <w:name w:val="2EC23E16675A42EAA0E9A7B475D99E9F"/>
    <w:rsid w:val="006904DE"/>
    <w:rPr>
      <w:lang w:val="en-GB" w:eastAsia="en-GB"/>
    </w:rPr>
  </w:style>
  <w:style w:type="paragraph" w:customStyle="1" w:styleId="2DE926944FC243CB9E2D10B23E5B6387">
    <w:name w:val="2DE926944FC243CB9E2D10B23E5B6387"/>
    <w:rsid w:val="006904DE"/>
    <w:rPr>
      <w:lang w:val="en-GB" w:eastAsia="en-GB"/>
    </w:rPr>
  </w:style>
  <w:style w:type="paragraph" w:customStyle="1" w:styleId="6848ECA2238944DEA0758F4C6C3D5239">
    <w:name w:val="6848ECA2238944DEA0758F4C6C3D5239"/>
    <w:rsid w:val="006904DE"/>
    <w:rPr>
      <w:lang w:val="en-GB" w:eastAsia="en-GB"/>
    </w:rPr>
  </w:style>
  <w:style w:type="paragraph" w:customStyle="1" w:styleId="566B5258C8DD4240AE5E7BB8A193CA9B">
    <w:name w:val="566B5258C8DD4240AE5E7BB8A193CA9B"/>
    <w:rsid w:val="006904DE"/>
    <w:rPr>
      <w:lang w:val="en-GB" w:eastAsia="en-GB"/>
    </w:rPr>
  </w:style>
  <w:style w:type="paragraph" w:customStyle="1" w:styleId="B56783464FAC455C96EF924C523CE1FF">
    <w:name w:val="B56783464FAC455C96EF924C523CE1FF"/>
    <w:rsid w:val="006904DE"/>
    <w:rPr>
      <w:lang w:val="en-GB" w:eastAsia="en-GB"/>
    </w:rPr>
  </w:style>
  <w:style w:type="paragraph" w:customStyle="1" w:styleId="6A7E2AB1BE964C71913E6E08E4A91743">
    <w:name w:val="6A7E2AB1BE964C71913E6E08E4A91743"/>
    <w:rsid w:val="006904DE"/>
    <w:rPr>
      <w:lang w:val="en-GB" w:eastAsia="en-GB"/>
    </w:rPr>
  </w:style>
  <w:style w:type="paragraph" w:customStyle="1" w:styleId="B375471B35324CDEAFC8981C3FC2BC62">
    <w:name w:val="B375471B35324CDEAFC8981C3FC2BC62"/>
    <w:rsid w:val="006904DE"/>
    <w:rPr>
      <w:lang w:val="en-GB" w:eastAsia="en-GB"/>
    </w:rPr>
  </w:style>
  <w:style w:type="paragraph" w:customStyle="1" w:styleId="6F2D5FA76ED64A9D85C74CA85E85589D">
    <w:name w:val="6F2D5FA76ED64A9D85C74CA85E85589D"/>
    <w:rsid w:val="006904DE"/>
    <w:rPr>
      <w:lang w:val="en-GB" w:eastAsia="en-GB"/>
    </w:rPr>
  </w:style>
  <w:style w:type="paragraph" w:customStyle="1" w:styleId="BDEF075136E240298DA12E2BA6BEF5AE">
    <w:name w:val="BDEF075136E240298DA12E2BA6BEF5AE"/>
    <w:rsid w:val="006904DE"/>
    <w:rPr>
      <w:lang w:val="en-GB" w:eastAsia="en-GB"/>
    </w:rPr>
  </w:style>
  <w:style w:type="paragraph" w:customStyle="1" w:styleId="FF9BBF85F7B04AE8AAC01545AB362648">
    <w:name w:val="FF9BBF85F7B04AE8AAC01545AB362648"/>
    <w:rsid w:val="006904DE"/>
    <w:rPr>
      <w:lang w:val="en-GB" w:eastAsia="en-GB"/>
    </w:rPr>
  </w:style>
  <w:style w:type="paragraph" w:customStyle="1" w:styleId="75187CFF64CE4FAD81298269C4D3F902">
    <w:name w:val="75187CFF64CE4FAD81298269C4D3F902"/>
    <w:rsid w:val="006904DE"/>
    <w:rPr>
      <w:lang w:val="en-GB" w:eastAsia="en-GB"/>
    </w:rPr>
  </w:style>
  <w:style w:type="paragraph" w:customStyle="1" w:styleId="38381BD24C2144FB9586BE116C3D4E74">
    <w:name w:val="38381BD24C2144FB9586BE116C3D4E74"/>
    <w:rsid w:val="006904DE"/>
    <w:rPr>
      <w:lang w:val="en-GB" w:eastAsia="en-GB"/>
    </w:rPr>
  </w:style>
  <w:style w:type="paragraph" w:customStyle="1" w:styleId="94C60C7B14BF42BCA5419DABC856DAE2">
    <w:name w:val="94C60C7B14BF42BCA5419DABC856DAE2"/>
    <w:rsid w:val="006904DE"/>
    <w:rPr>
      <w:lang w:val="en-GB" w:eastAsia="en-GB"/>
    </w:rPr>
  </w:style>
  <w:style w:type="paragraph" w:customStyle="1" w:styleId="42702670FA17432EA6DD49EA284F0811">
    <w:name w:val="42702670FA17432EA6DD49EA284F0811"/>
    <w:rsid w:val="006904DE"/>
    <w:rPr>
      <w:lang w:val="en-GB" w:eastAsia="en-GB"/>
    </w:rPr>
  </w:style>
  <w:style w:type="paragraph" w:customStyle="1" w:styleId="9A783803D76D4161B7023F77437CA8B4">
    <w:name w:val="9A783803D76D4161B7023F77437CA8B4"/>
    <w:rsid w:val="006904DE"/>
    <w:rPr>
      <w:lang w:val="en-GB" w:eastAsia="en-GB"/>
    </w:rPr>
  </w:style>
  <w:style w:type="paragraph" w:customStyle="1" w:styleId="E5087CE006F74FB7B0430FF229F2A853">
    <w:name w:val="E5087CE006F74FB7B0430FF229F2A853"/>
    <w:rsid w:val="006904DE"/>
    <w:rPr>
      <w:lang w:val="en-GB" w:eastAsia="en-GB"/>
    </w:rPr>
  </w:style>
  <w:style w:type="paragraph" w:customStyle="1" w:styleId="7490CE8D7153427298D97D838A3B2B59">
    <w:name w:val="7490CE8D7153427298D97D838A3B2B59"/>
    <w:rsid w:val="006904DE"/>
    <w:rPr>
      <w:lang w:val="en-GB" w:eastAsia="en-GB"/>
    </w:rPr>
  </w:style>
  <w:style w:type="paragraph" w:customStyle="1" w:styleId="512866501A444521AA00D158BEF9D807">
    <w:name w:val="512866501A444521AA00D158BEF9D807"/>
    <w:rsid w:val="006904DE"/>
    <w:rPr>
      <w:lang w:val="en-GB" w:eastAsia="en-GB"/>
    </w:rPr>
  </w:style>
  <w:style w:type="paragraph" w:customStyle="1" w:styleId="1AF0C0DDA6C8430CB7E27CC42DCFDDB8">
    <w:name w:val="1AF0C0DDA6C8430CB7E27CC42DCFDDB8"/>
    <w:rsid w:val="006904DE"/>
    <w:rPr>
      <w:lang w:val="en-GB" w:eastAsia="en-GB"/>
    </w:rPr>
  </w:style>
  <w:style w:type="paragraph" w:customStyle="1" w:styleId="3E8C7F09D43A41949A9DFCC1851B5A2A">
    <w:name w:val="3E8C7F09D43A41949A9DFCC1851B5A2A"/>
    <w:rsid w:val="006904DE"/>
    <w:rPr>
      <w:lang w:val="en-GB" w:eastAsia="en-GB"/>
    </w:rPr>
  </w:style>
  <w:style w:type="paragraph" w:customStyle="1" w:styleId="C13CB88303334C7B9F69400632B17980">
    <w:name w:val="C13CB88303334C7B9F69400632B17980"/>
    <w:rsid w:val="006904DE"/>
    <w:rPr>
      <w:lang w:val="en-GB" w:eastAsia="en-GB"/>
    </w:rPr>
  </w:style>
  <w:style w:type="paragraph" w:customStyle="1" w:styleId="F2B1E0EB4A11401387F63E7D834BDD69">
    <w:name w:val="F2B1E0EB4A11401387F63E7D834BDD69"/>
    <w:rsid w:val="006904DE"/>
    <w:rPr>
      <w:lang w:val="en-GB" w:eastAsia="en-GB"/>
    </w:rPr>
  </w:style>
  <w:style w:type="paragraph" w:customStyle="1" w:styleId="61F47701E1B9429E976BC38B6C47703F">
    <w:name w:val="61F47701E1B9429E976BC38B6C47703F"/>
    <w:rsid w:val="006904DE"/>
    <w:rPr>
      <w:lang w:val="en-GB" w:eastAsia="en-GB"/>
    </w:rPr>
  </w:style>
  <w:style w:type="paragraph" w:customStyle="1" w:styleId="049429818F754DB084404BCE8CFA5538">
    <w:name w:val="049429818F754DB084404BCE8CFA5538"/>
    <w:rsid w:val="006904DE"/>
    <w:rPr>
      <w:lang w:val="en-GB" w:eastAsia="en-GB"/>
    </w:rPr>
  </w:style>
  <w:style w:type="paragraph" w:customStyle="1" w:styleId="100DD0C776694647A810D857B9544110">
    <w:name w:val="100DD0C776694647A810D857B9544110"/>
    <w:rsid w:val="006904DE"/>
    <w:rPr>
      <w:lang w:val="en-GB" w:eastAsia="en-GB"/>
    </w:rPr>
  </w:style>
  <w:style w:type="paragraph" w:customStyle="1" w:styleId="CD30400C40864CE2BC734C112D32135C">
    <w:name w:val="CD30400C40864CE2BC734C112D32135C"/>
    <w:rsid w:val="006904DE"/>
    <w:rPr>
      <w:lang w:val="en-GB" w:eastAsia="en-GB"/>
    </w:rPr>
  </w:style>
  <w:style w:type="paragraph" w:customStyle="1" w:styleId="D7AEBC8161B14655AFBF89AC568366D6">
    <w:name w:val="D7AEBC8161B14655AFBF89AC568366D6"/>
    <w:rsid w:val="006904DE"/>
    <w:rPr>
      <w:lang w:val="en-GB" w:eastAsia="en-GB"/>
    </w:rPr>
  </w:style>
  <w:style w:type="paragraph" w:customStyle="1" w:styleId="40846FE18BEB441482021AB791906096">
    <w:name w:val="40846FE18BEB441482021AB791906096"/>
    <w:rsid w:val="006904DE"/>
    <w:rPr>
      <w:lang w:val="en-GB" w:eastAsia="en-GB"/>
    </w:rPr>
  </w:style>
  <w:style w:type="paragraph" w:customStyle="1" w:styleId="06BC4851054E45AEB75FE70A41D61BD7">
    <w:name w:val="06BC4851054E45AEB75FE70A41D61BD7"/>
    <w:rsid w:val="006904DE"/>
    <w:rPr>
      <w:lang w:val="en-GB" w:eastAsia="en-GB"/>
    </w:rPr>
  </w:style>
  <w:style w:type="paragraph" w:customStyle="1" w:styleId="881FB0AC76F940FE9BA0188FDF898F7C">
    <w:name w:val="881FB0AC76F940FE9BA0188FDF898F7C"/>
    <w:rsid w:val="006904DE"/>
    <w:rPr>
      <w:lang w:val="en-GB" w:eastAsia="en-GB"/>
    </w:rPr>
  </w:style>
  <w:style w:type="paragraph" w:customStyle="1" w:styleId="EDCFF40023B2491CB20AE5C221D031DA">
    <w:name w:val="EDCFF40023B2491CB20AE5C221D031DA"/>
    <w:rsid w:val="006904DE"/>
    <w:rPr>
      <w:lang w:val="en-GB" w:eastAsia="en-GB"/>
    </w:rPr>
  </w:style>
  <w:style w:type="paragraph" w:customStyle="1" w:styleId="BE7CAC9390F84BD98E82F1F130BA4FB5">
    <w:name w:val="BE7CAC9390F84BD98E82F1F130BA4FB5"/>
    <w:rsid w:val="006904DE"/>
    <w:rPr>
      <w:lang w:val="en-GB" w:eastAsia="en-GB"/>
    </w:rPr>
  </w:style>
  <w:style w:type="paragraph" w:customStyle="1" w:styleId="592C06B78A6048D3A15BCBEADF301378">
    <w:name w:val="592C06B78A6048D3A15BCBEADF301378"/>
    <w:rsid w:val="006904DE"/>
    <w:rPr>
      <w:lang w:val="en-GB" w:eastAsia="en-GB"/>
    </w:rPr>
  </w:style>
  <w:style w:type="paragraph" w:customStyle="1" w:styleId="BBCF1C6BBC374B21960208AE68775473">
    <w:name w:val="BBCF1C6BBC374B21960208AE68775473"/>
    <w:rsid w:val="006904DE"/>
    <w:rPr>
      <w:lang w:val="en-GB" w:eastAsia="en-GB"/>
    </w:rPr>
  </w:style>
  <w:style w:type="paragraph" w:customStyle="1" w:styleId="FDD9C6DD08984186976754F20DB459F3">
    <w:name w:val="FDD9C6DD08984186976754F20DB459F3"/>
    <w:rsid w:val="006904DE"/>
    <w:rPr>
      <w:lang w:val="en-GB" w:eastAsia="en-GB"/>
    </w:rPr>
  </w:style>
  <w:style w:type="paragraph" w:customStyle="1" w:styleId="3DAA5520AC9E4FFF8671F8DF3A0453D8">
    <w:name w:val="3DAA5520AC9E4FFF8671F8DF3A0453D8"/>
    <w:rsid w:val="006904DE"/>
    <w:rPr>
      <w:lang w:val="en-GB" w:eastAsia="en-GB"/>
    </w:rPr>
  </w:style>
  <w:style w:type="paragraph" w:customStyle="1" w:styleId="F5DDB7BBD76F4C3E85F02D516608406A">
    <w:name w:val="F5DDB7BBD76F4C3E85F02D516608406A"/>
    <w:rsid w:val="006904DE"/>
    <w:rPr>
      <w:lang w:val="en-GB" w:eastAsia="en-GB"/>
    </w:rPr>
  </w:style>
  <w:style w:type="paragraph" w:customStyle="1" w:styleId="83810F41CA114844ADAB81E9BF68EC00">
    <w:name w:val="83810F41CA114844ADAB81E9BF68EC00"/>
    <w:rsid w:val="006904DE"/>
    <w:rPr>
      <w:lang w:val="en-GB" w:eastAsia="en-GB"/>
    </w:rPr>
  </w:style>
  <w:style w:type="paragraph" w:customStyle="1" w:styleId="28C4B41BEAA349598958E0923488E507">
    <w:name w:val="28C4B41BEAA349598958E0923488E507"/>
    <w:rsid w:val="006904DE"/>
    <w:rPr>
      <w:lang w:val="en-GB" w:eastAsia="en-GB"/>
    </w:rPr>
  </w:style>
  <w:style w:type="paragraph" w:customStyle="1" w:styleId="6C8BF814E8A4490FA1FA59BD031CCCA5">
    <w:name w:val="6C8BF814E8A4490FA1FA59BD031CCCA5"/>
    <w:rsid w:val="006904DE"/>
    <w:rPr>
      <w:lang w:val="en-GB" w:eastAsia="en-GB"/>
    </w:rPr>
  </w:style>
  <w:style w:type="paragraph" w:customStyle="1" w:styleId="D2ECD2D08D2D413B9D3CDFFD05CC322E">
    <w:name w:val="D2ECD2D08D2D413B9D3CDFFD05CC322E"/>
    <w:rsid w:val="006904DE"/>
    <w:rPr>
      <w:lang w:val="en-GB" w:eastAsia="en-GB"/>
    </w:rPr>
  </w:style>
  <w:style w:type="paragraph" w:customStyle="1" w:styleId="3D3EA02F592748FDA0A3EC67EC14298D">
    <w:name w:val="3D3EA02F592748FDA0A3EC67EC14298D"/>
    <w:rsid w:val="006904DE"/>
    <w:rPr>
      <w:lang w:val="en-GB" w:eastAsia="en-GB"/>
    </w:rPr>
  </w:style>
  <w:style w:type="paragraph" w:customStyle="1" w:styleId="C94175FA5AFC4A0EB4AE8D5AD1840AE9">
    <w:name w:val="C94175FA5AFC4A0EB4AE8D5AD1840AE9"/>
    <w:rsid w:val="006904DE"/>
    <w:rPr>
      <w:lang w:val="en-GB" w:eastAsia="en-GB"/>
    </w:rPr>
  </w:style>
  <w:style w:type="paragraph" w:customStyle="1" w:styleId="27E500EEBED4473196E62BD8E094933D">
    <w:name w:val="27E500EEBED4473196E62BD8E094933D"/>
    <w:rsid w:val="006904DE"/>
    <w:rPr>
      <w:lang w:val="en-GB" w:eastAsia="en-GB"/>
    </w:rPr>
  </w:style>
  <w:style w:type="paragraph" w:customStyle="1" w:styleId="7A2278E0E40C44638B6F01A367291CEC">
    <w:name w:val="7A2278E0E40C44638B6F01A367291CEC"/>
    <w:rsid w:val="006904DE"/>
    <w:rPr>
      <w:lang w:val="en-GB" w:eastAsia="en-GB"/>
    </w:rPr>
  </w:style>
  <w:style w:type="paragraph" w:customStyle="1" w:styleId="ACB9EC64D4524211B150824BFF8078E6">
    <w:name w:val="ACB9EC64D4524211B150824BFF8078E6"/>
    <w:rsid w:val="006904DE"/>
    <w:rPr>
      <w:lang w:val="en-GB" w:eastAsia="en-GB"/>
    </w:rPr>
  </w:style>
  <w:style w:type="paragraph" w:customStyle="1" w:styleId="B553750B58E04DD5BCE2A1754BA383AA">
    <w:name w:val="B553750B58E04DD5BCE2A1754BA383AA"/>
    <w:rsid w:val="006904DE"/>
    <w:rPr>
      <w:lang w:val="en-GB" w:eastAsia="en-GB"/>
    </w:rPr>
  </w:style>
  <w:style w:type="paragraph" w:customStyle="1" w:styleId="6C4BC1C5156E4BC184BE50A5CC0B5277">
    <w:name w:val="6C4BC1C5156E4BC184BE50A5CC0B5277"/>
    <w:rsid w:val="006904DE"/>
    <w:rPr>
      <w:lang w:val="en-GB" w:eastAsia="en-GB"/>
    </w:rPr>
  </w:style>
  <w:style w:type="paragraph" w:customStyle="1" w:styleId="5EBEA5821A5E455E8A3428FFD09D22F9">
    <w:name w:val="5EBEA5821A5E455E8A3428FFD09D22F9"/>
    <w:rsid w:val="006904DE"/>
    <w:rPr>
      <w:lang w:val="en-GB" w:eastAsia="en-GB"/>
    </w:rPr>
  </w:style>
  <w:style w:type="paragraph" w:customStyle="1" w:styleId="4993A2547737420EA700A8E351CDE83D">
    <w:name w:val="4993A2547737420EA700A8E351CDE83D"/>
    <w:rsid w:val="006904DE"/>
    <w:rPr>
      <w:lang w:val="en-GB" w:eastAsia="en-GB"/>
    </w:rPr>
  </w:style>
  <w:style w:type="paragraph" w:customStyle="1" w:styleId="1EC700F382BE4702B7D4BD4325B0FACA">
    <w:name w:val="1EC700F382BE4702B7D4BD4325B0FACA"/>
    <w:rsid w:val="006904DE"/>
    <w:rPr>
      <w:lang w:val="en-GB" w:eastAsia="en-GB"/>
    </w:rPr>
  </w:style>
  <w:style w:type="paragraph" w:customStyle="1" w:styleId="8A038FB431AF40D8B58AE7318D5BD7FD">
    <w:name w:val="8A038FB431AF40D8B58AE7318D5BD7FD"/>
    <w:rsid w:val="006904DE"/>
    <w:rPr>
      <w:lang w:val="en-GB" w:eastAsia="en-GB"/>
    </w:rPr>
  </w:style>
  <w:style w:type="paragraph" w:customStyle="1" w:styleId="3D0F9904F5A34ED59E60C29616AFA94B">
    <w:name w:val="3D0F9904F5A34ED59E60C29616AFA94B"/>
    <w:rsid w:val="006904DE"/>
    <w:rPr>
      <w:lang w:val="en-GB" w:eastAsia="en-GB"/>
    </w:rPr>
  </w:style>
  <w:style w:type="paragraph" w:customStyle="1" w:styleId="1084A58FB85F444B8057671E5F09D824">
    <w:name w:val="1084A58FB85F444B8057671E5F09D824"/>
    <w:rsid w:val="006904DE"/>
    <w:rPr>
      <w:lang w:val="en-GB" w:eastAsia="en-GB"/>
    </w:rPr>
  </w:style>
  <w:style w:type="paragraph" w:customStyle="1" w:styleId="A81569AFDD9A432CBF8DF336111176B7">
    <w:name w:val="A81569AFDD9A432CBF8DF336111176B7"/>
    <w:rsid w:val="006904DE"/>
    <w:rPr>
      <w:lang w:val="en-GB" w:eastAsia="en-GB"/>
    </w:rPr>
  </w:style>
  <w:style w:type="paragraph" w:customStyle="1" w:styleId="E6B87500B1E64AE78FCC425196B9F8AE">
    <w:name w:val="E6B87500B1E64AE78FCC425196B9F8AE"/>
    <w:rsid w:val="006904DE"/>
    <w:rPr>
      <w:lang w:val="en-GB" w:eastAsia="en-GB"/>
    </w:rPr>
  </w:style>
  <w:style w:type="paragraph" w:customStyle="1" w:styleId="CFAF083F11124C6B838D9BE1DB6E4FEF">
    <w:name w:val="CFAF083F11124C6B838D9BE1DB6E4FEF"/>
    <w:rsid w:val="006904DE"/>
    <w:rPr>
      <w:lang w:val="en-GB" w:eastAsia="en-GB"/>
    </w:rPr>
  </w:style>
  <w:style w:type="paragraph" w:customStyle="1" w:styleId="AAEAB3A2375A4D6E9FC56EC9DC24F5B1">
    <w:name w:val="AAEAB3A2375A4D6E9FC56EC9DC24F5B1"/>
    <w:rsid w:val="006904DE"/>
    <w:rPr>
      <w:lang w:val="en-GB" w:eastAsia="en-GB"/>
    </w:rPr>
  </w:style>
  <w:style w:type="paragraph" w:customStyle="1" w:styleId="5F6C62DA2A704B11B94BA9F5C6683A27">
    <w:name w:val="5F6C62DA2A704B11B94BA9F5C6683A27"/>
    <w:rsid w:val="006904DE"/>
    <w:rPr>
      <w:lang w:val="en-GB" w:eastAsia="en-GB"/>
    </w:rPr>
  </w:style>
  <w:style w:type="paragraph" w:customStyle="1" w:styleId="3352B06296CF41178E65F92A30ADF44B">
    <w:name w:val="3352B06296CF41178E65F92A30ADF44B"/>
    <w:rsid w:val="006904DE"/>
    <w:rPr>
      <w:lang w:val="en-GB" w:eastAsia="en-GB"/>
    </w:rPr>
  </w:style>
  <w:style w:type="paragraph" w:customStyle="1" w:styleId="C5A3C528502D4627A5057A2A0AF7D9D8">
    <w:name w:val="C5A3C528502D4627A5057A2A0AF7D9D8"/>
    <w:rsid w:val="006904DE"/>
    <w:rPr>
      <w:lang w:val="en-GB" w:eastAsia="en-GB"/>
    </w:rPr>
  </w:style>
  <w:style w:type="paragraph" w:customStyle="1" w:styleId="76D4DAFD9257465486E3BF3D317DC9CB">
    <w:name w:val="76D4DAFD9257465486E3BF3D317DC9CB"/>
    <w:rsid w:val="006904DE"/>
    <w:rPr>
      <w:lang w:val="en-GB" w:eastAsia="en-GB"/>
    </w:rPr>
  </w:style>
  <w:style w:type="paragraph" w:customStyle="1" w:styleId="9E540A1C1D3F4560BA4CFE09A518C1B0">
    <w:name w:val="9E540A1C1D3F4560BA4CFE09A518C1B0"/>
    <w:rsid w:val="006904DE"/>
    <w:rPr>
      <w:lang w:val="en-GB" w:eastAsia="en-GB"/>
    </w:rPr>
  </w:style>
  <w:style w:type="paragraph" w:customStyle="1" w:styleId="DB959DE9E1C84D5DB1202E571B5171FB">
    <w:name w:val="DB959DE9E1C84D5DB1202E571B5171FB"/>
    <w:rsid w:val="006904DE"/>
    <w:rPr>
      <w:lang w:val="en-GB" w:eastAsia="en-GB"/>
    </w:rPr>
  </w:style>
  <w:style w:type="paragraph" w:customStyle="1" w:styleId="A62B11C4B0224BF19864131878DC05F0">
    <w:name w:val="A62B11C4B0224BF19864131878DC05F0"/>
    <w:rsid w:val="006904DE"/>
    <w:rPr>
      <w:lang w:val="en-GB" w:eastAsia="en-GB"/>
    </w:rPr>
  </w:style>
  <w:style w:type="paragraph" w:customStyle="1" w:styleId="850F5A3A1B8F4CB0A73C411CA1604C2F">
    <w:name w:val="850F5A3A1B8F4CB0A73C411CA1604C2F"/>
    <w:rsid w:val="006904DE"/>
    <w:rPr>
      <w:lang w:val="en-GB" w:eastAsia="en-GB"/>
    </w:rPr>
  </w:style>
  <w:style w:type="paragraph" w:customStyle="1" w:styleId="66B7E30050F94C86BC1EE7482712A7EA">
    <w:name w:val="66B7E30050F94C86BC1EE7482712A7EA"/>
    <w:rsid w:val="006904DE"/>
    <w:rPr>
      <w:lang w:val="en-GB" w:eastAsia="en-GB"/>
    </w:rPr>
  </w:style>
  <w:style w:type="paragraph" w:customStyle="1" w:styleId="77DA1DB6AC9045F5ABBDBF24F092049A">
    <w:name w:val="77DA1DB6AC9045F5ABBDBF24F092049A"/>
    <w:rsid w:val="006904DE"/>
    <w:rPr>
      <w:lang w:val="en-GB" w:eastAsia="en-GB"/>
    </w:rPr>
  </w:style>
  <w:style w:type="paragraph" w:customStyle="1" w:styleId="34A0B9E888834F8CB5A7D7318327D958">
    <w:name w:val="34A0B9E888834F8CB5A7D7318327D958"/>
    <w:rsid w:val="006904DE"/>
    <w:rPr>
      <w:lang w:val="en-GB" w:eastAsia="en-GB"/>
    </w:rPr>
  </w:style>
  <w:style w:type="paragraph" w:customStyle="1" w:styleId="CCE0361F942446C38D8E4F91A98E49E6">
    <w:name w:val="CCE0361F942446C38D8E4F91A98E49E6"/>
    <w:rsid w:val="006904DE"/>
    <w:rPr>
      <w:lang w:val="en-GB" w:eastAsia="en-GB"/>
    </w:rPr>
  </w:style>
  <w:style w:type="paragraph" w:customStyle="1" w:styleId="19E0D1DC137442FA81EED8296AA9E00F">
    <w:name w:val="19E0D1DC137442FA81EED8296AA9E00F"/>
    <w:rsid w:val="006904DE"/>
    <w:rPr>
      <w:lang w:val="en-GB" w:eastAsia="en-GB"/>
    </w:rPr>
  </w:style>
  <w:style w:type="paragraph" w:customStyle="1" w:styleId="01DA72B826544FB5BA53CCA1DFFF8664">
    <w:name w:val="01DA72B826544FB5BA53CCA1DFFF8664"/>
    <w:rsid w:val="006904DE"/>
    <w:rPr>
      <w:lang w:val="en-GB" w:eastAsia="en-GB"/>
    </w:rPr>
  </w:style>
  <w:style w:type="paragraph" w:customStyle="1" w:styleId="C7656ACB4BB9481D855815CBD733E562">
    <w:name w:val="C7656ACB4BB9481D855815CBD733E562"/>
    <w:rsid w:val="006904DE"/>
    <w:rPr>
      <w:lang w:val="en-GB" w:eastAsia="en-GB"/>
    </w:rPr>
  </w:style>
  <w:style w:type="paragraph" w:customStyle="1" w:styleId="CB1ECFADEBF24045BFE1E49C0569DF33">
    <w:name w:val="CB1ECFADEBF24045BFE1E49C0569DF33"/>
    <w:rsid w:val="006904DE"/>
    <w:rPr>
      <w:lang w:val="en-GB" w:eastAsia="en-GB"/>
    </w:rPr>
  </w:style>
  <w:style w:type="paragraph" w:customStyle="1" w:styleId="9D8E2A7DF55A42F6BE7D6773113D6DAF">
    <w:name w:val="9D8E2A7DF55A42F6BE7D6773113D6DAF"/>
    <w:rsid w:val="006904DE"/>
    <w:rPr>
      <w:lang w:val="en-GB" w:eastAsia="en-GB"/>
    </w:rPr>
  </w:style>
  <w:style w:type="paragraph" w:customStyle="1" w:styleId="D66B5D5D99914ECB81DF275EC191371A">
    <w:name w:val="D66B5D5D99914ECB81DF275EC191371A"/>
    <w:rsid w:val="006904DE"/>
    <w:rPr>
      <w:lang w:val="en-GB" w:eastAsia="en-GB"/>
    </w:rPr>
  </w:style>
  <w:style w:type="paragraph" w:customStyle="1" w:styleId="3C87E923CD0F4F4DB1897A1D65681341">
    <w:name w:val="3C87E923CD0F4F4DB1897A1D65681341"/>
    <w:rsid w:val="006904DE"/>
    <w:rPr>
      <w:lang w:val="en-GB" w:eastAsia="en-GB"/>
    </w:rPr>
  </w:style>
  <w:style w:type="paragraph" w:customStyle="1" w:styleId="C6007AF672184E10A69D838BB9907929">
    <w:name w:val="C6007AF672184E10A69D838BB9907929"/>
    <w:rsid w:val="006904DE"/>
    <w:rPr>
      <w:lang w:val="en-GB" w:eastAsia="en-GB"/>
    </w:rPr>
  </w:style>
  <w:style w:type="paragraph" w:customStyle="1" w:styleId="169A4D98AF9C4D578FA958334F2BAC27">
    <w:name w:val="169A4D98AF9C4D578FA958334F2BAC27"/>
    <w:rsid w:val="004C14AF"/>
  </w:style>
  <w:style w:type="paragraph" w:customStyle="1" w:styleId="47C750779F004C4E8973E9C89B8C5451">
    <w:name w:val="47C750779F004C4E8973E9C89B8C5451"/>
    <w:rsid w:val="004C14AF"/>
  </w:style>
  <w:style w:type="paragraph" w:customStyle="1" w:styleId="7922529BBF664FD686773F11B9FEF0B1">
    <w:name w:val="7922529BBF664FD686773F11B9FEF0B1"/>
    <w:rsid w:val="004C14AF"/>
  </w:style>
  <w:style w:type="paragraph" w:customStyle="1" w:styleId="E93008944BA1421FAC49BBD0849CFD3C">
    <w:name w:val="E93008944BA1421FAC49BBD0849CFD3C"/>
    <w:rsid w:val="004C14AF"/>
  </w:style>
  <w:style w:type="paragraph" w:customStyle="1" w:styleId="A699CC8C98AE474BBAE38B62DC3DC373">
    <w:name w:val="A699CC8C98AE474BBAE38B62DC3DC373"/>
    <w:rsid w:val="004C14AF"/>
  </w:style>
  <w:style w:type="paragraph" w:customStyle="1" w:styleId="3CB7078E9F27425481723B58B0AD4BD0">
    <w:name w:val="3CB7078E9F27425481723B58B0AD4BD0"/>
    <w:rsid w:val="004C14AF"/>
  </w:style>
  <w:style w:type="paragraph" w:customStyle="1" w:styleId="7C83FAF9E8414A2D92A8B9B51F0C2500">
    <w:name w:val="7C83FAF9E8414A2D92A8B9B51F0C2500"/>
    <w:rsid w:val="004C14AF"/>
  </w:style>
  <w:style w:type="paragraph" w:customStyle="1" w:styleId="EC63D818543E421B8116A6CB7B6EBBA8">
    <w:name w:val="EC63D818543E421B8116A6CB7B6EBBA8"/>
    <w:rsid w:val="004C14AF"/>
  </w:style>
  <w:style w:type="paragraph" w:customStyle="1" w:styleId="3AC52F1FDB7C44F985A13CBA864823DD">
    <w:name w:val="3AC52F1FDB7C44F985A13CBA864823DD"/>
    <w:rsid w:val="004C14AF"/>
  </w:style>
  <w:style w:type="paragraph" w:customStyle="1" w:styleId="A2820233C1624FDFB8090E5BE3B5B55C">
    <w:name w:val="A2820233C1624FDFB8090E5BE3B5B55C"/>
    <w:rsid w:val="004C14AF"/>
  </w:style>
  <w:style w:type="paragraph" w:customStyle="1" w:styleId="16E94F69F8A14C12A2ED458D3B6D4590">
    <w:name w:val="16E94F69F8A14C12A2ED458D3B6D4590"/>
    <w:rsid w:val="004C14AF"/>
  </w:style>
  <w:style w:type="paragraph" w:customStyle="1" w:styleId="EBB920AC1D624BFC8EDF89E62983E6A1">
    <w:name w:val="EBB920AC1D624BFC8EDF89E62983E6A1"/>
    <w:rsid w:val="004C14AF"/>
  </w:style>
  <w:style w:type="paragraph" w:customStyle="1" w:styleId="39DA0140A61E4AB5816D33F5D70C824F">
    <w:name w:val="39DA0140A61E4AB5816D33F5D70C824F"/>
    <w:rsid w:val="004C14AF"/>
  </w:style>
  <w:style w:type="paragraph" w:customStyle="1" w:styleId="21CF89DFDBB641BE9A5DD421131C81F5">
    <w:name w:val="21CF89DFDBB641BE9A5DD421131C81F5"/>
    <w:rsid w:val="004C14AF"/>
  </w:style>
  <w:style w:type="paragraph" w:customStyle="1" w:styleId="42B8B53113E64B41BDBF066948929B14">
    <w:name w:val="42B8B53113E64B41BDBF066948929B14"/>
    <w:rsid w:val="004C14AF"/>
  </w:style>
  <w:style w:type="paragraph" w:customStyle="1" w:styleId="0B753F8D975B4623955EA5F071077F89">
    <w:name w:val="0B753F8D975B4623955EA5F071077F89"/>
    <w:rsid w:val="004C14AF"/>
  </w:style>
  <w:style w:type="paragraph" w:customStyle="1" w:styleId="7B8898E0C83B401DB4738EE19E2E5A8B">
    <w:name w:val="7B8898E0C83B401DB4738EE19E2E5A8B"/>
    <w:rsid w:val="004C14AF"/>
  </w:style>
  <w:style w:type="paragraph" w:customStyle="1" w:styleId="795DD0CE93A64D999248BDB67B1E79E6">
    <w:name w:val="795DD0CE93A64D999248BDB67B1E79E6"/>
    <w:rsid w:val="004C14AF"/>
  </w:style>
  <w:style w:type="paragraph" w:customStyle="1" w:styleId="F9D390D25AE744DFB6EBCB3318B8936C">
    <w:name w:val="F9D390D25AE744DFB6EBCB3318B8936C"/>
    <w:rsid w:val="004C14AF"/>
  </w:style>
  <w:style w:type="paragraph" w:customStyle="1" w:styleId="AF13AB2F1FFE4854BFEB7604A919A0CF">
    <w:name w:val="AF13AB2F1FFE4854BFEB7604A919A0CF"/>
    <w:rsid w:val="004C14AF"/>
  </w:style>
  <w:style w:type="paragraph" w:customStyle="1" w:styleId="57FEC159F3C740DFBE1AE6B79872028B">
    <w:name w:val="57FEC159F3C740DFBE1AE6B79872028B"/>
    <w:rsid w:val="004C14AF"/>
  </w:style>
  <w:style w:type="paragraph" w:customStyle="1" w:styleId="FD17A31EF1424E2588E7BC769EFD0F2A">
    <w:name w:val="FD17A31EF1424E2588E7BC769EFD0F2A"/>
    <w:rsid w:val="004C14AF"/>
  </w:style>
  <w:style w:type="paragraph" w:customStyle="1" w:styleId="69F590ABA61A40849B330B51C2C70540">
    <w:name w:val="69F590ABA61A40849B330B51C2C70540"/>
    <w:rsid w:val="004C14AF"/>
  </w:style>
  <w:style w:type="paragraph" w:customStyle="1" w:styleId="124A1C3D50AD492CB26974CE87C0A2B4">
    <w:name w:val="124A1C3D50AD492CB26974CE87C0A2B4"/>
    <w:rsid w:val="004C14AF"/>
  </w:style>
  <w:style w:type="paragraph" w:customStyle="1" w:styleId="9F5E2D49A55C44DAA5E22ED7FBD345C8">
    <w:name w:val="9F5E2D49A55C44DAA5E22ED7FBD345C8"/>
    <w:rsid w:val="004C14AF"/>
  </w:style>
  <w:style w:type="paragraph" w:customStyle="1" w:styleId="E324D05C2D3E4FF884442D004EF1288A">
    <w:name w:val="E324D05C2D3E4FF884442D004EF1288A"/>
    <w:rsid w:val="004C14AF"/>
  </w:style>
  <w:style w:type="paragraph" w:customStyle="1" w:styleId="8B84C69945554ECB925C894A058E0562">
    <w:name w:val="8B84C69945554ECB925C894A058E0562"/>
    <w:rsid w:val="004C14AF"/>
  </w:style>
  <w:style w:type="paragraph" w:customStyle="1" w:styleId="38CFCB7713784EF086FF0EC479686A3A">
    <w:name w:val="38CFCB7713784EF086FF0EC479686A3A"/>
    <w:rsid w:val="004C14AF"/>
  </w:style>
  <w:style w:type="paragraph" w:customStyle="1" w:styleId="2290AEC963F84705A32382AA7BAFBAD3">
    <w:name w:val="2290AEC963F84705A32382AA7BAFBAD3"/>
    <w:rsid w:val="004C14AF"/>
  </w:style>
  <w:style w:type="paragraph" w:customStyle="1" w:styleId="36A0B95B096D49CD8E658A3114E21D56">
    <w:name w:val="36A0B95B096D49CD8E658A3114E21D56"/>
    <w:rsid w:val="004C14AF"/>
  </w:style>
  <w:style w:type="paragraph" w:customStyle="1" w:styleId="E443649615CF481EB77A8128D56F4522">
    <w:name w:val="E443649615CF481EB77A8128D56F4522"/>
    <w:rsid w:val="004C14AF"/>
  </w:style>
  <w:style w:type="paragraph" w:customStyle="1" w:styleId="507E92BE5DE24B5EAC111903113FACE6">
    <w:name w:val="507E92BE5DE24B5EAC111903113FACE6"/>
    <w:rsid w:val="004C14AF"/>
  </w:style>
  <w:style w:type="paragraph" w:customStyle="1" w:styleId="3501262D0CE740E8B4FB9DE8419EF1DA">
    <w:name w:val="3501262D0CE740E8B4FB9DE8419EF1DA"/>
    <w:rsid w:val="004C14AF"/>
  </w:style>
  <w:style w:type="paragraph" w:customStyle="1" w:styleId="3562257BD2A642BA9865EE6FEC2EA0ED">
    <w:name w:val="3562257BD2A642BA9865EE6FEC2EA0ED"/>
    <w:rsid w:val="004C14AF"/>
  </w:style>
  <w:style w:type="paragraph" w:customStyle="1" w:styleId="2317F77AF0F845348F53E579F63181AB">
    <w:name w:val="2317F77AF0F845348F53E579F63181AB"/>
    <w:rsid w:val="004C14AF"/>
  </w:style>
  <w:style w:type="paragraph" w:customStyle="1" w:styleId="819F7BDBBF6846228F12BE339CACCF50">
    <w:name w:val="819F7BDBBF6846228F12BE339CACCF50"/>
    <w:rsid w:val="004C14AF"/>
  </w:style>
  <w:style w:type="paragraph" w:customStyle="1" w:styleId="2CE97E32E37A48A38AC5A30848BA33E8">
    <w:name w:val="2CE97E32E37A48A38AC5A30848BA33E8"/>
    <w:rsid w:val="004C14AF"/>
  </w:style>
  <w:style w:type="paragraph" w:customStyle="1" w:styleId="280132F96C704DC2BA35A764F5599FD0">
    <w:name w:val="280132F96C704DC2BA35A764F5599FD0"/>
    <w:rsid w:val="004C14AF"/>
  </w:style>
  <w:style w:type="paragraph" w:customStyle="1" w:styleId="6C960D2C019B42AF9C89D6E98542CC13">
    <w:name w:val="6C960D2C019B42AF9C89D6E98542CC13"/>
    <w:rsid w:val="004C14AF"/>
  </w:style>
  <w:style w:type="paragraph" w:customStyle="1" w:styleId="F66F0594F4C04147B0BD9D0BD50FCA6A">
    <w:name w:val="F66F0594F4C04147B0BD9D0BD50FCA6A"/>
    <w:rsid w:val="004C14AF"/>
  </w:style>
  <w:style w:type="paragraph" w:customStyle="1" w:styleId="1A799D4FC32D453FAE663BA58B3143AD">
    <w:name w:val="1A799D4FC32D453FAE663BA58B3143AD"/>
    <w:rsid w:val="004C14AF"/>
  </w:style>
  <w:style w:type="paragraph" w:customStyle="1" w:styleId="FE9A22A9844347C89777919F68909522">
    <w:name w:val="FE9A22A9844347C89777919F68909522"/>
    <w:rsid w:val="004C14AF"/>
  </w:style>
  <w:style w:type="paragraph" w:customStyle="1" w:styleId="BD696F641F48415E8980C00C696DD1D3">
    <w:name w:val="BD696F641F48415E8980C00C696DD1D3"/>
    <w:rsid w:val="004C14AF"/>
  </w:style>
  <w:style w:type="paragraph" w:customStyle="1" w:styleId="10D4DBCA665E49048948B57AAA98BE82">
    <w:name w:val="10D4DBCA665E49048948B57AAA98BE82"/>
    <w:rsid w:val="004C14AF"/>
  </w:style>
  <w:style w:type="paragraph" w:customStyle="1" w:styleId="78F1AA619D7243168F54C0285BEB3912">
    <w:name w:val="78F1AA619D7243168F54C0285BEB3912"/>
    <w:rsid w:val="004C14AF"/>
  </w:style>
  <w:style w:type="paragraph" w:customStyle="1" w:styleId="0B19C8AE4E504882AF2B64EF9132342C">
    <w:name w:val="0B19C8AE4E504882AF2B64EF9132342C"/>
    <w:rsid w:val="000D42DB"/>
  </w:style>
  <w:style w:type="paragraph" w:customStyle="1" w:styleId="8D688DBF847840DE9C1A49E880736400">
    <w:name w:val="8D688DBF847840DE9C1A49E880736400"/>
    <w:rsid w:val="000D42DB"/>
  </w:style>
  <w:style w:type="paragraph" w:customStyle="1" w:styleId="EAAE2F4AB3BD4B33BA7B36EAF898E715">
    <w:name w:val="EAAE2F4AB3BD4B33BA7B36EAF898E715"/>
    <w:rsid w:val="000D42DB"/>
  </w:style>
  <w:style w:type="paragraph" w:customStyle="1" w:styleId="45FAF08C385F447D9D95E9991C9A23A4">
    <w:name w:val="45FAF08C385F447D9D95E9991C9A23A4"/>
    <w:rsid w:val="000D42DB"/>
  </w:style>
  <w:style w:type="paragraph" w:customStyle="1" w:styleId="FAC8AAFC0688491B884FD30D42B4E0FE">
    <w:name w:val="FAC8AAFC0688491B884FD30D42B4E0FE"/>
    <w:rsid w:val="000D42DB"/>
  </w:style>
  <w:style w:type="paragraph" w:customStyle="1" w:styleId="D93D124934764CBFA53BEBF80A95D96E">
    <w:name w:val="D93D124934764CBFA53BEBF80A95D96E"/>
    <w:rsid w:val="000D42DB"/>
  </w:style>
  <w:style w:type="paragraph" w:customStyle="1" w:styleId="5D1229CD4C384543A4C75C2BCDB2263F">
    <w:name w:val="5D1229CD4C384543A4C75C2BCDB2263F"/>
    <w:rsid w:val="000D42DB"/>
  </w:style>
  <w:style w:type="paragraph" w:customStyle="1" w:styleId="8CCFDFE6058544CA8C5A06CF1B7CAB03">
    <w:name w:val="8CCFDFE6058544CA8C5A06CF1B7CAB03"/>
    <w:rsid w:val="000D42DB"/>
  </w:style>
  <w:style w:type="paragraph" w:customStyle="1" w:styleId="490A19E65B67465FA77EF9701B2FE1EC">
    <w:name w:val="490A19E65B67465FA77EF9701B2FE1EC"/>
    <w:rsid w:val="000D42DB"/>
  </w:style>
  <w:style w:type="paragraph" w:customStyle="1" w:styleId="985255DE152343ADA9B194AC47B342E6">
    <w:name w:val="985255DE152343ADA9B194AC47B342E6"/>
    <w:rsid w:val="000D42DB"/>
  </w:style>
  <w:style w:type="paragraph" w:customStyle="1" w:styleId="E4F54C85D04E43EDB5D426B3C0092A97">
    <w:name w:val="E4F54C85D04E43EDB5D426B3C0092A97"/>
    <w:rsid w:val="000D42DB"/>
  </w:style>
  <w:style w:type="paragraph" w:customStyle="1" w:styleId="5093B107B5894EBD944E8E6B89DDBC81">
    <w:name w:val="5093B107B5894EBD944E8E6B89DDBC81"/>
    <w:rsid w:val="000D42DB"/>
  </w:style>
  <w:style w:type="paragraph" w:customStyle="1" w:styleId="83194F44A53E40129FAF4A034F8F203F">
    <w:name w:val="83194F44A53E40129FAF4A034F8F203F"/>
    <w:rsid w:val="000D42DB"/>
  </w:style>
  <w:style w:type="paragraph" w:customStyle="1" w:styleId="9781424FFC0A44849C845FD89D1B4E61">
    <w:name w:val="9781424FFC0A44849C845FD89D1B4E61"/>
    <w:rsid w:val="000D42DB"/>
  </w:style>
  <w:style w:type="paragraph" w:customStyle="1" w:styleId="5173D9B560B7442DBD3AE055554E94B8">
    <w:name w:val="5173D9B560B7442DBD3AE055554E94B8"/>
    <w:rsid w:val="000D42DB"/>
  </w:style>
  <w:style w:type="paragraph" w:customStyle="1" w:styleId="96FAF6B2CD75456685602546923C5FE7">
    <w:name w:val="96FAF6B2CD75456685602546923C5FE7"/>
    <w:rsid w:val="000D42DB"/>
  </w:style>
  <w:style w:type="paragraph" w:customStyle="1" w:styleId="5BD3D530CD2147AD933DDA9157DBA41F">
    <w:name w:val="5BD3D530CD2147AD933DDA9157DBA41F"/>
    <w:rsid w:val="000D42DB"/>
  </w:style>
  <w:style w:type="paragraph" w:customStyle="1" w:styleId="6843BC0CD9D141619F6419C58DF8A310">
    <w:name w:val="6843BC0CD9D141619F6419C58DF8A310"/>
    <w:rsid w:val="000D42DB"/>
  </w:style>
  <w:style w:type="paragraph" w:customStyle="1" w:styleId="AC6C29B0B90741239595333DDDE5D624">
    <w:name w:val="AC6C29B0B90741239595333DDDE5D624"/>
    <w:rsid w:val="000D42DB"/>
  </w:style>
  <w:style w:type="paragraph" w:customStyle="1" w:styleId="28EB2977D48F4A01BE5B4932E152804B">
    <w:name w:val="28EB2977D48F4A01BE5B4932E152804B"/>
    <w:rsid w:val="000D42DB"/>
  </w:style>
  <w:style w:type="paragraph" w:customStyle="1" w:styleId="5E86B7B39D8F48E39E6427FA75DA3BD5">
    <w:name w:val="5E86B7B39D8F48E39E6427FA75DA3BD5"/>
    <w:rsid w:val="000D42DB"/>
  </w:style>
  <w:style w:type="paragraph" w:customStyle="1" w:styleId="ACE80413934D45A0B9A85BE9FB3413D4">
    <w:name w:val="ACE80413934D45A0B9A85BE9FB3413D4"/>
    <w:rsid w:val="000D42DB"/>
  </w:style>
  <w:style w:type="paragraph" w:customStyle="1" w:styleId="596D45C7688744B2A21D98B8DBF87A5F">
    <w:name w:val="596D45C7688744B2A21D98B8DBF87A5F"/>
    <w:rsid w:val="000D42DB"/>
  </w:style>
  <w:style w:type="paragraph" w:customStyle="1" w:styleId="4D3C98C8DA104594A76EF11F6B87529B">
    <w:name w:val="4D3C98C8DA104594A76EF11F6B87529B"/>
    <w:rsid w:val="000D42DB"/>
  </w:style>
  <w:style w:type="paragraph" w:customStyle="1" w:styleId="1E93512AEA3442D698803456F87D46E5">
    <w:name w:val="1E93512AEA3442D698803456F87D46E5"/>
    <w:rsid w:val="000D42DB"/>
  </w:style>
  <w:style w:type="paragraph" w:customStyle="1" w:styleId="9398B97644DF4573AF0FB7251E1EC2B7">
    <w:name w:val="9398B97644DF4573AF0FB7251E1EC2B7"/>
    <w:rsid w:val="000D42DB"/>
  </w:style>
  <w:style w:type="paragraph" w:customStyle="1" w:styleId="436DBBD42B594452B8A8323353C60A11">
    <w:name w:val="436DBBD42B594452B8A8323353C60A11"/>
    <w:rsid w:val="000D42DB"/>
  </w:style>
  <w:style w:type="paragraph" w:customStyle="1" w:styleId="91D4D72E78F54100BDBBA48BE18F3132">
    <w:name w:val="91D4D72E78F54100BDBBA48BE18F3132"/>
    <w:rsid w:val="000D42DB"/>
  </w:style>
  <w:style w:type="paragraph" w:customStyle="1" w:styleId="1B3666A8126740058B9EB8690375E406">
    <w:name w:val="1B3666A8126740058B9EB8690375E406"/>
    <w:rsid w:val="000D42DB"/>
  </w:style>
  <w:style w:type="paragraph" w:customStyle="1" w:styleId="35663D0023EC4287AD6BE00720D9F33B">
    <w:name w:val="35663D0023EC4287AD6BE00720D9F33B"/>
    <w:rsid w:val="000D42DB"/>
  </w:style>
  <w:style w:type="paragraph" w:customStyle="1" w:styleId="5E59F77E2A874CB399F0E1394601975C">
    <w:name w:val="5E59F77E2A874CB399F0E1394601975C"/>
    <w:rsid w:val="000D42DB"/>
  </w:style>
  <w:style w:type="paragraph" w:customStyle="1" w:styleId="341A4D781B0440A3AE5D67239C8F6C00">
    <w:name w:val="341A4D781B0440A3AE5D67239C8F6C00"/>
    <w:rsid w:val="000D42DB"/>
  </w:style>
  <w:style w:type="paragraph" w:customStyle="1" w:styleId="237988FC38DD4895A5AFAA62ECE07AAB">
    <w:name w:val="237988FC38DD4895A5AFAA62ECE07AAB"/>
    <w:rsid w:val="000D42DB"/>
  </w:style>
  <w:style w:type="paragraph" w:customStyle="1" w:styleId="AA4B60A950924C429D8BC71FF0DBD591">
    <w:name w:val="AA4B60A950924C429D8BC71FF0DBD591"/>
    <w:rsid w:val="000D42DB"/>
  </w:style>
  <w:style w:type="paragraph" w:customStyle="1" w:styleId="023C5DE9D9E947299F71922358851C3B">
    <w:name w:val="023C5DE9D9E947299F71922358851C3B"/>
    <w:rsid w:val="000D42DB"/>
  </w:style>
  <w:style w:type="paragraph" w:customStyle="1" w:styleId="5AF47C5083FD46E6A02C474B4DBEB9CD">
    <w:name w:val="5AF47C5083FD46E6A02C474B4DBEB9CD"/>
    <w:rsid w:val="000D42DB"/>
  </w:style>
  <w:style w:type="paragraph" w:customStyle="1" w:styleId="92381D8957464C018AFD3E8CB8673C36">
    <w:name w:val="92381D8957464C018AFD3E8CB8673C36"/>
    <w:rsid w:val="000D42DB"/>
  </w:style>
  <w:style w:type="paragraph" w:customStyle="1" w:styleId="CF33D7F62A7046B0918B9A27B30F7DF5">
    <w:name w:val="CF33D7F62A7046B0918B9A27B30F7DF5"/>
    <w:rsid w:val="000D42DB"/>
  </w:style>
  <w:style w:type="paragraph" w:customStyle="1" w:styleId="80F7381EC42B4E70A9E9A76BDB9231DA">
    <w:name w:val="80F7381EC42B4E70A9E9A76BDB9231DA"/>
    <w:rsid w:val="000D42DB"/>
  </w:style>
  <w:style w:type="paragraph" w:customStyle="1" w:styleId="2B045FF364B14DF79D7C69429C73F759">
    <w:name w:val="2B045FF364B14DF79D7C69429C73F759"/>
    <w:rsid w:val="000D42DB"/>
  </w:style>
  <w:style w:type="paragraph" w:customStyle="1" w:styleId="31929AE6A7C44BAE91B1059AB2BFFBE6">
    <w:name w:val="31929AE6A7C44BAE91B1059AB2BFFBE6"/>
    <w:rsid w:val="000D42DB"/>
  </w:style>
  <w:style w:type="paragraph" w:customStyle="1" w:styleId="BEC69F1CCEC640F8ACD76F96686DCA15">
    <w:name w:val="BEC69F1CCEC640F8ACD76F96686DCA15"/>
    <w:rsid w:val="000D42DB"/>
  </w:style>
  <w:style w:type="paragraph" w:customStyle="1" w:styleId="3FA8127D6CEA4451B2B9356AAB873428">
    <w:name w:val="3FA8127D6CEA4451B2B9356AAB873428"/>
    <w:rsid w:val="000D42DB"/>
  </w:style>
  <w:style w:type="paragraph" w:customStyle="1" w:styleId="CC6AF4928DDD41828EACEB5B79635A1B">
    <w:name w:val="CC6AF4928DDD41828EACEB5B79635A1B"/>
    <w:rsid w:val="000D42DB"/>
  </w:style>
  <w:style w:type="paragraph" w:customStyle="1" w:styleId="89EC472B606A4403944AF6331CC45129">
    <w:name w:val="89EC472B606A4403944AF6331CC45129"/>
    <w:rsid w:val="000D42DB"/>
  </w:style>
  <w:style w:type="paragraph" w:customStyle="1" w:styleId="E656ACE92140496D9C006B1FEE0949FD">
    <w:name w:val="E656ACE92140496D9C006B1FEE0949FD"/>
    <w:rsid w:val="000D42DB"/>
  </w:style>
  <w:style w:type="paragraph" w:customStyle="1" w:styleId="6316277077364DD787A689B3072D73D9">
    <w:name w:val="6316277077364DD787A689B3072D73D9"/>
    <w:rsid w:val="000D42DB"/>
  </w:style>
  <w:style w:type="paragraph" w:customStyle="1" w:styleId="6BF2CC581AF04B7A862C4224EBD26061">
    <w:name w:val="6BF2CC581AF04B7A862C4224EBD26061"/>
    <w:rsid w:val="000D42DB"/>
  </w:style>
  <w:style w:type="paragraph" w:customStyle="1" w:styleId="CFAF1D629BA74938A2A1DD3AF8EAF3D5">
    <w:name w:val="CFAF1D629BA74938A2A1DD3AF8EAF3D5"/>
    <w:rsid w:val="000D42DB"/>
  </w:style>
  <w:style w:type="paragraph" w:customStyle="1" w:styleId="4690E7642E744C05B83B14A8873551AD">
    <w:name w:val="4690E7642E744C05B83B14A8873551AD"/>
    <w:rsid w:val="000D42DB"/>
  </w:style>
  <w:style w:type="paragraph" w:customStyle="1" w:styleId="8BA0497CD31C41EABEBF3E8BD6B2F41D">
    <w:name w:val="8BA0497CD31C41EABEBF3E8BD6B2F41D"/>
    <w:rsid w:val="000D42DB"/>
  </w:style>
  <w:style w:type="paragraph" w:customStyle="1" w:styleId="2E586852BE05459D9741CDAEF45D70AD">
    <w:name w:val="2E586852BE05459D9741CDAEF45D70AD"/>
    <w:rsid w:val="00DF621B"/>
  </w:style>
  <w:style w:type="paragraph" w:customStyle="1" w:styleId="1FF043FB4AA34C47B4C63BA81690C16E">
    <w:name w:val="1FF043FB4AA34C47B4C63BA81690C16E"/>
    <w:rsid w:val="00DF621B"/>
  </w:style>
  <w:style w:type="paragraph" w:customStyle="1" w:styleId="E7B88D01292F40688CB7F7C49AAFBA96">
    <w:name w:val="E7B88D01292F40688CB7F7C49AAFBA96"/>
    <w:rsid w:val="00DF621B"/>
  </w:style>
  <w:style w:type="paragraph" w:customStyle="1" w:styleId="BBCB862C533A49A9926A7D7D7660FD98">
    <w:name w:val="BBCB862C533A49A9926A7D7D7660FD98"/>
    <w:rsid w:val="00DF621B"/>
  </w:style>
  <w:style w:type="paragraph" w:customStyle="1" w:styleId="ED13D0A23E11431E987884C7B72066D0">
    <w:name w:val="ED13D0A23E11431E987884C7B72066D0"/>
    <w:rsid w:val="00DF621B"/>
  </w:style>
  <w:style w:type="paragraph" w:customStyle="1" w:styleId="A6382B1FE94A433392C6160420BFD861">
    <w:name w:val="A6382B1FE94A433392C6160420BFD861"/>
    <w:rsid w:val="00DF621B"/>
  </w:style>
  <w:style w:type="paragraph" w:customStyle="1" w:styleId="8AD34BACFFB149F2A26A3A289AFCAED4">
    <w:name w:val="8AD34BACFFB149F2A26A3A289AFCAED4"/>
    <w:rsid w:val="00DF621B"/>
  </w:style>
  <w:style w:type="paragraph" w:customStyle="1" w:styleId="A15A5189A77C4979B649523FFD5AEDDF">
    <w:name w:val="A15A5189A77C4979B649523FFD5AEDDF"/>
    <w:rsid w:val="00DF621B"/>
  </w:style>
  <w:style w:type="paragraph" w:customStyle="1" w:styleId="32EDB47618684B7A8D83575CD9E0E998">
    <w:name w:val="32EDB47618684B7A8D83575CD9E0E998"/>
    <w:rsid w:val="00DF621B"/>
  </w:style>
  <w:style w:type="paragraph" w:customStyle="1" w:styleId="6EB04894B0B043BEAC3A0DBF3173A239">
    <w:name w:val="6EB04894B0B043BEAC3A0DBF3173A239"/>
    <w:rsid w:val="00DF621B"/>
  </w:style>
  <w:style w:type="paragraph" w:customStyle="1" w:styleId="7ED8E113877247DF9066A974AA64C07A">
    <w:name w:val="7ED8E113877247DF9066A974AA64C07A"/>
    <w:rsid w:val="00DF621B"/>
  </w:style>
  <w:style w:type="paragraph" w:customStyle="1" w:styleId="86E54B96ED9342949ED9FEBAB9487627">
    <w:name w:val="86E54B96ED9342949ED9FEBAB9487627"/>
    <w:rsid w:val="00DF621B"/>
  </w:style>
  <w:style w:type="paragraph" w:customStyle="1" w:styleId="A305900524934A14BA5FDC4AD79A6B11">
    <w:name w:val="A305900524934A14BA5FDC4AD79A6B11"/>
    <w:rsid w:val="00DF621B"/>
  </w:style>
  <w:style w:type="paragraph" w:customStyle="1" w:styleId="76F7549E56834038A5527A806F97C103">
    <w:name w:val="76F7549E56834038A5527A806F97C103"/>
    <w:rsid w:val="00DF621B"/>
  </w:style>
  <w:style w:type="paragraph" w:customStyle="1" w:styleId="0377460DBF1344CA897998F3712D99FC">
    <w:name w:val="0377460DBF1344CA897998F3712D99FC"/>
    <w:rsid w:val="00DF621B"/>
  </w:style>
  <w:style w:type="paragraph" w:customStyle="1" w:styleId="9F566FB01B0F4690BF159F9AA0CB9C5E">
    <w:name w:val="9F566FB01B0F4690BF159F9AA0CB9C5E"/>
    <w:rsid w:val="00DF621B"/>
  </w:style>
  <w:style w:type="paragraph" w:customStyle="1" w:styleId="5B99FD03E6DF467EB7358A9D884559C1">
    <w:name w:val="5B99FD03E6DF467EB7358A9D884559C1"/>
    <w:rsid w:val="00DF621B"/>
  </w:style>
  <w:style w:type="paragraph" w:customStyle="1" w:styleId="21D3045D3DE146BEB9E5E630B1F43FC6">
    <w:name w:val="21D3045D3DE146BEB9E5E630B1F43FC6"/>
    <w:rsid w:val="00DF621B"/>
  </w:style>
  <w:style w:type="paragraph" w:customStyle="1" w:styleId="1C6A842361274BD0B601045D256E513A">
    <w:name w:val="1C6A842361274BD0B601045D256E513A"/>
    <w:rsid w:val="00DF621B"/>
  </w:style>
  <w:style w:type="paragraph" w:customStyle="1" w:styleId="0FA2C0F79A114727A853B256A793BBFE">
    <w:name w:val="0FA2C0F79A114727A853B256A793BBFE"/>
    <w:rsid w:val="00DF621B"/>
  </w:style>
  <w:style w:type="paragraph" w:customStyle="1" w:styleId="A73A0EAAD105478EB438E3CC4A2BF5F2">
    <w:name w:val="A73A0EAAD105478EB438E3CC4A2BF5F2"/>
    <w:rsid w:val="00DF621B"/>
  </w:style>
  <w:style w:type="paragraph" w:customStyle="1" w:styleId="B8D52469123D4143AD303EA78A613ED7">
    <w:name w:val="B8D52469123D4143AD303EA78A613ED7"/>
    <w:rsid w:val="00DF621B"/>
  </w:style>
  <w:style w:type="paragraph" w:customStyle="1" w:styleId="D107009A28004B87BC3E941E6D4FFC45">
    <w:name w:val="D107009A28004B87BC3E941E6D4FFC45"/>
    <w:rsid w:val="00DF621B"/>
  </w:style>
  <w:style w:type="paragraph" w:customStyle="1" w:styleId="698630697A444D6494F6FB7B52977489">
    <w:name w:val="698630697A444D6494F6FB7B52977489"/>
    <w:rsid w:val="00DF621B"/>
  </w:style>
  <w:style w:type="paragraph" w:customStyle="1" w:styleId="7CC3873E7C6B4AD6AC3588EA05D31577">
    <w:name w:val="7CC3873E7C6B4AD6AC3588EA05D31577"/>
    <w:rsid w:val="00DF621B"/>
  </w:style>
  <w:style w:type="paragraph" w:customStyle="1" w:styleId="E2668EF7110B499E99B2222312F70338">
    <w:name w:val="E2668EF7110B499E99B2222312F70338"/>
    <w:rsid w:val="00DF621B"/>
  </w:style>
  <w:style w:type="paragraph" w:customStyle="1" w:styleId="D63E9312D56D444183F0FFB15077AFAA">
    <w:name w:val="D63E9312D56D444183F0FFB15077AFAA"/>
    <w:rsid w:val="00DF621B"/>
  </w:style>
  <w:style w:type="paragraph" w:customStyle="1" w:styleId="934BAEC90AF448199D08D51C9BD98CDB">
    <w:name w:val="934BAEC90AF448199D08D51C9BD98CDB"/>
    <w:rsid w:val="00DF621B"/>
  </w:style>
  <w:style w:type="paragraph" w:customStyle="1" w:styleId="2C00E11449054876BBDDC268153F3EB7">
    <w:name w:val="2C00E11449054876BBDDC268153F3EB7"/>
    <w:rsid w:val="00DF621B"/>
  </w:style>
  <w:style w:type="paragraph" w:customStyle="1" w:styleId="01084A9AFE56437AB13F288377394E03">
    <w:name w:val="01084A9AFE56437AB13F288377394E03"/>
    <w:rsid w:val="00DF621B"/>
  </w:style>
  <w:style w:type="paragraph" w:customStyle="1" w:styleId="E57F1B7658FA4C5BBDC038B2A4E0908C">
    <w:name w:val="E57F1B7658FA4C5BBDC038B2A4E0908C"/>
    <w:rsid w:val="00DF621B"/>
  </w:style>
  <w:style w:type="paragraph" w:customStyle="1" w:styleId="494D07B28EB1477F8AFA18BEE7AE7CC3">
    <w:name w:val="494D07B28EB1477F8AFA18BEE7AE7CC3"/>
    <w:rsid w:val="00DF621B"/>
  </w:style>
  <w:style w:type="paragraph" w:customStyle="1" w:styleId="6E2DE49A6514453791260747487703FF">
    <w:name w:val="6E2DE49A6514453791260747487703FF"/>
    <w:rsid w:val="00DF621B"/>
  </w:style>
  <w:style w:type="paragraph" w:customStyle="1" w:styleId="16DD1AC442314D3589E553257603440F">
    <w:name w:val="16DD1AC442314D3589E553257603440F"/>
    <w:rsid w:val="00DF621B"/>
  </w:style>
  <w:style w:type="paragraph" w:customStyle="1" w:styleId="574A334C79444E0E8A461350E0696659">
    <w:name w:val="574A334C79444E0E8A461350E0696659"/>
    <w:rsid w:val="00DF621B"/>
  </w:style>
  <w:style w:type="paragraph" w:customStyle="1" w:styleId="15C4C214D88046B88BCDD4C47880FACA">
    <w:name w:val="15C4C214D88046B88BCDD4C47880FACA"/>
    <w:rsid w:val="00DB53BD"/>
  </w:style>
  <w:style w:type="paragraph" w:customStyle="1" w:styleId="F34720A9ECBC41AFA37C327B8F8A8493">
    <w:name w:val="F34720A9ECBC41AFA37C327B8F8A8493"/>
    <w:rsid w:val="00530DDD"/>
  </w:style>
  <w:style w:type="paragraph" w:customStyle="1" w:styleId="D3C6DA10E60244F1A75E16AB66E5285A">
    <w:name w:val="D3C6DA10E60244F1A75E16AB66E5285A"/>
    <w:rsid w:val="00530DDD"/>
  </w:style>
  <w:style w:type="paragraph" w:customStyle="1" w:styleId="14A24E17E95E4A8BB1C30FE882A6A3A3">
    <w:name w:val="14A24E17E95E4A8BB1C30FE882A6A3A3"/>
    <w:rsid w:val="00530DDD"/>
  </w:style>
  <w:style w:type="paragraph" w:customStyle="1" w:styleId="22B6A1EFB559414292B2D7886E1604D2">
    <w:name w:val="22B6A1EFB559414292B2D7886E1604D2"/>
    <w:rsid w:val="00530DDD"/>
  </w:style>
  <w:style w:type="paragraph" w:customStyle="1" w:styleId="2E200DE8845049F1B594EF6FF6B0466E">
    <w:name w:val="2E200DE8845049F1B594EF6FF6B0466E"/>
    <w:rsid w:val="00530DDD"/>
  </w:style>
  <w:style w:type="paragraph" w:customStyle="1" w:styleId="64793557EDBF4EAC9BCC4323BABE2C61">
    <w:name w:val="64793557EDBF4EAC9BCC4323BABE2C61"/>
    <w:rsid w:val="00530DDD"/>
  </w:style>
  <w:style w:type="paragraph" w:customStyle="1" w:styleId="3466D5C5B53843DEB64BB98B6F98F73B">
    <w:name w:val="3466D5C5B53843DEB64BB98B6F98F73B"/>
    <w:rsid w:val="00530DDD"/>
  </w:style>
  <w:style w:type="paragraph" w:customStyle="1" w:styleId="CAC59322C9B74DDFA8E6B820808AE15C">
    <w:name w:val="CAC59322C9B74DDFA8E6B820808AE15C"/>
    <w:rsid w:val="00530DDD"/>
  </w:style>
  <w:style w:type="paragraph" w:customStyle="1" w:styleId="F3EAEBC5550846D6B94F3BEFB9AF0878">
    <w:name w:val="F3EAEBC5550846D6B94F3BEFB9AF0878"/>
    <w:rsid w:val="00530DDD"/>
  </w:style>
  <w:style w:type="paragraph" w:customStyle="1" w:styleId="126391859D224784897D3D2EEDD62EA1">
    <w:name w:val="126391859D224784897D3D2EEDD62EA1"/>
    <w:rsid w:val="00530DDD"/>
  </w:style>
  <w:style w:type="paragraph" w:customStyle="1" w:styleId="C34E8B1C7D03498EAD7B16A29A6A7A56">
    <w:name w:val="C34E8B1C7D03498EAD7B16A29A6A7A56"/>
    <w:rsid w:val="00530DDD"/>
  </w:style>
  <w:style w:type="paragraph" w:customStyle="1" w:styleId="29F2081857434ADE9330F3CB567FD580">
    <w:name w:val="29F2081857434ADE9330F3CB567FD580"/>
    <w:rsid w:val="00530DDD"/>
  </w:style>
  <w:style w:type="paragraph" w:customStyle="1" w:styleId="AA9BC70809E04B4AB135013383D96FF3">
    <w:name w:val="AA9BC70809E04B4AB135013383D96FF3"/>
    <w:rsid w:val="00530D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FE58BB37AC684EB076B5C642B02AC9" ma:contentTypeVersion="4" ma:contentTypeDescription="Vytvoří nový dokument" ma:contentTypeScope="" ma:versionID="b153e99498ce51968fb7527f13ac64e2">
  <xsd:schema xmlns:xsd="http://www.w3.org/2001/XMLSchema" xmlns:xs="http://www.w3.org/2001/XMLSchema" xmlns:p="http://schemas.microsoft.com/office/2006/metadata/properties" xmlns:ns2="5e45245e-311e-4a2a-bb90-5a664885db8e" targetNamespace="http://schemas.microsoft.com/office/2006/metadata/properties" ma:root="true" ma:fieldsID="ebb379d97bf37de870e611d0b3971c01" ns2:_="">
    <xsd:import namespace="5e45245e-311e-4a2a-bb90-5a664885d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5245e-311e-4a2a-bb90-5a664885d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B0A7F-B1A7-4B44-97B2-E179132DF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D42B41-1DE8-45CE-9962-4C171B6A0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5245e-311e-4a2a-bb90-5a664885d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99CEE8-6329-46EE-B0BE-32B24BF701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569EF1-D5C7-4251-9349-817677CE6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335</Words>
  <Characters>7881</Characters>
  <Application>Microsoft Office Word</Application>
  <DocSecurity>0</DocSecurity>
  <Lines>65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Oktábec</dc:creator>
  <cp:keywords/>
  <dc:description/>
  <cp:lastModifiedBy>Šefčík Jiří Bc.</cp:lastModifiedBy>
  <cp:revision>3</cp:revision>
  <dcterms:created xsi:type="dcterms:W3CDTF">2024-04-09T07:53:00Z</dcterms:created>
  <dcterms:modified xsi:type="dcterms:W3CDTF">2024-04-10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E58BB37AC684EB076B5C642B02AC9</vt:lpwstr>
  </property>
  <property fmtid="{D5CDD505-2E9C-101B-9397-08002B2CF9AE}" pid="3" name="IX_BARCODE">
    <vt:lpwstr>*000000000*  </vt:lpwstr>
  </property>
</Properties>
</file>